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F443E" w14:textId="77777777" w:rsidR="009662BF" w:rsidRPr="009867D7" w:rsidRDefault="00D86146" w:rsidP="00404ED0">
      <w:pPr>
        <w:tabs>
          <w:tab w:val="left" w:pos="1530"/>
          <w:tab w:val="left" w:pos="1620"/>
          <w:tab w:val="left" w:pos="1710"/>
        </w:tabs>
        <w:jc w:val="center"/>
        <w:rPr>
          <w:rFonts w:ascii="Arial" w:hAnsi="Arial" w:cs="Arial"/>
          <w:b/>
          <w:bCs/>
          <w:color w:val="000000" w:themeColor="text1"/>
        </w:rPr>
      </w:pPr>
      <w:r w:rsidRPr="009867D7">
        <w:rPr>
          <w:rFonts w:ascii="Arial" w:hAnsi="Arial" w:cs="Arial"/>
          <w:b/>
          <w:bCs/>
          <w:color w:val="000000" w:themeColor="text1"/>
        </w:rPr>
        <w:t>SENIOR ADVISORY COMMITTEE</w:t>
      </w:r>
    </w:p>
    <w:p w14:paraId="7139E686" w14:textId="6DFD0AFE" w:rsidR="0094427D" w:rsidRPr="009867D7" w:rsidRDefault="00EA3740" w:rsidP="00404ED0">
      <w:pPr>
        <w:jc w:val="center"/>
        <w:outlineLvl w:val="0"/>
        <w:rPr>
          <w:rFonts w:ascii="Arial" w:hAnsi="Arial" w:cs="Arial"/>
          <w:b/>
          <w:bCs/>
          <w:color w:val="000000" w:themeColor="text1"/>
        </w:rPr>
      </w:pPr>
      <w:r w:rsidRPr="009867D7">
        <w:rPr>
          <w:rFonts w:ascii="Arial" w:hAnsi="Arial" w:cs="Arial"/>
          <w:b/>
          <w:bCs/>
          <w:color w:val="000000" w:themeColor="text1"/>
        </w:rPr>
        <w:t>Gus Velasco Neighborhood Center</w:t>
      </w:r>
    </w:p>
    <w:p w14:paraId="554D9817" w14:textId="543487C9" w:rsidR="001B74CA" w:rsidRPr="009867D7" w:rsidRDefault="00DF6B0C" w:rsidP="00404ED0">
      <w:pPr>
        <w:jc w:val="center"/>
        <w:outlineLvl w:val="0"/>
        <w:rPr>
          <w:rFonts w:ascii="Arial" w:hAnsi="Arial" w:cs="Arial"/>
          <w:b/>
          <w:bCs/>
          <w:color w:val="000000" w:themeColor="text1"/>
        </w:rPr>
      </w:pPr>
      <w:r w:rsidRPr="009867D7">
        <w:rPr>
          <w:rFonts w:ascii="Arial" w:hAnsi="Arial" w:cs="Arial"/>
          <w:b/>
          <w:bCs/>
          <w:color w:val="000000" w:themeColor="text1"/>
        </w:rPr>
        <w:t xml:space="preserve">Tuesday, </w:t>
      </w:r>
      <w:r w:rsidR="00395CFD">
        <w:rPr>
          <w:rFonts w:ascii="Arial" w:hAnsi="Arial" w:cs="Arial"/>
          <w:b/>
          <w:bCs/>
          <w:color w:val="000000" w:themeColor="text1"/>
        </w:rPr>
        <w:t>October 14</w:t>
      </w:r>
      <w:r w:rsidRPr="009867D7">
        <w:rPr>
          <w:rFonts w:ascii="Arial" w:hAnsi="Arial" w:cs="Arial"/>
          <w:b/>
          <w:bCs/>
          <w:color w:val="000000" w:themeColor="text1"/>
        </w:rPr>
        <w:t>, 202</w:t>
      </w:r>
      <w:r w:rsidR="000A6483" w:rsidRPr="009867D7">
        <w:rPr>
          <w:rFonts w:ascii="Arial" w:hAnsi="Arial" w:cs="Arial"/>
          <w:b/>
          <w:bCs/>
          <w:color w:val="000000" w:themeColor="text1"/>
        </w:rPr>
        <w:t>5</w:t>
      </w:r>
    </w:p>
    <w:p w14:paraId="61F9E9B5" w14:textId="5B5BE098" w:rsidR="00EA3740" w:rsidRPr="009867D7" w:rsidRDefault="003E4546" w:rsidP="00404ED0">
      <w:pPr>
        <w:jc w:val="center"/>
        <w:outlineLvl w:val="0"/>
        <w:rPr>
          <w:rFonts w:ascii="Arial" w:hAnsi="Arial" w:cs="Arial"/>
          <w:b/>
          <w:bCs/>
          <w:color w:val="000000" w:themeColor="text1"/>
        </w:rPr>
      </w:pPr>
      <w:r w:rsidRPr="009867D7">
        <w:rPr>
          <w:rFonts w:ascii="Arial" w:hAnsi="Arial" w:cs="Arial"/>
          <w:b/>
          <w:bCs/>
          <w:color w:val="000000" w:themeColor="text1"/>
        </w:rPr>
        <w:t>9:30</w:t>
      </w:r>
      <w:r w:rsidR="00F62A22" w:rsidRPr="009867D7">
        <w:rPr>
          <w:rFonts w:ascii="Arial" w:hAnsi="Arial" w:cs="Arial"/>
          <w:b/>
          <w:bCs/>
          <w:color w:val="000000" w:themeColor="text1"/>
        </w:rPr>
        <w:t xml:space="preserve"> a.m.</w:t>
      </w:r>
    </w:p>
    <w:p w14:paraId="0A0F99F0" w14:textId="77777777" w:rsidR="00405BCC" w:rsidRPr="009867D7" w:rsidRDefault="00405BCC" w:rsidP="00404ED0">
      <w:pPr>
        <w:jc w:val="center"/>
        <w:outlineLvl w:val="0"/>
        <w:rPr>
          <w:rFonts w:ascii="Arial" w:hAnsi="Arial" w:cs="Arial"/>
          <w:color w:val="000000" w:themeColor="text1"/>
        </w:rPr>
      </w:pPr>
    </w:p>
    <w:p w14:paraId="139146B6" w14:textId="77777777" w:rsidR="009662BF" w:rsidRPr="009867D7" w:rsidRDefault="00D86146" w:rsidP="00404ED0">
      <w:pPr>
        <w:jc w:val="center"/>
        <w:outlineLvl w:val="0"/>
        <w:rPr>
          <w:rFonts w:ascii="Arial" w:hAnsi="Arial" w:cs="Arial"/>
          <w:b/>
          <w:color w:val="000000" w:themeColor="text1"/>
        </w:rPr>
      </w:pPr>
      <w:r w:rsidRPr="009867D7">
        <w:rPr>
          <w:rFonts w:ascii="Arial" w:hAnsi="Arial" w:cs="Arial"/>
          <w:b/>
          <w:color w:val="000000" w:themeColor="text1"/>
        </w:rPr>
        <w:t>MINUTES</w:t>
      </w:r>
    </w:p>
    <w:p w14:paraId="47526246" w14:textId="77777777" w:rsidR="006B24F8" w:rsidRPr="009867D7" w:rsidRDefault="006B24F8" w:rsidP="009A4D21">
      <w:pPr>
        <w:jc w:val="both"/>
        <w:outlineLvl w:val="0"/>
        <w:rPr>
          <w:rFonts w:ascii="Arial" w:hAnsi="Arial" w:cs="Arial"/>
          <w:b/>
          <w:color w:val="000000" w:themeColor="text1"/>
        </w:rPr>
      </w:pPr>
    </w:p>
    <w:p w14:paraId="3E90ED13" w14:textId="77777777" w:rsidR="009662BF" w:rsidRPr="009867D7" w:rsidRDefault="009662BF" w:rsidP="009A4D21">
      <w:pPr>
        <w:tabs>
          <w:tab w:val="left" w:pos="2430"/>
        </w:tabs>
        <w:spacing w:line="216" w:lineRule="auto"/>
        <w:jc w:val="both"/>
        <w:outlineLvl w:val="0"/>
        <w:rPr>
          <w:rFonts w:ascii="Arial" w:hAnsi="Arial" w:cs="Arial"/>
          <w:b/>
          <w:color w:val="000000" w:themeColor="text1"/>
        </w:rPr>
      </w:pPr>
    </w:p>
    <w:p w14:paraId="33D5C32C" w14:textId="374637E5" w:rsidR="00504A6D" w:rsidRPr="002C15FD" w:rsidRDefault="00B90F32" w:rsidP="00D47586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 xml:space="preserve">     </w:t>
      </w:r>
      <w:r w:rsidR="00D86146" w:rsidRPr="002C15FD">
        <w:rPr>
          <w:rFonts w:ascii="Arial" w:hAnsi="Arial" w:cs="Arial"/>
          <w:color w:val="000000" w:themeColor="text1"/>
          <w:u w:val="single"/>
        </w:rPr>
        <w:t>CALL TO ORDER</w:t>
      </w:r>
      <w:r w:rsidR="00D86146" w:rsidRPr="002C15FD">
        <w:rPr>
          <w:rFonts w:ascii="Arial" w:hAnsi="Arial" w:cs="Arial"/>
          <w:color w:val="000000" w:themeColor="text1"/>
        </w:rPr>
        <w:t xml:space="preserve"> </w:t>
      </w:r>
      <w:r w:rsidR="00EA3740" w:rsidRPr="002C15FD">
        <w:rPr>
          <w:rFonts w:ascii="Arial" w:hAnsi="Arial" w:cs="Arial"/>
          <w:color w:val="000000" w:themeColor="text1"/>
        </w:rPr>
        <w:t>–</w:t>
      </w:r>
      <w:r w:rsidR="008A3FAA" w:rsidRPr="002C15FD">
        <w:rPr>
          <w:rFonts w:ascii="Arial" w:hAnsi="Arial" w:cs="Arial"/>
          <w:color w:val="000000" w:themeColor="text1"/>
        </w:rPr>
        <w:t xml:space="preserve"> </w:t>
      </w:r>
      <w:r w:rsidR="0085350B" w:rsidRPr="002C15FD">
        <w:rPr>
          <w:rFonts w:ascii="Arial" w:hAnsi="Arial" w:cs="Arial"/>
          <w:color w:val="000000" w:themeColor="text1"/>
        </w:rPr>
        <w:t>C</w:t>
      </w:r>
      <w:r w:rsidR="0065489D" w:rsidRPr="002C15FD">
        <w:rPr>
          <w:rFonts w:ascii="Arial" w:hAnsi="Arial" w:cs="Arial"/>
          <w:color w:val="000000" w:themeColor="text1"/>
        </w:rPr>
        <w:t xml:space="preserve">hairperson </w:t>
      </w:r>
      <w:r w:rsidR="008A3FAA" w:rsidRPr="002C15FD">
        <w:rPr>
          <w:rFonts w:ascii="Arial" w:hAnsi="Arial" w:cs="Arial"/>
          <w:color w:val="000000" w:themeColor="text1"/>
        </w:rPr>
        <w:t>Janie Aguirre</w:t>
      </w:r>
      <w:r w:rsidR="00D86146" w:rsidRPr="002C15FD">
        <w:rPr>
          <w:rFonts w:ascii="Arial" w:hAnsi="Arial" w:cs="Arial"/>
          <w:color w:val="000000" w:themeColor="text1"/>
        </w:rPr>
        <w:t xml:space="preserve"> called the meeting to order </w:t>
      </w:r>
      <w:r w:rsidR="00D86146" w:rsidRPr="002C15FD">
        <w:rPr>
          <w:rFonts w:ascii="Arial" w:hAnsi="Arial" w:cs="Arial"/>
          <w:noProof/>
          <w:color w:val="000000" w:themeColor="text1"/>
        </w:rPr>
        <w:t>at</w:t>
      </w:r>
      <w:r w:rsidR="00B17AD2" w:rsidRPr="002C15FD">
        <w:rPr>
          <w:rFonts w:ascii="Arial" w:hAnsi="Arial" w:cs="Arial"/>
          <w:noProof/>
          <w:color w:val="000000" w:themeColor="text1"/>
        </w:rPr>
        <w:t xml:space="preserve"> </w:t>
      </w:r>
      <w:r w:rsidR="00996C2D" w:rsidRPr="002C15FD">
        <w:rPr>
          <w:rFonts w:ascii="Arial" w:hAnsi="Arial" w:cs="Arial"/>
          <w:noProof/>
          <w:color w:val="000000" w:themeColor="text1"/>
        </w:rPr>
        <w:t>9:</w:t>
      </w:r>
      <w:r w:rsidR="00BD1D16" w:rsidRPr="002C15FD">
        <w:rPr>
          <w:rFonts w:ascii="Arial" w:hAnsi="Arial" w:cs="Arial"/>
          <w:noProof/>
          <w:color w:val="000000" w:themeColor="text1"/>
        </w:rPr>
        <w:t>3</w:t>
      </w:r>
      <w:r w:rsidR="00726DB1" w:rsidRPr="002C15FD">
        <w:rPr>
          <w:rFonts w:ascii="Arial" w:hAnsi="Arial" w:cs="Arial"/>
          <w:noProof/>
          <w:color w:val="000000" w:themeColor="text1"/>
        </w:rPr>
        <w:t>2</w:t>
      </w:r>
      <w:r w:rsidR="00B25071" w:rsidRPr="002C15FD">
        <w:rPr>
          <w:rFonts w:ascii="Arial" w:hAnsi="Arial" w:cs="Arial"/>
          <w:noProof/>
          <w:color w:val="000000" w:themeColor="text1"/>
        </w:rPr>
        <w:t xml:space="preserve"> </w:t>
      </w:r>
      <w:r w:rsidR="00B17AD2" w:rsidRPr="002C15FD">
        <w:rPr>
          <w:rFonts w:ascii="Arial" w:hAnsi="Arial" w:cs="Arial"/>
          <w:noProof/>
          <w:color w:val="000000" w:themeColor="text1"/>
        </w:rPr>
        <w:t>a.m</w:t>
      </w:r>
      <w:r w:rsidR="00B17AD2" w:rsidRPr="002C15FD">
        <w:rPr>
          <w:rFonts w:ascii="Arial" w:hAnsi="Arial" w:cs="Arial"/>
          <w:color w:val="000000" w:themeColor="text1"/>
        </w:rPr>
        <w:t>.</w:t>
      </w:r>
      <w:r w:rsidR="00D86146" w:rsidRPr="002C15FD">
        <w:rPr>
          <w:rFonts w:ascii="Arial" w:hAnsi="Arial" w:cs="Arial"/>
          <w:color w:val="000000" w:themeColor="text1"/>
        </w:rPr>
        <w:t xml:space="preserve"> </w:t>
      </w:r>
    </w:p>
    <w:p w14:paraId="66415B1F" w14:textId="77777777" w:rsidR="007E78D6" w:rsidRPr="002C15FD" w:rsidRDefault="007E78D6" w:rsidP="00F52568">
      <w:pPr>
        <w:pStyle w:val="ListParagraph"/>
        <w:spacing w:after="120" w:line="216" w:lineRule="auto"/>
        <w:rPr>
          <w:rFonts w:ascii="Arial" w:hAnsi="Arial" w:cs="Arial"/>
          <w:color w:val="000000" w:themeColor="text1"/>
        </w:rPr>
      </w:pPr>
    </w:p>
    <w:p w14:paraId="7C1C565E" w14:textId="75EC8FA2" w:rsidR="00CE37CC" w:rsidRPr="002C15FD" w:rsidRDefault="00B90F32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  <w:u w:val="single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CE37CC" w:rsidRPr="002C15FD">
        <w:rPr>
          <w:rFonts w:ascii="Arial" w:hAnsi="Arial" w:cs="Arial"/>
          <w:color w:val="000000" w:themeColor="text1"/>
          <w:u w:val="single"/>
        </w:rPr>
        <w:t xml:space="preserve">ROLL CALL  </w:t>
      </w:r>
    </w:p>
    <w:p w14:paraId="662A534D" w14:textId="77777777" w:rsidR="00CE37CC" w:rsidRPr="002C15FD" w:rsidRDefault="00CE37CC" w:rsidP="00CE37CC">
      <w:pPr>
        <w:pStyle w:val="ListParagraph"/>
        <w:rPr>
          <w:rFonts w:ascii="Arial" w:hAnsi="Arial" w:cs="Arial"/>
          <w:color w:val="000000" w:themeColor="text1"/>
          <w:u w:val="single"/>
        </w:rPr>
      </w:pPr>
    </w:p>
    <w:p w14:paraId="00CA9442" w14:textId="6B83ED30" w:rsidR="00CE37CC" w:rsidRPr="002C15FD" w:rsidRDefault="00CE37CC" w:rsidP="00523269">
      <w:pPr>
        <w:tabs>
          <w:tab w:val="right" w:pos="2700"/>
          <w:tab w:val="left" w:pos="2880"/>
        </w:tabs>
        <w:ind w:left="2880" w:hanging="2880"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i/>
          <w:color w:val="000000" w:themeColor="text1"/>
        </w:rPr>
        <w:t xml:space="preserve">     </w:t>
      </w:r>
      <w:r w:rsidR="006E7148" w:rsidRPr="002C15FD">
        <w:rPr>
          <w:rFonts w:ascii="Arial" w:hAnsi="Arial" w:cs="Arial"/>
          <w:i/>
          <w:color w:val="000000" w:themeColor="text1"/>
        </w:rPr>
        <w:tab/>
      </w:r>
      <w:r w:rsidRPr="002C15FD">
        <w:rPr>
          <w:rFonts w:ascii="Arial" w:hAnsi="Arial" w:cs="Arial"/>
          <w:i/>
          <w:color w:val="000000" w:themeColor="text1"/>
        </w:rPr>
        <w:t>Members Present:</w:t>
      </w:r>
      <w:r w:rsidRPr="002C15FD">
        <w:rPr>
          <w:rFonts w:ascii="Arial" w:hAnsi="Arial" w:cs="Arial"/>
          <w:i/>
          <w:color w:val="000000" w:themeColor="text1"/>
        </w:rPr>
        <w:tab/>
      </w:r>
      <w:r w:rsidR="00B25071" w:rsidRPr="002C15FD">
        <w:rPr>
          <w:rFonts w:ascii="Arial" w:hAnsi="Arial" w:cs="Arial"/>
          <w:color w:val="000000" w:themeColor="text1"/>
        </w:rPr>
        <w:t xml:space="preserve">Gilbert Aguirre, </w:t>
      </w:r>
      <w:r w:rsidR="00852BB5" w:rsidRPr="002C15FD">
        <w:rPr>
          <w:rFonts w:ascii="Arial" w:hAnsi="Arial" w:cs="Arial"/>
          <w:iCs/>
          <w:color w:val="000000" w:themeColor="text1"/>
        </w:rPr>
        <w:t>Nancy Krueger</w:t>
      </w:r>
      <w:r w:rsidR="00B25071" w:rsidRPr="002C15FD">
        <w:rPr>
          <w:rFonts w:ascii="Arial" w:hAnsi="Arial" w:cs="Arial"/>
          <w:color w:val="000000" w:themeColor="text1"/>
        </w:rPr>
        <w:t xml:space="preserve">, </w:t>
      </w:r>
      <w:r w:rsidR="00D31D5F" w:rsidRPr="002C15FD">
        <w:rPr>
          <w:rFonts w:ascii="Arial" w:hAnsi="Arial" w:cs="Arial"/>
          <w:color w:val="000000" w:themeColor="text1"/>
        </w:rPr>
        <w:t>Dolores Duran</w:t>
      </w:r>
      <w:r w:rsidRPr="002C15FD">
        <w:rPr>
          <w:rFonts w:ascii="Arial" w:hAnsi="Arial" w:cs="Arial"/>
          <w:color w:val="000000" w:themeColor="text1"/>
        </w:rPr>
        <w:t>, Astrid Shesterkin,</w:t>
      </w:r>
      <w:r w:rsidR="006D2347" w:rsidRPr="002C15FD">
        <w:rPr>
          <w:rFonts w:ascii="Arial" w:hAnsi="Arial" w:cs="Arial"/>
          <w:color w:val="000000" w:themeColor="text1"/>
        </w:rPr>
        <w:t xml:space="preserve"> Paul Nakamura, Yoko Nakamura</w:t>
      </w:r>
      <w:r w:rsidR="00D31D5F" w:rsidRPr="002C15FD">
        <w:rPr>
          <w:rFonts w:ascii="Arial" w:hAnsi="Arial" w:cs="Arial"/>
          <w:color w:val="000000" w:themeColor="text1"/>
        </w:rPr>
        <w:t>,</w:t>
      </w:r>
      <w:r w:rsidR="007D79C4" w:rsidRPr="002C15FD">
        <w:rPr>
          <w:rFonts w:ascii="Arial" w:hAnsi="Arial" w:cs="Arial"/>
          <w:color w:val="000000" w:themeColor="text1"/>
        </w:rPr>
        <w:t xml:space="preserve"> </w:t>
      </w:r>
      <w:r w:rsidR="00F5586E" w:rsidRPr="002C15FD">
        <w:rPr>
          <w:rFonts w:ascii="Arial" w:hAnsi="Arial" w:cs="Arial"/>
          <w:color w:val="000000" w:themeColor="text1"/>
        </w:rPr>
        <w:t>Maria Rocha,</w:t>
      </w:r>
      <w:r w:rsidR="00D31D5F" w:rsidRPr="002C15FD">
        <w:rPr>
          <w:rFonts w:ascii="Arial" w:hAnsi="Arial" w:cs="Arial"/>
          <w:color w:val="000000" w:themeColor="text1"/>
        </w:rPr>
        <w:t xml:space="preserve"> and </w:t>
      </w:r>
      <w:r w:rsidR="008C23C3" w:rsidRPr="002C15FD">
        <w:rPr>
          <w:rFonts w:ascii="Arial" w:hAnsi="Arial" w:cs="Arial"/>
          <w:color w:val="000000" w:themeColor="text1"/>
        </w:rPr>
        <w:t>Gloria Maghame</w:t>
      </w:r>
      <w:r w:rsidR="00523269" w:rsidRPr="002C15FD">
        <w:rPr>
          <w:rFonts w:ascii="Arial" w:hAnsi="Arial" w:cs="Arial"/>
          <w:color w:val="000000" w:themeColor="text1"/>
        </w:rPr>
        <w:t>.</w:t>
      </w:r>
    </w:p>
    <w:p w14:paraId="76A64EF0" w14:textId="77777777" w:rsidR="00CE37CC" w:rsidRPr="002C15FD" w:rsidRDefault="00CE37CC" w:rsidP="00CE37CC">
      <w:pPr>
        <w:pStyle w:val="ListParagraph"/>
        <w:tabs>
          <w:tab w:val="right" w:pos="2700"/>
          <w:tab w:val="left" w:pos="2880"/>
        </w:tabs>
        <w:ind w:left="2880" w:hanging="2430"/>
        <w:rPr>
          <w:rFonts w:ascii="Arial" w:hAnsi="Arial" w:cs="Arial"/>
          <w:color w:val="000000" w:themeColor="text1"/>
        </w:rPr>
      </w:pPr>
    </w:p>
    <w:p w14:paraId="652F3869" w14:textId="0B0AC224" w:rsidR="00CE37CC" w:rsidRPr="002C15FD" w:rsidRDefault="00CE37CC" w:rsidP="00CE37CC">
      <w:pPr>
        <w:tabs>
          <w:tab w:val="right" w:pos="2700"/>
          <w:tab w:val="left" w:pos="2880"/>
        </w:tabs>
        <w:ind w:left="2880" w:hanging="2880"/>
        <w:jc w:val="both"/>
        <w:rPr>
          <w:rFonts w:ascii="Arial" w:hAnsi="Arial" w:cs="Arial"/>
          <w:iCs/>
          <w:color w:val="000000" w:themeColor="text1"/>
        </w:rPr>
      </w:pPr>
      <w:r w:rsidRPr="002C15FD">
        <w:rPr>
          <w:rFonts w:ascii="Arial" w:hAnsi="Arial" w:cs="Arial"/>
          <w:i/>
          <w:color w:val="000000" w:themeColor="text1"/>
        </w:rPr>
        <w:t xml:space="preserve">     </w:t>
      </w:r>
      <w:r w:rsidR="006E7148" w:rsidRPr="002C15FD">
        <w:rPr>
          <w:rFonts w:ascii="Arial" w:hAnsi="Arial" w:cs="Arial"/>
          <w:i/>
          <w:color w:val="000000" w:themeColor="text1"/>
        </w:rPr>
        <w:tab/>
      </w:r>
      <w:r w:rsidRPr="002C15FD">
        <w:rPr>
          <w:rFonts w:ascii="Arial" w:hAnsi="Arial" w:cs="Arial"/>
          <w:i/>
          <w:color w:val="000000" w:themeColor="text1"/>
        </w:rPr>
        <w:t>Members Absent:</w:t>
      </w:r>
      <w:r w:rsidRPr="002C15FD">
        <w:rPr>
          <w:rFonts w:ascii="Arial" w:hAnsi="Arial" w:cs="Arial"/>
          <w:i/>
          <w:color w:val="000000" w:themeColor="text1"/>
        </w:rPr>
        <w:tab/>
      </w:r>
      <w:r w:rsidR="00726DB1" w:rsidRPr="002C15FD">
        <w:rPr>
          <w:rFonts w:ascii="Arial" w:hAnsi="Arial" w:cs="Arial"/>
          <w:color w:val="000000" w:themeColor="text1"/>
        </w:rPr>
        <w:t>Josefina Lara, Hilda Zamora</w:t>
      </w:r>
    </w:p>
    <w:p w14:paraId="5F93F6D3" w14:textId="77777777" w:rsidR="00CE37CC" w:rsidRPr="002C15FD" w:rsidRDefault="00CE37CC" w:rsidP="00CE37CC">
      <w:pPr>
        <w:tabs>
          <w:tab w:val="right" w:pos="2700"/>
          <w:tab w:val="left" w:pos="2880"/>
        </w:tabs>
        <w:rPr>
          <w:rFonts w:ascii="Arial" w:hAnsi="Arial" w:cs="Arial"/>
          <w:color w:val="000000" w:themeColor="text1"/>
        </w:rPr>
      </w:pPr>
    </w:p>
    <w:p w14:paraId="41DEB973" w14:textId="774F6A6B" w:rsidR="00CE37CC" w:rsidRPr="002C15FD" w:rsidRDefault="00CE37CC" w:rsidP="00523269">
      <w:pPr>
        <w:pStyle w:val="ListParagraph"/>
        <w:tabs>
          <w:tab w:val="right" w:pos="2700"/>
          <w:tab w:val="left" w:pos="2880"/>
        </w:tabs>
        <w:ind w:left="2700" w:right="-1350" w:hanging="2430"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i/>
          <w:color w:val="000000" w:themeColor="text1"/>
        </w:rPr>
        <w:t xml:space="preserve"> </w:t>
      </w:r>
      <w:r w:rsidR="006E7148" w:rsidRPr="002C15FD">
        <w:rPr>
          <w:rFonts w:ascii="Arial" w:hAnsi="Arial" w:cs="Arial"/>
          <w:i/>
          <w:color w:val="000000" w:themeColor="text1"/>
        </w:rPr>
        <w:t xml:space="preserve">       </w:t>
      </w:r>
      <w:r w:rsidRPr="002C15FD">
        <w:rPr>
          <w:rFonts w:ascii="Arial" w:hAnsi="Arial" w:cs="Arial"/>
          <w:i/>
          <w:color w:val="000000" w:themeColor="text1"/>
        </w:rPr>
        <w:t>Staff</w:t>
      </w:r>
      <w:r w:rsidR="00726DB1" w:rsidRPr="002C15FD">
        <w:rPr>
          <w:rFonts w:ascii="Arial" w:hAnsi="Arial" w:cs="Arial"/>
          <w:i/>
          <w:color w:val="000000" w:themeColor="text1"/>
        </w:rPr>
        <w:t xml:space="preserve">: </w:t>
      </w:r>
      <w:r w:rsidR="00726DB1" w:rsidRPr="002C15FD">
        <w:rPr>
          <w:rFonts w:ascii="Arial" w:hAnsi="Arial" w:cs="Arial"/>
          <w:i/>
          <w:color w:val="000000" w:themeColor="text1"/>
        </w:rPr>
        <w:tab/>
      </w:r>
      <w:r w:rsidR="00726DB1" w:rsidRPr="002C15FD">
        <w:rPr>
          <w:rFonts w:ascii="Arial" w:hAnsi="Arial" w:cs="Arial"/>
          <w:i/>
          <w:color w:val="000000" w:themeColor="text1"/>
        </w:rPr>
        <w:tab/>
      </w:r>
      <w:r w:rsidR="00726DB1" w:rsidRPr="002C15FD">
        <w:rPr>
          <w:rFonts w:ascii="Arial" w:hAnsi="Arial" w:cs="Arial"/>
          <w:iCs/>
          <w:color w:val="000000" w:themeColor="text1"/>
        </w:rPr>
        <w:t>Jose</w:t>
      </w:r>
      <w:r w:rsidRPr="002C15FD">
        <w:rPr>
          <w:rFonts w:ascii="Arial" w:hAnsi="Arial" w:cs="Arial"/>
          <w:iCs/>
          <w:color w:val="000000" w:themeColor="text1"/>
        </w:rPr>
        <w:t xml:space="preserve"> </w:t>
      </w:r>
      <w:r w:rsidRPr="002C15FD">
        <w:rPr>
          <w:rFonts w:ascii="Arial" w:hAnsi="Arial" w:cs="Arial"/>
          <w:color w:val="000000" w:themeColor="text1"/>
        </w:rPr>
        <w:t>Carrillo, Community Services Supervisor/Executive Secretary</w:t>
      </w:r>
      <w:r w:rsidRPr="002C15FD">
        <w:rPr>
          <w:rFonts w:ascii="Arial" w:hAnsi="Arial" w:cs="Arial"/>
          <w:i/>
          <w:color w:val="000000" w:themeColor="text1"/>
        </w:rPr>
        <w:t xml:space="preserve"> </w:t>
      </w:r>
    </w:p>
    <w:p w14:paraId="511A1A29" w14:textId="6C7F97A8" w:rsidR="00344CA5" w:rsidRPr="002C15FD" w:rsidRDefault="00344CA5" w:rsidP="00B25071">
      <w:pPr>
        <w:pStyle w:val="ListParagraph"/>
        <w:tabs>
          <w:tab w:val="right" w:pos="2700"/>
          <w:tab w:val="left" w:pos="2880"/>
        </w:tabs>
        <w:ind w:left="2700" w:right="-1350" w:hanging="2430"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i/>
          <w:color w:val="000000" w:themeColor="text1"/>
        </w:rPr>
        <w:tab/>
      </w:r>
      <w:r w:rsidRPr="002C15FD">
        <w:rPr>
          <w:rFonts w:ascii="Arial" w:hAnsi="Arial" w:cs="Arial"/>
          <w:i/>
          <w:color w:val="000000" w:themeColor="text1"/>
        </w:rPr>
        <w:tab/>
      </w:r>
      <w:r w:rsidR="008C23C3" w:rsidRPr="002C15FD">
        <w:rPr>
          <w:rFonts w:ascii="Arial" w:hAnsi="Arial" w:cs="Arial"/>
          <w:color w:val="000000" w:themeColor="text1"/>
        </w:rPr>
        <w:t>Ed Ramirez</w:t>
      </w:r>
      <w:r w:rsidRPr="002C15FD">
        <w:rPr>
          <w:rFonts w:ascii="Arial" w:hAnsi="Arial" w:cs="Arial"/>
          <w:color w:val="000000" w:themeColor="text1"/>
        </w:rPr>
        <w:t>,</w:t>
      </w:r>
      <w:r w:rsidR="008C23C3" w:rsidRPr="002C15FD">
        <w:rPr>
          <w:rFonts w:ascii="Arial" w:hAnsi="Arial" w:cs="Arial"/>
          <w:color w:val="000000" w:themeColor="text1"/>
        </w:rPr>
        <w:t xml:space="preserve"> Community Services Manager</w:t>
      </w:r>
    </w:p>
    <w:p w14:paraId="48F401E3" w14:textId="327719D2" w:rsidR="00EC6C43" w:rsidRPr="002C15FD" w:rsidRDefault="00EC6C43" w:rsidP="00851306">
      <w:pPr>
        <w:pStyle w:val="ListParagraph"/>
        <w:tabs>
          <w:tab w:val="right" w:pos="2700"/>
          <w:tab w:val="left" w:pos="2880"/>
        </w:tabs>
        <w:ind w:left="2700" w:right="-1350" w:hanging="2430"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ab/>
      </w:r>
      <w:r w:rsidRPr="002C15FD">
        <w:rPr>
          <w:rFonts w:ascii="Arial" w:hAnsi="Arial" w:cs="Arial"/>
          <w:color w:val="000000" w:themeColor="text1"/>
        </w:rPr>
        <w:tab/>
      </w:r>
      <w:r w:rsidR="00851306" w:rsidRPr="002C15FD">
        <w:rPr>
          <w:rFonts w:ascii="Arial" w:hAnsi="Arial" w:cs="Arial"/>
          <w:color w:val="000000" w:themeColor="text1"/>
        </w:rPr>
        <w:t>Noah Jimenez</w:t>
      </w:r>
      <w:r w:rsidRPr="002C15FD">
        <w:rPr>
          <w:rFonts w:ascii="Arial" w:hAnsi="Arial" w:cs="Arial"/>
          <w:color w:val="000000" w:themeColor="text1"/>
        </w:rPr>
        <w:t xml:space="preserve">, </w:t>
      </w:r>
      <w:r w:rsidR="008C23C3" w:rsidRPr="002C15FD">
        <w:rPr>
          <w:rFonts w:ascii="Arial" w:hAnsi="Arial" w:cs="Arial"/>
          <w:color w:val="000000" w:themeColor="text1"/>
        </w:rPr>
        <w:t xml:space="preserve">Community Services </w:t>
      </w:r>
      <w:r w:rsidR="00851306" w:rsidRPr="002C15FD">
        <w:rPr>
          <w:rFonts w:ascii="Arial" w:hAnsi="Arial" w:cs="Arial"/>
          <w:color w:val="000000" w:themeColor="text1"/>
        </w:rPr>
        <w:t>Administrative Assistant</w:t>
      </w:r>
    </w:p>
    <w:p w14:paraId="187D42FA" w14:textId="77777777" w:rsidR="00CE37CC" w:rsidRPr="002C15FD" w:rsidRDefault="00CE37CC" w:rsidP="00CE37CC">
      <w:pPr>
        <w:tabs>
          <w:tab w:val="left" w:pos="360"/>
        </w:tabs>
        <w:contextualSpacing/>
        <w:jc w:val="both"/>
        <w:rPr>
          <w:rFonts w:ascii="Arial" w:hAnsi="Arial" w:cs="Arial"/>
          <w:i/>
          <w:color w:val="000000" w:themeColor="text1"/>
        </w:rPr>
      </w:pPr>
      <w:r w:rsidRPr="002C15FD">
        <w:rPr>
          <w:rFonts w:ascii="Arial" w:hAnsi="Arial" w:cs="Arial"/>
          <w:i/>
          <w:color w:val="000000" w:themeColor="text1"/>
        </w:rPr>
        <w:t xml:space="preserve">    </w:t>
      </w:r>
    </w:p>
    <w:p w14:paraId="187F2E44" w14:textId="4B5E14B7" w:rsidR="00CE37CC" w:rsidRPr="002C15FD" w:rsidRDefault="00CE37CC" w:rsidP="00CE37CC">
      <w:pPr>
        <w:tabs>
          <w:tab w:val="left" w:pos="360"/>
        </w:tabs>
        <w:ind w:left="2880" w:hanging="2880"/>
        <w:contextualSpacing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i/>
          <w:color w:val="000000" w:themeColor="text1"/>
        </w:rPr>
        <w:t xml:space="preserve">    </w:t>
      </w:r>
      <w:r w:rsidR="006E7148" w:rsidRPr="002C15FD">
        <w:rPr>
          <w:rFonts w:ascii="Arial" w:hAnsi="Arial" w:cs="Arial"/>
          <w:i/>
          <w:color w:val="000000" w:themeColor="text1"/>
        </w:rPr>
        <w:tab/>
        <w:t xml:space="preserve">     </w:t>
      </w:r>
      <w:r w:rsidRPr="002C15FD">
        <w:rPr>
          <w:rFonts w:ascii="Arial" w:hAnsi="Arial" w:cs="Arial"/>
          <w:i/>
          <w:color w:val="000000" w:themeColor="text1"/>
        </w:rPr>
        <w:t>Guests:</w:t>
      </w:r>
      <w:r w:rsidRPr="002C15FD">
        <w:rPr>
          <w:rFonts w:ascii="Arial" w:hAnsi="Arial" w:cs="Arial"/>
          <w:i/>
          <w:color w:val="000000" w:themeColor="text1"/>
        </w:rPr>
        <w:tab/>
      </w:r>
      <w:r w:rsidR="00B25071" w:rsidRPr="002C15FD">
        <w:rPr>
          <w:rFonts w:ascii="Arial" w:hAnsi="Arial" w:cs="Arial"/>
          <w:color w:val="000000" w:themeColor="text1"/>
        </w:rPr>
        <w:t>None.</w:t>
      </w:r>
    </w:p>
    <w:p w14:paraId="08CB68D3" w14:textId="77777777" w:rsidR="00CE37CC" w:rsidRPr="002C15FD" w:rsidRDefault="00CE37CC" w:rsidP="00CE37CC">
      <w:pPr>
        <w:tabs>
          <w:tab w:val="left" w:pos="360"/>
        </w:tabs>
        <w:ind w:left="2880" w:hanging="2880"/>
        <w:contextualSpacing/>
        <w:jc w:val="both"/>
        <w:rPr>
          <w:rFonts w:ascii="Arial" w:hAnsi="Arial" w:cs="Arial"/>
          <w:color w:val="000000" w:themeColor="text1"/>
        </w:rPr>
      </w:pPr>
    </w:p>
    <w:p w14:paraId="79711247" w14:textId="7714682D" w:rsidR="00A85DC5" w:rsidRPr="002C15FD" w:rsidRDefault="00B90F32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CE37CC" w:rsidRPr="002C15FD">
        <w:rPr>
          <w:rFonts w:ascii="Arial" w:hAnsi="Arial" w:cs="Arial"/>
          <w:color w:val="000000" w:themeColor="text1"/>
          <w:u w:val="single"/>
        </w:rPr>
        <w:t>PLEDGE OF ALLEGIANCE</w:t>
      </w:r>
      <w:r w:rsidR="00CE37CC" w:rsidRPr="002C15FD">
        <w:rPr>
          <w:rFonts w:ascii="Arial" w:hAnsi="Arial" w:cs="Arial"/>
          <w:color w:val="000000" w:themeColor="text1"/>
        </w:rPr>
        <w:t xml:space="preserve"> – </w:t>
      </w:r>
      <w:r w:rsidR="00032C43" w:rsidRPr="002C15FD">
        <w:rPr>
          <w:rFonts w:ascii="Arial" w:hAnsi="Arial" w:cs="Arial"/>
          <w:color w:val="000000" w:themeColor="text1"/>
        </w:rPr>
        <w:t>Gilbert Aguirre</w:t>
      </w:r>
    </w:p>
    <w:p w14:paraId="04D7CAC8" w14:textId="77777777" w:rsidR="00CE5B3F" w:rsidRPr="002C15FD" w:rsidRDefault="00CE5B3F" w:rsidP="00CE5B3F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  <w:color w:val="000000" w:themeColor="text1"/>
        </w:rPr>
      </w:pPr>
    </w:p>
    <w:p w14:paraId="1755DB14" w14:textId="20D829CE" w:rsidR="00CE37CC" w:rsidRPr="002C15FD" w:rsidRDefault="00B90F32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  <w:u w:val="single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CE5B3F" w:rsidRPr="002C15FD">
        <w:rPr>
          <w:rFonts w:ascii="Arial" w:hAnsi="Arial" w:cs="Arial"/>
          <w:color w:val="000000" w:themeColor="text1"/>
          <w:u w:val="single"/>
        </w:rPr>
        <w:t>ORAL COMMUNICATIONS</w:t>
      </w:r>
    </w:p>
    <w:p w14:paraId="21C8C7C1" w14:textId="306B858C" w:rsidR="00CE5B3F" w:rsidRPr="002C15FD" w:rsidRDefault="00B90F32" w:rsidP="00CE5B3F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CE5B3F" w:rsidRPr="002C15FD">
        <w:rPr>
          <w:rFonts w:ascii="Arial" w:hAnsi="Arial" w:cs="Arial"/>
          <w:color w:val="000000" w:themeColor="text1"/>
        </w:rPr>
        <w:t>None.</w:t>
      </w:r>
    </w:p>
    <w:p w14:paraId="17C21DFF" w14:textId="77777777" w:rsidR="00CE5B3F" w:rsidRPr="002C15FD" w:rsidRDefault="00CE5B3F" w:rsidP="00CE5B3F">
      <w:pPr>
        <w:rPr>
          <w:rFonts w:ascii="Arial" w:hAnsi="Arial" w:cs="Arial"/>
          <w:color w:val="000000" w:themeColor="text1"/>
          <w:u w:val="single"/>
        </w:rPr>
      </w:pPr>
    </w:p>
    <w:p w14:paraId="18B94CC0" w14:textId="5637530E" w:rsidR="00CE5B3F" w:rsidRPr="002C15FD" w:rsidRDefault="00B90F32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  <w:u w:val="single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CE5B3F" w:rsidRPr="002C15FD">
        <w:rPr>
          <w:rFonts w:ascii="Arial" w:hAnsi="Arial" w:cs="Arial"/>
          <w:color w:val="000000" w:themeColor="text1"/>
          <w:u w:val="single"/>
        </w:rPr>
        <w:t>APPROVAL OF MINUTES</w:t>
      </w:r>
    </w:p>
    <w:p w14:paraId="1FEC4F56" w14:textId="442B1680" w:rsidR="008827C1" w:rsidRPr="002C15FD" w:rsidRDefault="00096DE0" w:rsidP="00B90F32">
      <w:pPr>
        <w:tabs>
          <w:tab w:val="left" w:pos="360"/>
        </w:tabs>
        <w:spacing w:line="216" w:lineRule="auto"/>
        <w:ind w:left="720"/>
        <w:contextualSpacing/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 xml:space="preserve">A motion was made by </w:t>
      </w:r>
      <w:r w:rsidR="00726DB1" w:rsidRPr="002C15FD">
        <w:rPr>
          <w:rFonts w:ascii="Arial" w:hAnsi="Arial" w:cs="Arial"/>
          <w:color w:val="000000" w:themeColor="text1"/>
        </w:rPr>
        <w:t>Nancy Krueger</w:t>
      </w:r>
      <w:r w:rsidR="00032C43" w:rsidRPr="002C15FD">
        <w:rPr>
          <w:rFonts w:ascii="Arial" w:hAnsi="Arial" w:cs="Arial"/>
          <w:color w:val="000000" w:themeColor="text1"/>
        </w:rPr>
        <w:t xml:space="preserve"> </w:t>
      </w:r>
      <w:r w:rsidRPr="002C15FD">
        <w:rPr>
          <w:rFonts w:ascii="Arial" w:hAnsi="Arial" w:cs="Arial"/>
          <w:color w:val="000000" w:themeColor="text1"/>
        </w:rPr>
        <w:t xml:space="preserve">and seconded by </w:t>
      </w:r>
      <w:r w:rsidR="00726DB1" w:rsidRPr="002C15FD">
        <w:rPr>
          <w:rFonts w:ascii="Arial" w:hAnsi="Arial" w:cs="Arial"/>
          <w:color w:val="000000" w:themeColor="text1"/>
        </w:rPr>
        <w:t xml:space="preserve">Gloria </w:t>
      </w:r>
      <w:proofErr w:type="spellStart"/>
      <w:r w:rsidR="00726DB1" w:rsidRPr="002C15FD">
        <w:rPr>
          <w:rFonts w:ascii="Arial" w:hAnsi="Arial" w:cs="Arial"/>
          <w:color w:val="000000" w:themeColor="text1"/>
        </w:rPr>
        <w:t>Maghame</w:t>
      </w:r>
      <w:proofErr w:type="spellEnd"/>
      <w:r w:rsidRPr="002C15FD">
        <w:rPr>
          <w:rFonts w:ascii="Arial" w:hAnsi="Arial" w:cs="Arial"/>
          <w:color w:val="000000" w:themeColor="text1"/>
        </w:rPr>
        <w:t xml:space="preserve"> to approve the minutes for the </w:t>
      </w:r>
      <w:r w:rsidR="00726DB1" w:rsidRPr="002C15FD">
        <w:rPr>
          <w:rFonts w:ascii="Arial" w:hAnsi="Arial" w:cs="Arial"/>
          <w:color w:val="000000" w:themeColor="text1"/>
        </w:rPr>
        <w:t>June</w:t>
      </w:r>
      <w:r w:rsidR="00D31D5F" w:rsidRPr="002C15FD">
        <w:rPr>
          <w:rFonts w:ascii="Arial" w:hAnsi="Arial" w:cs="Arial"/>
          <w:color w:val="000000" w:themeColor="text1"/>
        </w:rPr>
        <w:t xml:space="preserve"> 1</w:t>
      </w:r>
      <w:r w:rsidR="00726DB1" w:rsidRPr="002C15FD">
        <w:rPr>
          <w:rFonts w:ascii="Arial" w:hAnsi="Arial" w:cs="Arial"/>
          <w:color w:val="000000" w:themeColor="text1"/>
        </w:rPr>
        <w:t>0</w:t>
      </w:r>
      <w:r w:rsidRPr="002C15FD">
        <w:rPr>
          <w:rFonts w:ascii="Arial" w:hAnsi="Arial" w:cs="Arial"/>
          <w:color w:val="000000" w:themeColor="text1"/>
        </w:rPr>
        <w:t xml:space="preserve">, </w:t>
      </w:r>
      <w:r w:rsidR="00F761F1" w:rsidRPr="002C15FD">
        <w:rPr>
          <w:rFonts w:ascii="Arial" w:hAnsi="Arial" w:cs="Arial"/>
          <w:color w:val="000000" w:themeColor="text1"/>
        </w:rPr>
        <w:t>2025,</w:t>
      </w:r>
      <w:r w:rsidRPr="002C15FD">
        <w:rPr>
          <w:rFonts w:ascii="Arial" w:hAnsi="Arial" w:cs="Arial"/>
          <w:color w:val="000000" w:themeColor="text1"/>
        </w:rPr>
        <w:t xml:space="preserve"> meeting.</w:t>
      </w:r>
      <w:r w:rsidR="009F621A" w:rsidRPr="002C15FD">
        <w:rPr>
          <w:rFonts w:ascii="Arial" w:hAnsi="Arial" w:cs="Arial"/>
          <w:color w:val="000000" w:themeColor="text1"/>
        </w:rPr>
        <w:t xml:space="preserve"> </w:t>
      </w:r>
    </w:p>
    <w:p w14:paraId="6AB548C5" w14:textId="29DCF52B" w:rsidR="008827C1" w:rsidRPr="002C15FD" w:rsidRDefault="008827C1" w:rsidP="008827C1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  <w:color w:val="000000" w:themeColor="text1"/>
          <w:u w:val="single"/>
        </w:rPr>
      </w:pPr>
    </w:p>
    <w:p w14:paraId="76338000" w14:textId="440A3BBA" w:rsidR="00D53BC6" w:rsidRPr="002C15FD" w:rsidRDefault="00B90F32" w:rsidP="00D53BC6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  <w:u w:val="single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8827C1" w:rsidRPr="002C15FD">
        <w:rPr>
          <w:rFonts w:ascii="Arial" w:hAnsi="Arial" w:cs="Arial"/>
          <w:color w:val="000000" w:themeColor="text1"/>
          <w:u w:val="single"/>
        </w:rPr>
        <w:t>PRESENTATIONS</w:t>
      </w:r>
    </w:p>
    <w:p w14:paraId="7180561B" w14:textId="7C495E64" w:rsidR="009165F8" w:rsidRPr="002C15FD" w:rsidRDefault="001C610D" w:rsidP="00726DB1">
      <w:pPr>
        <w:tabs>
          <w:tab w:val="left" w:pos="360"/>
        </w:tabs>
        <w:spacing w:line="216" w:lineRule="auto"/>
        <w:ind w:left="720"/>
        <w:contextualSpacing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one.</w:t>
      </w:r>
    </w:p>
    <w:p w14:paraId="40A86828" w14:textId="1DC36948" w:rsidR="0099669A" w:rsidRPr="002C15FD" w:rsidRDefault="0099669A" w:rsidP="0099669A">
      <w:pPr>
        <w:tabs>
          <w:tab w:val="left" w:pos="360"/>
        </w:tabs>
        <w:spacing w:line="216" w:lineRule="auto"/>
        <w:contextualSpacing/>
        <w:jc w:val="both"/>
        <w:rPr>
          <w:rFonts w:ascii="Arial" w:hAnsi="Arial" w:cs="Arial"/>
          <w:color w:val="000000" w:themeColor="text1"/>
          <w:u w:val="single"/>
        </w:rPr>
      </w:pPr>
    </w:p>
    <w:p w14:paraId="59A07AA6" w14:textId="7CAAC198" w:rsidR="0099669A" w:rsidRPr="002C15FD" w:rsidRDefault="00B90F32" w:rsidP="0099669A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  <w:u w:val="single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99669A" w:rsidRPr="002C15FD">
        <w:rPr>
          <w:rFonts w:ascii="Arial" w:hAnsi="Arial" w:cs="Arial"/>
          <w:color w:val="000000" w:themeColor="text1"/>
          <w:u w:val="single"/>
        </w:rPr>
        <w:t>EXECUTIVE SECRETARY REPORT</w:t>
      </w:r>
    </w:p>
    <w:p w14:paraId="0799AA28" w14:textId="53141B87" w:rsidR="008A68F3" w:rsidRDefault="00C90538" w:rsidP="008A68F3">
      <w:pPr>
        <w:ind w:firstLine="720"/>
        <w:jc w:val="both"/>
        <w:rPr>
          <w:rFonts w:ascii="Arial" w:hAnsi="Arial" w:cs="Arial"/>
          <w:color w:val="000000" w:themeColor="text1"/>
        </w:rPr>
      </w:pPr>
      <w:r w:rsidRPr="008A68F3">
        <w:rPr>
          <w:rFonts w:ascii="Arial" w:hAnsi="Arial" w:cs="Arial"/>
          <w:color w:val="000000" w:themeColor="text1"/>
        </w:rPr>
        <w:t>Jose</w:t>
      </w:r>
      <w:r w:rsidR="00726DB1" w:rsidRPr="008A68F3">
        <w:rPr>
          <w:rFonts w:ascii="Arial" w:hAnsi="Arial" w:cs="Arial"/>
          <w:color w:val="000000" w:themeColor="text1"/>
        </w:rPr>
        <w:t xml:space="preserve"> Car</w:t>
      </w:r>
      <w:r w:rsidR="00F761F1">
        <w:rPr>
          <w:rFonts w:ascii="Arial" w:hAnsi="Arial" w:cs="Arial"/>
          <w:color w:val="000000" w:themeColor="text1"/>
        </w:rPr>
        <w:t>r</w:t>
      </w:r>
      <w:r w:rsidR="00726DB1" w:rsidRPr="008A68F3">
        <w:rPr>
          <w:rFonts w:ascii="Arial" w:hAnsi="Arial" w:cs="Arial"/>
          <w:color w:val="000000" w:themeColor="text1"/>
        </w:rPr>
        <w:t xml:space="preserve">illo went </w:t>
      </w:r>
      <w:r w:rsidRPr="008A68F3">
        <w:rPr>
          <w:rFonts w:ascii="Arial" w:hAnsi="Arial" w:cs="Arial"/>
          <w:color w:val="000000" w:themeColor="text1"/>
        </w:rPr>
        <w:t>over</w:t>
      </w:r>
      <w:r w:rsidR="00726DB1" w:rsidRPr="008A68F3">
        <w:rPr>
          <w:rFonts w:ascii="Arial" w:hAnsi="Arial" w:cs="Arial"/>
          <w:color w:val="000000" w:themeColor="text1"/>
        </w:rPr>
        <w:t xml:space="preserve"> </w:t>
      </w:r>
      <w:r w:rsidRPr="008A68F3">
        <w:rPr>
          <w:rFonts w:ascii="Arial" w:hAnsi="Arial" w:cs="Arial"/>
          <w:color w:val="000000" w:themeColor="text1"/>
        </w:rPr>
        <w:t xml:space="preserve">the upcoming special events for the holiday season. </w:t>
      </w:r>
    </w:p>
    <w:p w14:paraId="033999EB" w14:textId="3E181749" w:rsidR="00C90538" w:rsidRPr="008A68F3" w:rsidRDefault="00C90538" w:rsidP="008A68F3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8A68F3">
        <w:rPr>
          <w:rFonts w:ascii="Arial" w:hAnsi="Arial" w:cs="Arial"/>
          <w:color w:val="000000" w:themeColor="text1"/>
        </w:rPr>
        <w:t>Lantern Tourns hosted by the Library at Heritage Park</w:t>
      </w:r>
      <w:r w:rsidR="008A68F3">
        <w:rPr>
          <w:rFonts w:ascii="Arial" w:hAnsi="Arial" w:cs="Arial"/>
          <w:color w:val="000000" w:themeColor="text1"/>
        </w:rPr>
        <w:t xml:space="preserve"> will take place October 17, at 7</w:t>
      </w:r>
      <w:r w:rsidR="00206666">
        <w:rPr>
          <w:rFonts w:ascii="Arial" w:hAnsi="Arial" w:cs="Arial"/>
          <w:color w:val="000000" w:themeColor="text1"/>
        </w:rPr>
        <w:t>:00</w:t>
      </w:r>
      <w:r w:rsidR="008A68F3">
        <w:rPr>
          <w:rFonts w:ascii="Arial" w:hAnsi="Arial" w:cs="Arial"/>
          <w:color w:val="000000" w:themeColor="text1"/>
        </w:rPr>
        <w:t xml:space="preserve"> p.m</w:t>
      </w:r>
      <w:r w:rsidRPr="008A68F3">
        <w:rPr>
          <w:rFonts w:ascii="Arial" w:hAnsi="Arial" w:cs="Arial"/>
          <w:color w:val="000000" w:themeColor="text1"/>
        </w:rPr>
        <w:t>. There will be food, spooky stories, a</w:t>
      </w:r>
      <w:r w:rsidR="00890074">
        <w:rPr>
          <w:rFonts w:ascii="Arial" w:hAnsi="Arial" w:cs="Arial"/>
          <w:color w:val="000000" w:themeColor="text1"/>
        </w:rPr>
        <w:t>nd the</w:t>
      </w:r>
      <w:r w:rsidRPr="008A68F3">
        <w:rPr>
          <w:rFonts w:ascii="Arial" w:hAnsi="Arial" w:cs="Arial"/>
          <w:color w:val="000000" w:themeColor="text1"/>
        </w:rPr>
        <w:t xml:space="preserve"> </w:t>
      </w:r>
      <w:r w:rsidR="00206666">
        <w:rPr>
          <w:rFonts w:ascii="Arial" w:hAnsi="Arial" w:cs="Arial"/>
          <w:color w:val="000000" w:themeColor="text1"/>
        </w:rPr>
        <w:t>P</w:t>
      </w:r>
      <w:r w:rsidRPr="008A68F3">
        <w:rPr>
          <w:rFonts w:ascii="Arial" w:hAnsi="Arial" w:cs="Arial"/>
          <w:color w:val="000000" w:themeColor="text1"/>
        </w:rPr>
        <w:t xml:space="preserve">aranormal </w:t>
      </w:r>
      <w:r w:rsidR="00206666">
        <w:rPr>
          <w:rFonts w:ascii="Arial" w:hAnsi="Arial" w:cs="Arial"/>
          <w:color w:val="000000" w:themeColor="text1"/>
        </w:rPr>
        <w:t>S</w:t>
      </w:r>
      <w:r w:rsidRPr="008A68F3">
        <w:rPr>
          <w:rFonts w:ascii="Arial" w:hAnsi="Arial" w:cs="Arial"/>
          <w:color w:val="000000" w:themeColor="text1"/>
        </w:rPr>
        <w:t xml:space="preserve">ociety does walkthroughs for the event. </w:t>
      </w:r>
    </w:p>
    <w:p w14:paraId="4F1DE3D8" w14:textId="1B05393B" w:rsidR="00C90538" w:rsidRPr="002C15FD" w:rsidRDefault="008A68F3" w:rsidP="00C90538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</w:t>
      </w:r>
      <w:r w:rsidR="00C90538" w:rsidRPr="002C15FD">
        <w:rPr>
          <w:rFonts w:ascii="Arial" w:hAnsi="Arial" w:cs="Arial"/>
          <w:color w:val="000000" w:themeColor="text1"/>
        </w:rPr>
        <w:t>he upcoming basket programs for</w:t>
      </w:r>
      <w:r w:rsidR="00890074">
        <w:rPr>
          <w:rFonts w:ascii="Arial" w:hAnsi="Arial" w:cs="Arial"/>
          <w:color w:val="000000" w:themeColor="text1"/>
        </w:rPr>
        <w:t xml:space="preserve"> </w:t>
      </w:r>
      <w:r w:rsidR="00C90538" w:rsidRPr="002C15FD">
        <w:rPr>
          <w:rFonts w:ascii="Arial" w:hAnsi="Arial" w:cs="Arial"/>
          <w:color w:val="000000" w:themeColor="text1"/>
        </w:rPr>
        <w:t>the holiday season</w:t>
      </w:r>
      <w:r>
        <w:rPr>
          <w:rFonts w:ascii="Arial" w:hAnsi="Arial" w:cs="Arial"/>
          <w:color w:val="000000" w:themeColor="text1"/>
        </w:rPr>
        <w:t xml:space="preserve"> are now in </w:t>
      </w:r>
      <w:r w:rsidRPr="002C15FD">
        <w:rPr>
          <w:rFonts w:ascii="Arial" w:hAnsi="Arial" w:cs="Arial"/>
          <w:color w:val="000000" w:themeColor="text1"/>
        </w:rPr>
        <w:t>the</w:t>
      </w:r>
      <w:r>
        <w:rPr>
          <w:rFonts w:ascii="Arial" w:hAnsi="Arial" w:cs="Arial"/>
          <w:color w:val="000000" w:themeColor="text1"/>
        </w:rPr>
        <w:t>ir</w:t>
      </w:r>
      <w:r w:rsidR="00C90538" w:rsidRPr="002C15FD">
        <w:rPr>
          <w:rFonts w:ascii="Arial" w:hAnsi="Arial" w:cs="Arial"/>
          <w:color w:val="000000" w:themeColor="text1"/>
        </w:rPr>
        <w:t xml:space="preserve"> preparation</w:t>
      </w:r>
      <w:r>
        <w:rPr>
          <w:rFonts w:ascii="Arial" w:hAnsi="Arial" w:cs="Arial"/>
          <w:color w:val="000000" w:themeColor="text1"/>
        </w:rPr>
        <w:t>. T</w:t>
      </w:r>
      <w:r w:rsidR="00C90538" w:rsidRPr="002C15FD">
        <w:rPr>
          <w:rFonts w:ascii="Arial" w:hAnsi="Arial" w:cs="Arial"/>
          <w:color w:val="000000" w:themeColor="text1"/>
        </w:rPr>
        <w:t xml:space="preserve">he GVNC will have a modified schedule and location for certain programs and classes in November/December. </w:t>
      </w:r>
      <w:r>
        <w:rPr>
          <w:rFonts w:ascii="Arial" w:hAnsi="Arial" w:cs="Arial"/>
          <w:color w:val="000000" w:themeColor="text1"/>
        </w:rPr>
        <w:t>B</w:t>
      </w:r>
      <w:r w:rsidR="00C90538" w:rsidRPr="002C15FD">
        <w:rPr>
          <w:rFonts w:ascii="Arial" w:hAnsi="Arial" w:cs="Arial"/>
          <w:color w:val="000000" w:themeColor="text1"/>
        </w:rPr>
        <w:t xml:space="preserve">ingo </w:t>
      </w:r>
      <w:r>
        <w:rPr>
          <w:rFonts w:ascii="Arial" w:hAnsi="Arial" w:cs="Arial"/>
          <w:color w:val="000000" w:themeColor="text1"/>
        </w:rPr>
        <w:t>will be</w:t>
      </w:r>
      <w:r w:rsidR="00C90538" w:rsidRPr="002C15FD">
        <w:rPr>
          <w:rFonts w:ascii="Arial" w:hAnsi="Arial" w:cs="Arial"/>
          <w:color w:val="000000" w:themeColor="text1"/>
        </w:rPr>
        <w:t xml:space="preserve"> moved to the Pio Pico Room</w:t>
      </w:r>
      <w:r w:rsidR="006062E5" w:rsidRPr="002C15FD">
        <w:rPr>
          <w:rFonts w:ascii="Arial" w:hAnsi="Arial" w:cs="Arial"/>
          <w:color w:val="000000" w:themeColor="text1"/>
        </w:rPr>
        <w:t xml:space="preserve"> starting in the second week of November, and chair aerobics</w:t>
      </w:r>
      <w:r w:rsidR="00890074">
        <w:rPr>
          <w:rFonts w:ascii="Arial" w:hAnsi="Arial" w:cs="Arial"/>
          <w:color w:val="000000" w:themeColor="text1"/>
        </w:rPr>
        <w:t xml:space="preserve"> will</w:t>
      </w:r>
      <w:r w:rsidR="006062E5" w:rsidRPr="002C15FD">
        <w:rPr>
          <w:rFonts w:ascii="Arial" w:hAnsi="Arial" w:cs="Arial"/>
          <w:color w:val="000000" w:themeColor="text1"/>
        </w:rPr>
        <w:t xml:space="preserve"> </w:t>
      </w:r>
      <w:r w:rsidR="007F739C" w:rsidRPr="002C15FD">
        <w:rPr>
          <w:rFonts w:ascii="Arial" w:hAnsi="Arial" w:cs="Arial"/>
          <w:color w:val="000000" w:themeColor="text1"/>
        </w:rPr>
        <w:t xml:space="preserve">move to the Los Nietos Park Activity Center. </w:t>
      </w:r>
    </w:p>
    <w:p w14:paraId="4333C6DC" w14:textId="62939DF0" w:rsidR="0047507F" w:rsidRPr="002C15FD" w:rsidRDefault="008A68F3" w:rsidP="00C90538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T</w:t>
      </w:r>
      <w:r w:rsidR="0047507F" w:rsidRPr="002C15FD">
        <w:rPr>
          <w:rFonts w:ascii="Arial" w:hAnsi="Arial" w:cs="Arial"/>
          <w:color w:val="000000" w:themeColor="text1"/>
        </w:rPr>
        <w:t>ransit services</w:t>
      </w:r>
      <w:r>
        <w:rPr>
          <w:rFonts w:ascii="Arial" w:hAnsi="Arial" w:cs="Arial"/>
          <w:color w:val="000000" w:themeColor="text1"/>
        </w:rPr>
        <w:t xml:space="preserve"> in now coordinated by</w:t>
      </w:r>
      <w:r w:rsidR="0047507F" w:rsidRPr="002C15FD">
        <w:rPr>
          <w:rFonts w:ascii="Arial" w:hAnsi="Arial" w:cs="Arial"/>
          <w:color w:val="000000" w:themeColor="text1"/>
        </w:rPr>
        <w:t xml:space="preserve"> Parking Company of America. Their drivers </w:t>
      </w:r>
      <w:r w:rsidR="004D0C26">
        <w:rPr>
          <w:rFonts w:ascii="Arial" w:hAnsi="Arial" w:cs="Arial"/>
          <w:color w:val="000000" w:themeColor="text1"/>
        </w:rPr>
        <w:t xml:space="preserve">will </w:t>
      </w:r>
      <w:r w:rsidR="0047507F" w:rsidRPr="002C15FD">
        <w:rPr>
          <w:rFonts w:ascii="Arial" w:hAnsi="Arial" w:cs="Arial"/>
          <w:color w:val="000000" w:themeColor="text1"/>
        </w:rPr>
        <w:t xml:space="preserve">use the city shuttles to drive the seniors around the city for their appointments and outings. </w:t>
      </w:r>
    </w:p>
    <w:p w14:paraId="4AC7E489" w14:textId="320375B1" w:rsidR="0047507F" w:rsidRPr="002C15FD" w:rsidRDefault="0047507F" w:rsidP="00C90538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>The Rose Float for the Rose Parade on January 1</w:t>
      </w:r>
      <w:r w:rsidRPr="002C15FD">
        <w:rPr>
          <w:rFonts w:ascii="Arial" w:hAnsi="Arial" w:cs="Arial"/>
          <w:color w:val="000000" w:themeColor="text1"/>
          <w:vertAlign w:val="superscript"/>
        </w:rPr>
        <w:t>st</w:t>
      </w:r>
      <w:r w:rsidRPr="002C15FD">
        <w:rPr>
          <w:rFonts w:ascii="Arial" w:hAnsi="Arial" w:cs="Arial"/>
          <w:color w:val="000000" w:themeColor="text1"/>
        </w:rPr>
        <w:t xml:space="preserve"> is currently being worked on in Irwindale. The frame of the float </w:t>
      </w:r>
      <w:r w:rsidR="004D0C26">
        <w:rPr>
          <w:rFonts w:ascii="Arial" w:hAnsi="Arial" w:cs="Arial"/>
          <w:color w:val="000000" w:themeColor="text1"/>
        </w:rPr>
        <w:t>is</w:t>
      </w:r>
      <w:r w:rsidRPr="002C15FD">
        <w:rPr>
          <w:rFonts w:ascii="Arial" w:hAnsi="Arial" w:cs="Arial"/>
          <w:color w:val="000000" w:themeColor="text1"/>
        </w:rPr>
        <w:t xml:space="preserve"> being constructed </w:t>
      </w:r>
      <w:r w:rsidR="00206666" w:rsidRPr="002C15FD">
        <w:rPr>
          <w:rFonts w:ascii="Arial" w:hAnsi="Arial" w:cs="Arial"/>
          <w:color w:val="000000" w:themeColor="text1"/>
        </w:rPr>
        <w:t>currently</w:t>
      </w:r>
      <w:r w:rsidRPr="002C15FD">
        <w:rPr>
          <w:rFonts w:ascii="Arial" w:hAnsi="Arial" w:cs="Arial"/>
          <w:color w:val="000000" w:themeColor="text1"/>
        </w:rPr>
        <w:t>.</w:t>
      </w:r>
      <w:r w:rsidR="00206666" w:rsidRPr="00206666">
        <w:rPr>
          <w:rFonts w:ascii="Arial" w:hAnsi="Arial" w:cs="Arial"/>
          <w:noProof/>
        </w:rPr>
        <w:t xml:space="preserve"> </w:t>
      </w:r>
      <w:r w:rsidRPr="002C15FD">
        <w:rPr>
          <w:rFonts w:ascii="Arial" w:hAnsi="Arial" w:cs="Arial"/>
          <w:color w:val="000000" w:themeColor="text1"/>
        </w:rPr>
        <w:t xml:space="preserve"> Volunteers will be working on the dry decorations and flowers </w:t>
      </w:r>
      <w:r w:rsidR="00F761F1" w:rsidRPr="002C15FD">
        <w:rPr>
          <w:rFonts w:ascii="Arial" w:hAnsi="Arial" w:cs="Arial"/>
          <w:color w:val="000000" w:themeColor="text1"/>
        </w:rPr>
        <w:t>in</w:t>
      </w:r>
      <w:r w:rsidRPr="002C15FD">
        <w:rPr>
          <w:rFonts w:ascii="Arial" w:hAnsi="Arial" w:cs="Arial"/>
          <w:color w:val="000000" w:themeColor="text1"/>
        </w:rPr>
        <w:t xml:space="preserve"> the last 3 weeks before the Rose Parade. </w:t>
      </w:r>
    </w:p>
    <w:p w14:paraId="310877D4" w14:textId="1DEA5D01" w:rsidR="00F00536" w:rsidRPr="002C15FD" w:rsidRDefault="00F00536" w:rsidP="00F00536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>The Library Café</w:t>
      </w:r>
      <w:r w:rsidR="008A68F3">
        <w:rPr>
          <w:rFonts w:ascii="Arial" w:hAnsi="Arial" w:cs="Arial"/>
          <w:color w:val="000000" w:themeColor="text1"/>
        </w:rPr>
        <w:t xml:space="preserve"> is now a c</w:t>
      </w:r>
      <w:r w:rsidR="00BF0EDD" w:rsidRPr="002C15FD">
        <w:rPr>
          <w:rFonts w:ascii="Arial" w:hAnsi="Arial" w:cs="Arial"/>
          <w:color w:val="000000" w:themeColor="text1"/>
        </w:rPr>
        <w:t>ottage</w:t>
      </w:r>
      <w:r w:rsidR="008A68F3">
        <w:rPr>
          <w:rFonts w:ascii="Arial" w:hAnsi="Arial" w:cs="Arial"/>
          <w:color w:val="000000" w:themeColor="text1"/>
        </w:rPr>
        <w:t xml:space="preserve"> kitchen for</w:t>
      </w:r>
      <w:r w:rsidR="00BF0EDD" w:rsidRPr="002C15FD">
        <w:rPr>
          <w:rFonts w:ascii="Arial" w:hAnsi="Arial" w:cs="Arial"/>
          <w:color w:val="000000" w:themeColor="text1"/>
        </w:rPr>
        <w:t xml:space="preserve"> vendors to apply for a permit so they can sell their goods at the</w:t>
      </w:r>
      <w:r w:rsidR="008A68F3">
        <w:rPr>
          <w:rFonts w:ascii="Arial" w:hAnsi="Arial" w:cs="Arial"/>
          <w:color w:val="000000" w:themeColor="text1"/>
        </w:rPr>
        <w:t xml:space="preserve"> </w:t>
      </w:r>
      <w:r w:rsidR="00BF0EDD" w:rsidRPr="002C15FD">
        <w:rPr>
          <w:rFonts w:ascii="Arial" w:hAnsi="Arial" w:cs="Arial"/>
          <w:color w:val="000000" w:themeColor="text1"/>
        </w:rPr>
        <w:t xml:space="preserve">Café. </w:t>
      </w:r>
    </w:p>
    <w:p w14:paraId="7CD06AE9" w14:textId="235850FB" w:rsidR="00BF0EDD" w:rsidRPr="002C15FD" w:rsidRDefault="00BF0EDD" w:rsidP="00F00536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 xml:space="preserve">The </w:t>
      </w:r>
      <w:r w:rsidR="004D0C26">
        <w:rPr>
          <w:rFonts w:ascii="Arial" w:hAnsi="Arial" w:cs="Arial"/>
          <w:color w:val="000000" w:themeColor="text1"/>
        </w:rPr>
        <w:t>city</w:t>
      </w:r>
      <w:r w:rsidRPr="002C15FD">
        <w:rPr>
          <w:rFonts w:ascii="Arial" w:hAnsi="Arial" w:cs="Arial"/>
          <w:color w:val="000000" w:themeColor="text1"/>
        </w:rPr>
        <w:t xml:space="preserve"> </w:t>
      </w:r>
      <w:r w:rsidR="008A68F3">
        <w:rPr>
          <w:rFonts w:ascii="Arial" w:hAnsi="Arial" w:cs="Arial"/>
          <w:color w:val="000000" w:themeColor="text1"/>
        </w:rPr>
        <w:t>is now using</w:t>
      </w:r>
      <w:r w:rsidR="00F95D73" w:rsidRPr="002C15FD">
        <w:rPr>
          <w:rFonts w:ascii="Arial" w:hAnsi="Arial" w:cs="Arial"/>
          <w:color w:val="000000" w:themeColor="text1"/>
        </w:rPr>
        <w:t xml:space="preserve"> </w:t>
      </w:r>
      <w:r w:rsidR="008A68F3">
        <w:rPr>
          <w:rFonts w:ascii="Arial" w:hAnsi="Arial" w:cs="Arial"/>
          <w:color w:val="000000" w:themeColor="text1"/>
        </w:rPr>
        <w:t xml:space="preserve">789 marketing </w:t>
      </w:r>
      <w:proofErr w:type="gramStart"/>
      <w:r w:rsidR="008A68F3">
        <w:rPr>
          <w:rFonts w:ascii="Arial" w:hAnsi="Arial" w:cs="Arial"/>
          <w:color w:val="000000" w:themeColor="text1"/>
        </w:rPr>
        <w:t>agency</w:t>
      </w:r>
      <w:proofErr w:type="gramEnd"/>
      <w:r w:rsidR="00F95D73" w:rsidRPr="002C15FD">
        <w:rPr>
          <w:rFonts w:ascii="Arial" w:hAnsi="Arial" w:cs="Arial"/>
          <w:color w:val="000000" w:themeColor="text1"/>
        </w:rPr>
        <w:t xml:space="preserve"> on </w:t>
      </w:r>
      <w:r w:rsidR="008A68F3">
        <w:rPr>
          <w:rFonts w:ascii="Arial" w:hAnsi="Arial" w:cs="Arial"/>
          <w:color w:val="000000" w:themeColor="text1"/>
        </w:rPr>
        <w:t>the City’s rebranding efforts</w:t>
      </w:r>
      <w:r w:rsidR="00F95D73" w:rsidRPr="002C15FD">
        <w:rPr>
          <w:rFonts w:ascii="Arial" w:hAnsi="Arial" w:cs="Arial"/>
          <w:color w:val="000000" w:themeColor="text1"/>
        </w:rPr>
        <w:t xml:space="preserve">. The old company, We </w:t>
      </w:r>
      <w:r w:rsidR="008A68F3" w:rsidRPr="002C15FD">
        <w:rPr>
          <w:rFonts w:ascii="Arial" w:hAnsi="Arial" w:cs="Arial"/>
          <w:color w:val="000000" w:themeColor="text1"/>
        </w:rPr>
        <w:t>the</w:t>
      </w:r>
      <w:r w:rsidR="00F95D73" w:rsidRPr="002C15FD">
        <w:rPr>
          <w:rFonts w:ascii="Arial" w:hAnsi="Arial" w:cs="Arial"/>
          <w:color w:val="000000" w:themeColor="text1"/>
        </w:rPr>
        <w:t xml:space="preserve"> Creative, is no longer being </w:t>
      </w:r>
      <w:r w:rsidR="008A68F3">
        <w:rPr>
          <w:rFonts w:ascii="Arial" w:hAnsi="Arial" w:cs="Arial"/>
          <w:color w:val="000000" w:themeColor="text1"/>
        </w:rPr>
        <w:t>used</w:t>
      </w:r>
      <w:r w:rsidR="00F95D73" w:rsidRPr="002C15FD">
        <w:rPr>
          <w:rFonts w:ascii="Arial" w:hAnsi="Arial" w:cs="Arial"/>
          <w:color w:val="000000" w:themeColor="text1"/>
        </w:rPr>
        <w:t xml:space="preserve">. No changes to the timeline </w:t>
      </w:r>
      <w:r w:rsidR="00AE7E50" w:rsidRPr="002C15FD">
        <w:rPr>
          <w:rFonts w:ascii="Arial" w:hAnsi="Arial" w:cs="Arial"/>
          <w:color w:val="000000" w:themeColor="text1"/>
        </w:rPr>
        <w:t>are</w:t>
      </w:r>
      <w:r w:rsidR="00F95D73" w:rsidRPr="002C15FD">
        <w:rPr>
          <w:rFonts w:ascii="Arial" w:hAnsi="Arial" w:cs="Arial"/>
          <w:color w:val="000000" w:themeColor="text1"/>
        </w:rPr>
        <w:t xml:space="preserve"> expected. </w:t>
      </w:r>
    </w:p>
    <w:p w14:paraId="6132FB92" w14:textId="21BFDEC6" w:rsidR="00504827" w:rsidRPr="002C15FD" w:rsidRDefault="008A68F3" w:rsidP="00504827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City facilities will </w:t>
      </w:r>
      <w:r w:rsidR="005349D8">
        <w:rPr>
          <w:rFonts w:ascii="Arial" w:hAnsi="Arial" w:cs="Arial"/>
          <w:color w:val="000000" w:themeColor="text1"/>
        </w:rPr>
        <w:t xml:space="preserve">be </w:t>
      </w:r>
      <w:r>
        <w:rPr>
          <w:rFonts w:ascii="Arial" w:hAnsi="Arial" w:cs="Arial"/>
          <w:color w:val="000000" w:themeColor="text1"/>
        </w:rPr>
        <w:t>closed</w:t>
      </w:r>
      <w:r w:rsidR="00F95D73" w:rsidRPr="002C15FD">
        <w:rPr>
          <w:rFonts w:ascii="Arial" w:hAnsi="Arial" w:cs="Arial"/>
          <w:color w:val="000000" w:themeColor="text1"/>
        </w:rPr>
        <w:t xml:space="preserve"> </w:t>
      </w:r>
      <w:r w:rsidRPr="002C15FD">
        <w:rPr>
          <w:rFonts w:ascii="Arial" w:hAnsi="Arial" w:cs="Arial"/>
          <w:color w:val="000000" w:themeColor="text1"/>
        </w:rPr>
        <w:t>on November 27</w:t>
      </w:r>
      <w:r w:rsidRPr="002C15FD">
        <w:rPr>
          <w:rFonts w:ascii="Arial" w:hAnsi="Arial" w:cs="Arial"/>
          <w:color w:val="000000" w:themeColor="text1"/>
          <w:vertAlign w:val="superscript"/>
        </w:rPr>
        <w:t>th</w:t>
      </w:r>
      <w:r w:rsidRPr="002C15FD">
        <w:rPr>
          <w:rFonts w:ascii="Arial" w:hAnsi="Arial" w:cs="Arial"/>
          <w:color w:val="000000" w:themeColor="text1"/>
        </w:rPr>
        <w:t xml:space="preserve"> and the 28</w:t>
      </w:r>
      <w:r w:rsidRPr="002C15FD">
        <w:rPr>
          <w:rFonts w:ascii="Arial" w:hAnsi="Arial" w:cs="Arial"/>
          <w:color w:val="000000" w:themeColor="text1"/>
          <w:vertAlign w:val="superscript"/>
        </w:rPr>
        <w:t>th</w:t>
      </w:r>
      <w:r w:rsidRPr="002C15FD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in observance of the</w:t>
      </w:r>
      <w:r w:rsidR="00F95D73" w:rsidRPr="002C15FD">
        <w:rPr>
          <w:rFonts w:ascii="Arial" w:hAnsi="Arial" w:cs="Arial"/>
          <w:color w:val="000000" w:themeColor="text1"/>
        </w:rPr>
        <w:t xml:space="preserve"> Thanksgiving Holiday</w:t>
      </w:r>
      <w:r>
        <w:rPr>
          <w:rFonts w:ascii="Arial" w:hAnsi="Arial" w:cs="Arial"/>
          <w:color w:val="000000" w:themeColor="text1"/>
        </w:rPr>
        <w:t>.</w:t>
      </w:r>
    </w:p>
    <w:p w14:paraId="1EFD8E96" w14:textId="77777777" w:rsidR="006758A0" w:rsidRPr="002C15FD" w:rsidRDefault="006758A0" w:rsidP="006758A0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14:paraId="670E2558" w14:textId="64FEC921" w:rsidR="0099669A" w:rsidRPr="002C15FD" w:rsidRDefault="00B90F32" w:rsidP="0099669A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  <w:u w:val="single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99669A" w:rsidRPr="002C15FD">
        <w:rPr>
          <w:rFonts w:ascii="Arial" w:hAnsi="Arial" w:cs="Arial"/>
          <w:color w:val="000000" w:themeColor="text1"/>
          <w:u w:val="single"/>
        </w:rPr>
        <w:t>OLD BUSINESS</w:t>
      </w:r>
    </w:p>
    <w:p w14:paraId="3244ECA6" w14:textId="13577111" w:rsidR="00F660E6" w:rsidRPr="002C15FD" w:rsidRDefault="00504827" w:rsidP="00047A4C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 xml:space="preserve">Jose </w:t>
      </w:r>
      <w:r w:rsidR="00AE7E50">
        <w:rPr>
          <w:rFonts w:ascii="Arial" w:hAnsi="Arial" w:cs="Arial"/>
          <w:color w:val="000000" w:themeColor="text1"/>
        </w:rPr>
        <w:t xml:space="preserve">provided an overview </w:t>
      </w:r>
      <w:r w:rsidR="004D0C26">
        <w:rPr>
          <w:rFonts w:ascii="Arial" w:hAnsi="Arial" w:cs="Arial"/>
          <w:color w:val="000000" w:themeColor="text1"/>
        </w:rPr>
        <w:t>of</w:t>
      </w:r>
      <w:r w:rsidR="00AE7E50">
        <w:rPr>
          <w:rFonts w:ascii="Arial" w:hAnsi="Arial" w:cs="Arial"/>
          <w:color w:val="000000" w:themeColor="text1"/>
        </w:rPr>
        <w:t xml:space="preserve"> the</w:t>
      </w:r>
      <w:r w:rsidRPr="002C15FD">
        <w:rPr>
          <w:rFonts w:ascii="Arial" w:hAnsi="Arial" w:cs="Arial"/>
          <w:color w:val="000000" w:themeColor="text1"/>
        </w:rPr>
        <w:t xml:space="preserve"> changes </w:t>
      </w:r>
      <w:r w:rsidR="00AE7E50">
        <w:rPr>
          <w:rFonts w:ascii="Arial" w:hAnsi="Arial" w:cs="Arial"/>
          <w:color w:val="000000" w:themeColor="text1"/>
        </w:rPr>
        <w:t>to</w:t>
      </w:r>
      <w:r w:rsidR="008A68F3">
        <w:rPr>
          <w:rFonts w:ascii="Arial" w:hAnsi="Arial" w:cs="Arial"/>
          <w:color w:val="000000" w:themeColor="text1"/>
        </w:rPr>
        <w:t xml:space="preserve"> the chair aerobics class</w:t>
      </w:r>
      <w:r w:rsidRPr="002C15FD">
        <w:rPr>
          <w:rFonts w:ascii="Arial" w:hAnsi="Arial" w:cs="Arial"/>
          <w:color w:val="000000" w:themeColor="text1"/>
        </w:rPr>
        <w:t>. The</w:t>
      </w:r>
      <w:r w:rsidR="00AE7E50">
        <w:rPr>
          <w:rFonts w:ascii="Arial" w:hAnsi="Arial" w:cs="Arial"/>
          <w:color w:val="000000" w:themeColor="text1"/>
        </w:rPr>
        <w:t xml:space="preserve"> maximum capacity for this </w:t>
      </w:r>
      <w:r w:rsidR="00AE7E50" w:rsidRPr="002C15FD">
        <w:rPr>
          <w:rFonts w:ascii="Arial" w:hAnsi="Arial" w:cs="Arial"/>
          <w:color w:val="000000" w:themeColor="text1"/>
        </w:rPr>
        <w:t>class</w:t>
      </w:r>
      <w:r w:rsidRPr="002C15FD">
        <w:rPr>
          <w:rFonts w:ascii="Arial" w:hAnsi="Arial" w:cs="Arial"/>
          <w:color w:val="000000" w:themeColor="text1"/>
        </w:rPr>
        <w:t xml:space="preserve"> is now 50 </w:t>
      </w:r>
      <w:r w:rsidR="00AE7E50">
        <w:rPr>
          <w:rFonts w:ascii="Arial" w:hAnsi="Arial" w:cs="Arial"/>
          <w:color w:val="000000" w:themeColor="text1"/>
        </w:rPr>
        <w:t>individuals</w:t>
      </w:r>
      <w:r w:rsidRPr="002C15FD">
        <w:rPr>
          <w:rFonts w:ascii="Arial" w:hAnsi="Arial" w:cs="Arial"/>
          <w:color w:val="000000" w:themeColor="text1"/>
        </w:rPr>
        <w:t xml:space="preserve">, and there will be new attendance practices where the instructor will take roll. The layout has also been adjusted to make space for latecomers </w:t>
      </w:r>
      <w:r w:rsidR="00AE7E50">
        <w:rPr>
          <w:rFonts w:ascii="Arial" w:hAnsi="Arial" w:cs="Arial"/>
          <w:color w:val="000000" w:themeColor="text1"/>
        </w:rPr>
        <w:t xml:space="preserve">so </w:t>
      </w:r>
      <w:r w:rsidRPr="002C15FD">
        <w:rPr>
          <w:rFonts w:ascii="Arial" w:hAnsi="Arial" w:cs="Arial"/>
          <w:color w:val="000000" w:themeColor="text1"/>
        </w:rPr>
        <w:t>that</w:t>
      </w:r>
      <w:r w:rsidR="00AE7E50">
        <w:rPr>
          <w:rFonts w:ascii="Arial" w:hAnsi="Arial" w:cs="Arial"/>
          <w:color w:val="000000" w:themeColor="text1"/>
        </w:rPr>
        <w:t xml:space="preserve"> they</w:t>
      </w:r>
      <w:r w:rsidRPr="002C15FD">
        <w:rPr>
          <w:rFonts w:ascii="Arial" w:hAnsi="Arial" w:cs="Arial"/>
          <w:color w:val="000000" w:themeColor="text1"/>
        </w:rPr>
        <w:t xml:space="preserve"> don’t interrupt the space of those already in the class. </w:t>
      </w:r>
    </w:p>
    <w:p w14:paraId="328D1E53" w14:textId="77777777" w:rsidR="00BA1792" w:rsidRPr="002C15FD" w:rsidRDefault="00BA1792" w:rsidP="00BA1792">
      <w:pPr>
        <w:jc w:val="both"/>
        <w:rPr>
          <w:rFonts w:ascii="Arial" w:hAnsi="Arial" w:cs="Arial"/>
          <w:color w:val="000000" w:themeColor="text1"/>
        </w:rPr>
      </w:pPr>
    </w:p>
    <w:p w14:paraId="3BF2ABC8" w14:textId="60081530" w:rsidR="0099669A" w:rsidRPr="002C15FD" w:rsidRDefault="00B90F32" w:rsidP="0099669A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color w:val="000000" w:themeColor="text1"/>
          <w:u w:val="single"/>
        </w:rPr>
      </w:pPr>
      <w:r w:rsidRPr="002C15FD">
        <w:rPr>
          <w:rFonts w:ascii="Arial" w:hAnsi="Arial" w:cs="Arial"/>
          <w:color w:val="000000" w:themeColor="text1"/>
        </w:rPr>
        <w:t xml:space="preserve">     </w:t>
      </w:r>
      <w:r w:rsidR="0099669A" w:rsidRPr="002C15FD">
        <w:rPr>
          <w:rFonts w:ascii="Arial" w:hAnsi="Arial" w:cs="Arial"/>
          <w:color w:val="000000" w:themeColor="text1"/>
          <w:u w:val="single"/>
        </w:rPr>
        <w:t>NEW BUSINESS</w:t>
      </w:r>
    </w:p>
    <w:p w14:paraId="1F247D5E" w14:textId="2F12FC24" w:rsidR="00A654F5" w:rsidRPr="002C15FD" w:rsidRDefault="005930CC" w:rsidP="0077471B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>M</w:t>
      </w:r>
      <w:r w:rsidR="00504827" w:rsidRPr="002C15FD">
        <w:rPr>
          <w:rFonts w:ascii="Arial" w:hAnsi="Arial" w:cs="Arial"/>
          <w:color w:val="000000" w:themeColor="text1"/>
        </w:rPr>
        <w:t>r. Car</w:t>
      </w:r>
      <w:r w:rsidR="00F761F1">
        <w:rPr>
          <w:rFonts w:ascii="Arial" w:hAnsi="Arial" w:cs="Arial"/>
          <w:color w:val="000000" w:themeColor="text1"/>
        </w:rPr>
        <w:t>r</w:t>
      </w:r>
      <w:r w:rsidR="00504827" w:rsidRPr="002C15FD">
        <w:rPr>
          <w:rFonts w:ascii="Arial" w:hAnsi="Arial" w:cs="Arial"/>
          <w:color w:val="000000" w:themeColor="text1"/>
        </w:rPr>
        <w:t>illo announced the upcoming holiday basket programs</w:t>
      </w:r>
      <w:r w:rsidR="00E01924" w:rsidRPr="002C15FD">
        <w:rPr>
          <w:rFonts w:ascii="Arial" w:hAnsi="Arial" w:cs="Arial"/>
          <w:color w:val="000000" w:themeColor="text1"/>
        </w:rPr>
        <w:t xml:space="preserve"> and a volunteer orientation that will take place on October 22</w:t>
      </w:r>
      <w:r w:rsidR="00E01924" w:rsidRPr="002C15FD">
        <w:rPr>
          <w:rFonts w:ascii="Arial" w:hAnsi="Arial" w:cs="Arial"/>
          <w:color w:val="000000" w:themeColor="text1"/>
          <w:vertAlign w:val="superscript"/>
        </w:rPr>
        <w:t>nd</w:t>
      </w:r>
      <w:r w:rsidR="00E01924" w:rsidRPr="002C15FD">
        <w:rPr>
          <w:rFonts w:ascii="Arial" w:hAnsi="Arial" w:cs="Arial"/>
          <w:color w:val="000000" w:themeColor="text1"/>
        </w:rPr>
        <w:t xml:space="preserve"> at the GVNC at 6:30</w:t>
      </w:r>
      <w:r w:rsidR="004D0C26">
        <w:rPr>
          <w:rFonts w:ascii="Arial" w:hAnsi="Arial" w:cs="Arial"/>
          <w:color w:val="000000" w:themeColor="text1"/>
        </w:rPr>
        <w:t xml:space="preserve"> </w:t>
      </w:r>
      <w:r w:rsidR="00E01924" w:rsidRPr="002C15FD">
        <w:rPr>
          <w:rFonts w:ascii="Arial" w:hAnsi="Arial" w:cs="Arial"/>
          <w:color w:val="000000" w:themeColor="text1"/>
        </w:rPr>
        <w:t xml:space="preserve">p.m.  He emphasized that it was not mandatory, but it was recommended for anyone interested in volunteering. </w:t>
      </w:r>
    </w:p>
    <w:p w14:paraId="526ED94C" w14:textId="124A8446" w:rsidR="00E01924" w:rsidRPr="002C15FD" w:rsidRDefault="00E01924" w:rsidP="0077471B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>The Library’s First Friday for the month of November will be on the 7</w:t>
      </w:r>
      <w:r w:rsidRPr="002C15FD">
        <w:rPr>
          <w:rFonts w:ascii="Arial" w:hAnsi="Arial" w:cs="Arial"/>
          <w:color w:val="000000" w:themeColor="text1"/>
          <w:vertAlign w:val="superscript"/>
        </w:rPr>
        <w:t>th</w:t>
      </w:r>
      <w:r w:rsidRPr="002C15FD">
        <w:rPr>
          <w:rFonts w:ascii="Arial" w:hAnsi="Arial" w:cs="Arial"/>
          <w:color w:val="000000" w:themeColor="text1"/>
        </w:rPr>
        <w:t xml:space="preserve"> at 7:00</w:t>
      </w:r>
      <w:r w:rsidR="004D0C26">
        <w:rPr>
          <w:rFonts w:ascii="Arial" w:hAnsi="Arial" w:cs="Arial"/>
          <w:color w:val="000000" w:themeColor="text1"/>
        </w:rPr>
        <w:t xml:space="preserve"> </w:t>
      </w:r>
      <w:r w:rsidRPr="002C15FD">
        <w:rPr>
          <w:rFonts w:ascii="Arial" w:hAnsi="Arial" w:cs="Arial"/>
          <w:color w:val="000000" w:themeColor="text1"/>
        </w:rPr>
        <w:t xml:space="preserve">p.m. It will </w:t>
      </w:r>
      <w:r w:rsidR="00BE4939" w:rsidRPr="002C15FD">
        <w:rPr>
          <w:rFonts w:ascii="Arial" w:hAnsi="Arial" w:cs="Arial"/>
          <w:color w:val="000000" w:themeColor="text1"/>
        </w:rPr>
        <w:t>feature</w:t>
      </w:r>
      <w:r w:rsidRPr="002C15FD">
        <w:rPr>
          <w:rFonts w:ascii="Arial" w:hAnsi="Arial" w:cs="Arial"/>
          <w:color w:val="000000" w:themeColor="text1"/>
        </w:rPr>
        <w:t xml:space="preserve"> the Angel Crest Strict Band. Jose mentioned there will also be</w:t>
      </w:r>
      <w:r w:rsidR="00BE4939" w:rsidRPr="002C15FD">
        <w:rPr>
          <w:rFonts w:ascii="Arial" w:hAnsi="Arial" w:cs="Arial"/>
          <w:color w:val="000000" w:themeColor="text1"/>
        </w:rPr>
        <w:t xml:space="preserve"> free snacks and drinks for those that attend.</w:t>
      </w:r>
    </w:p>
    <w:p w14:paraId="627852E1" w14:textId="1ED81513" w:rsidR="00BE4939" w:rsidRPr="002C15FD" w:rsidRDefault="00BE4939" w:rsidP="0077471B">
      <w:pPr>
        <w:pStyle w:val="ListParagraph"/>
        <w:numPr>
          <w:ilvl w:val="3"/>
          <w:numId w:val="1"/>
        </w:numPr>
        <w:jc w:val="both"/>
        <w:rPr>
          <w:rFonts w:ascii="Arial" w:hAnsi="Arial" w:cs="Arial"/>
          <w:color w:val="000000" w:themeColor="text1"/>
        </w:rPr>
      </w:pPr>
      <w:r w:rsidRPr="002C15FD">
        <w:rPr>
          <w:rFonts w:ascii="Arial" w:hAnsi="Arial" w:cs="Arial"/>
          <w:color w:val="000000" w:themeColor="text1"/>
        </w:rPr>
        <w:t>Jose informed the committee that the Veteran’s Day Ceremony will be on November 11</w:t>
      </w:r>
      <w:r w:rsidRPr="002C15FD">
        <w:rPr>
          <w:rFonts w:ascii="Arial" w:hAnsi="Arial" w:cs="Arial"/>
          <w:color w:val="000000" w:themeColor="text1"/>
          <w:vertAlign w:val="superscript"/>
        </w:rPr>
        <w:t>th</w:t>
      </w:r>
      <w:r w:rsidRPr="002C15FD">
        <w:rPr>
          <w:rFonts w:ascii="Arial" w:hAnsi="Arial" w:cs="Arial"/>
          <w:color w:val="000000" w:themeColor="text1"/>
        </w:rPr>
        <w:t xml:space="preserve"> at Town Center Hall. Starting at 8:00</w:t>
      </w:r>
      <w:r w:rsidR="004D0C26">
        <w:rPr>
          <w:rFonts w:ascii="Arial" w:hAnsi="Arial" w:cs="Arial"/>
          <w:color w:val="000000" w:themeColor="text1"/>
        </w:rPr>
        <w:t xml:space="preserve"> </w:t>
      </w:r>
      <w:r w:rsidRPr="002C15FD">
        <w:rPr>
          <w:rFonts w:ascii="Arial" w:hAnsi="Arial" w:cs="Arial"/>
          <w:color w:val="000000" w:themeColor="text1"/>
        </w:rPr>
        <w:t>a.m. there will be a complimentary pancake breakfast with the formal program beginning at 10:00</w:t>
      </w:r>
      <w:r w:rsidR="004D0C26">
        <w:rPr>
          <w:rFonts w:ascii="Arial" w:hAnsi="Arial" w:cs="Arial"/>
          <w:color w:val="000000" w:themeColor="text1"/>
        </w:rPr>
        <w:t xml:space="preserve"> </w:t>
      </w:r>
      <w:r w:rsidRPr="002C15FD">
        <w:rPr>
          <w:rFonts w:ascii="Arial" w:hAnsi="Arial" w:cs="Arial"/>
          <w:color w:val="000000" w:themeColor="text1"/>
        </w:rPr>
        <w:t>a.m.</w:t>
      </w:r>
    </w:p>
    <w:p w14:paraId="126403A7" w14:textId="05794DAD" w:rsidR="00F660E6" w:rsidRPr="00BE4939" w:rsidRDefault="000D5594" w:rsidP="00B37904">
      <w:pPr>
        <w:pStyle w:val="ListParagraph"/>
        <w:ind w:left="1080"/>
        <w:jc w:val="both"/>
        <w:rPr>
          <w:rFonts w:ascii="Arial" w:hAnsi="Arial" w:cs="Arial"/>
          <w:color w:val="FF0000"/>
        </w:rPr>
      </w:pPr>
      <w:r w:rsidRPr="00BE4939">
        <w:rPr>
          <w:rFonts w:ascii="Arial" w:hAnsi="Arial" w:cs="Arial"/>
          <w:color w:val="FF0000"/>
        </w:rPr>
        <w:t xml:space="preserve"> </w:t>
      </w:r>
    </w:p>
    <w:p w14:paraId="078552CD" w14:textId="16A8344B" w:rsidR="004F6BC1" w:rsidRPr="009867D7" w:rsidRDefault="004F6BC1" w:rsidP="00A35FF9">
      <w:pPr>
        <w:pStyle w:val="ListParagraph"/>
        <w:numPr>
          <w:ilvl w:val="0"/>
          <w:numId w:val="1"/>
        </w:numPr>
        <w:tabs>
          <w:tab w:val="left" w:pos="360"/>
        </w:tabs>
        <w:contextualSpacing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  <w:u w:val="single"/>
        </w:rPr>
        <w:t xml:space="preserve">DEPARTMENT OF COMMUNITY SERVICES REPORT </w:t>
      </w:r>
      <w:r w:rsidRPr="009867D7">
        <w:rPr>
          <w:rFonts w:ascii="Arial" w:hAnsi="Arial" w:cs="Arial"/>
          <w:color w:val="000000" w:themeColor="text1"/>
        </w:rPr>
        <w:t xml:space="preserve"> </w:t>
      </w:r>
    </w:p>
    <w:p w14:paraId="20C6459C" w14:textId="314956BD" w:rsidR="004F6BC1" w:rsidRPr="009867D7" w:rsidRDefault="00066D9D" w:rsidP="00A35FF9">
      <w:pPr>
        <w:tabs>
          <w:tab w:val="left" w:pos="450"/>
          <w:tab w:val="left" w:pos="720"/>
        </w:tabs>
        <w:spacing w:after="120" w:line="259" w:lineRule="auto"/>
        <w:ind w:left="810"/>
        <w:rPr>
          <w:rFonts w:ascii="Arial" w:hAnsi="Arial" w:cs="Arial"/>
          <w:color w:val="000000" w:themeColor="text1"/>
          <w:u w:val="single"/>
        </w:rPr>
      </w:pPr>
      <w:r w:rsidRPr="009867D7">
        <w:rPr>
          <w:rFonts w:ascii="Arial" w:hAnsi="Arial" w:cs="Arial"/>
          <w:color w:val="000000" w:themeColor="text1"/>
        </w:rPr>
        <w:t xml:space="preserve">Executive Secretary Carrillo provided a brief overview of the older adult programming </w:t>
      </w:r>
      <w:r w:rsidR="00B90F32" w:rsidRPr="009867D7">
        <w:rPr>
          <w:rFonts w:ascii="Arial" w:hAnsi="Arial" w:cs="Arial"/>
          <w:color w:val="000000" w:themeColor="text1"/>
        </w:rPr>
        <w:t xml:space="preserve">   </w:t>
      </w:r>
      <w:r w:rsidRPr="009867D7">
        <w:rPr>
          <w:rFonts w:ascii="Arial" w:hAnsi="Arial" w:cs="Arial"/>
          <w:color w:val="000000" w:themeColor="text1"/>
        </w:rPr>
        <w:t xml:space="preserve">that is currently in session and the upcoming </w:t>
      </w:r>
      <w:r w:rsidR="00BA2713" w:rsidRPr="009867D7">
        <w:rPr>
          <w:rFonts w:ascii="Arial" w:hAnsi="Arial" w:cs="Arial"/>
          <w:color w:val="000000" w:themeColor="text1"/>
        </w:rPr>
        <w:t>programs</w:t>
      </w:r>
      <w:r w:rsidRPr="009867D7">
        <w:rPr>
          <w:rFonts w:ascii="Arial" w:hAnsi="Arial" w:cs="Arial"/>
          <w:color w:val="000000" w:themeColor="text1"/>
        </w:rPr>
        <w:t xml:space="preserve">. </w:t>
      </w:r>
    </w:p>
    <w:p w14:paraId="716941EB" w14:textId="279FAEB9" w:rsidR="004F6BC1" w:rsidRPr="009867D7" w:rsidRDefault="004F6BC1" w:rsidP="004F6BC1">
      <w:pPr>
        <w:numPr>
          <w:ilvl w:val="0"/>
          <w:numId w:val="2"/>
        </w:numPr>
        <w:tabs>
          <w:tab w:val="left" w:pos="360"/>
          <w:tab w:val="left" w:pos="720"/>
        </w:tabs>
        <w:spacing w:after="120"/>
        <w:jc w:val="both"/>
        <w:rPr>
          <w:rFonts w:ascii="Arial" w:hAnsi="Arial" w:cs="Arial"/>
          <w:i/>
          <w:color w:val="000000" w:themeColor="text1"/>
          <w:u w:val="single"/>
        </w:rPr>
      </w:pPr>
      <w:r w:rsidRPr="009867D7">
        <w:rPr>
          <w:rFonts w:ascii="Arial" w:hAnsi="Arial" w:cs="Arial"/>
          <w:i/>
          <w:color w:val="000000" w:themeColor="text1"/>
          <w:u w:val="single"/>
        </w:rPr>
        <w:t>Family and Human Services Division Program and Project Updates</w:t>
      </w:r>
    </w:p>
    <w:p w14:paraId="2971FE8C" w14:textId="3D0ED1CB" w:rsidR="00683629" w:rsidRDefault="002C14F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 xml:space="preserve">Bingo takes place Tuesdays – Fridays (unless there is a Friday activity) from </w:t>
      </w:r>
    </w:p>
    <w:p w14:paraId="0D9FAC88" w14:textId="43443DB1" w:rsidR="00BA2713" w:rsidRPr="009867D7" w:rsidRDefault="002C14F5" w:rsidP="00683629">
      <w:pPr>
        <w:pStyle w:val="ListParagraph"/>
        <w:ind w:left="1080"/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 xml:space="preserve">9:00 – 11:30 a.m. Card sales are from 9:00 – 9:30 a.m., and games run from </w:t>
      </w:r>
    </w:p>
    <w:p w14:paraId="74D65AEB" w14:textId="587623D1" w:rsidR="002C14F5" w:rsidRPr="009867D7" w:rsidRDefault="002C14F5" w:rsidP="00BA2713">
      <w:pPr>
        <w:pStyle w:val="ListParagraph"/>
        <w:ind w:left="1080"/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>9:30 – 11:30 a.m. Each card costs 50 cents.</w:t>
      </w:r>
    </w:p>
    <w:p w14:paraId="5E6AEA65" w14:textId="0FCFB96E" w:rsidR="002C14F5" w:rsidRPr="009867D7" w:rsidRDefault="002C14F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>Games and Fun takes place Tuesdays and Thursdays from 9:00 – 11:30 a.m. This includes classic games such as Uno, Connect Four, Jenga, checkers, and more.</w:t>
      </w:r>
    </w:p>
    <w:p w14:paraId="5D6AB7DD" w14:textId="5DC71C85" w:rsidR="00BA2713" w:rsidRPr="009867D7" w:rsidRDefault="002C14F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 xml:space="preserve">Birthday Cake Celebrations take place on the last Wednesday of the month at </w:t>
      </w:r>
    </w:p>
    <w:p w14:paraId="46AF1CCD" w14:textId="547A2AA0" w:rsidR="002C14F5" w:rsidRPr="009867D7" w:rsidRDefault="002C14F5" w:rsidP="00BA2713">
      <w:pPr>
        <w:pStyle w:val="ListParagraph"/>
        <w:ind w:left="1080"/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 xml:space="preserve">11:45 a.m. The next celebration will be </w:t>
      </w:r>
      <w:r w:rsidR="004753E6">
        <w:rPr>
          <w:rFonts w:ascii="Arial" w:hAnsi="Arial" w:cs="Arial"/>
          <w:color w:val="000000" w:themeColor="text1"/>
        </w:rPr>
        <w:t>October 29</w:t>
      </w:r>
      <w:r w:rsidR="004753E6" w:rsidRPr="004753E6">
        <w:rPr>
          <w:rFonts w:ascii="Arial" w:hAnsi="Arial" w:cs="Arial"/>
          <w:color w:val="000000" w:themeColor="text1"/>
          <w:vertAlign w:val="superscript"/>
        </w:rPr>
        <w:t>th</w:t>
      </w:r>
      <w:r w:rsidR="004753E6">
        <w:rPr>
          <w:rFonts w:ascii="Arial" w:hAnsi="Arial" w:cs="Arial"/>
          <w:color w:val="000000" w:themeColor="text1"/>
        </w:rPr>
        <w:t>.</w:t>
      </w:r>
    </w:p>
    <w:p w14:paraId="46F0C4D5" w14:textId="68EDB0EA" w:rsidR="002C14F5" w:rsidRPr="009867D7" w:rsidRDefault="002C14F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 xml:space="preserve">Café con José takes place on the last Thursday of each month at 11:45 a.m. The next session will be on </w:t>
      </w:r>
      <w:r w:rsidR="004753E6">
        <w:rPr>
          <w:rFonts w:ascii="Arial" w:hAnsi="Arial" w:cs="Arial"/>
          <w:color w:val="000000" w:themeColor="text1"/>
        </w:rPr>
        <w:t>Thursday October 30</w:t>
      </w:r>
      <w:r w:rsidR="004753E6" w:rsidRPr="004753E6">
        <w:rPr>
          <w:rFonts w:ascii="Arial" w:hAnsi="Arial" w:cs="Arial"/>
          <w:color w:val="000000" w:themeColor="text1"/>
          <w:vertAlign w:val="superscript"/>
        </w:rPr>
        <w:t>th</w:t>
      </w:r>
      <w:r w:rsidRPr="009867D7">
        <w:rPr>
          <w:rFonts w:ascii="Arial" w:hAnsi="Arial" w:cs="Arial"/>
          <w:color w:val="000000" w:themeColor="text1"/>
        </w:rPr>
        <w:t>, offering a chance for feedback on programs and ideas for new activities.</w:t>
      </w:r>
    </w:p>
    <w:p w14:paraId="06422930" w14:textId="6250DBFB" w:rsidR="00785782" w:rsidRDefault="002C14F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lastRenderedPageBreak/>
        <w:t xml:space="preserve">Movin' N' </w:t>
      </w:r>
      <w:proofErr w:type="spellStart"/>
      <w:r w:rsidRPr="009867D7">
        <w:rPr>
          <w:rFonts w:ascii="Arial" w:hAnsi="Arial" w:cs="Arial"/>
          <w:color w:val="000000" w:themeColor="text1"/>
        </w:rPr>
        <w:t>Groovin</w:t>
      </w:r>
      <w:proofErr w:type="spellEnd"/>
      <w:r w:rsidRPr="009867D7">
        <w:rPr>
          <w:rFonts w:ascii="Arial" w:hAnsi="Arial" w:cs="Arial"/>
          <w:color w:val="000000" w:themeColor="text1"/>
        </w:rPr>
        <w:t>' Chair Exercise classes take place on Mondays and Wednesdays from 8:15 – 9:15 a.m.</w:t>
      </w:r>
      <w:r w:rsidR="00785782" w:rsidRPr="00785782">
        <w:rPr>
          <w:rFonts w:ascii="Arial" w:hAnsi="Arial" w:cs="Arial"/>
          <w:color w:val="000000" w:themeColor="text1"/>
        </w:rPr>
        <w:t xml:space="preserve"> </w:t>
      </w:r>
      <w:bookmarkStart w:id="0" w:name="_Hlk212727816"/>
      <w:r w:rsidR="004753E6">
        <w:rPr>
          <w:rFonts w:ascii="Arial" w:hAnsi="Arial" w:cs="Arial"/>
          <w:color w:val="000000" w:themeColor="text1"/>
        </w:rPr>
        <w:t xml:space="preserve">This class will go dark in November and December for the basket program and </w:t>
      </w:r>
      <w:r w:rsidR="00F761F1">
        <w:rPr>
          <w:rFonts w:ascii="Arial" w:hAnsi="Arial" w:cs="Arial"/>
          <w:color w:val="000000" w:themeColor="text1"/>
        </w:rPr>
        <w:t>resumes</w:t>
      </w:r>
      <w:r w:rsidR="004753E6">
        <w:rPr>
          <w:rFonts w:ascii="Arial" w:hAnsi="Arial" w:cs="Arial"/>
          <w:color w:val="000000" w:themeColor="text1"/>
        </w:rPr>
        <w:t xml:space="preserve"> in January</w:t>
      </w:r>
      <w:bookmarkEnd w:id="0"/>
      <w:r w:rsidR="004753E6">
        <w:rPr>
          <w:rFonts w:ascii="Arial" w:hAnsi="Arial" w:cs="Arial"/>
          <w:color w:val="000000" w:themeColor="text1"/>
        </w:rPr>
        <w:t xml:space="preserve">. </w:t>
      </w:r>
    </w:p>
    <w:p w14:paraId="7F8C916D" w14:textId="77777777" w:rsidR="00E52CB5" w:rsidRDefault="00E52CB5" w:rsidP="00E52CB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>Pickleball takes place on Mondays and Wednesdays from 9:</w:t>
      </w:r>
      <w:r>
        <w:rPr>
          <w:rFonts w:ascii="Arial" w:hAnsi="Arial" w:cs="Arial"/>
          <w:color w:val="000000" w:themeColor="text1"/>
        </w:rPr>
        <w:t>30</w:t>
      </w:r>
      <w:r w:rsidRPr="009867D7">
        <w:rPr>
          <w:rFonts w:ascii="Arial" w:hAnsi="Arial" w:cs="Arial"/>
          <w:color w:val="000000" w:themeColor="text1"/>
        </w:rPr>
        <w:t xml:space="preserve"> – </w:t>
      </w:r>
      <w:r>
        <w:rPr>
          <w:rFonts w:ascii="Arial" w:hAnsi="Arial" w:cs="Arial"/>
          <w:color w:val="000000" w:themeColor="text1"/>
        </w:rPr>
        <w:t>11</w:t>
      </w:r>
      <w:r w:rsidRPr="009867D7">
        <w:rPr>
          <w:rFonts w:ascii="Arial" w:hAnsi="Arial" w:cs="Arial"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>00</w:t>
      </w:r>
      <w:r w:rsidRPr="009867D7">
        <w:rPr>
          <w:rFonts w:ascii="Arial" w:hAnsi="Arial" w:cs="Arial"/>
          <w:color w:val="000000" w:themeColor="text1"/>
        </w:rPr>
        <w:t xml:space="preserve"> a.m. at the Activity Center Gym.</w:t>
      </w:r>
    </w:p>
    <w:p w14:paraId="2373565A" w14:textId="44A91D34" w:rsidR="00E52CB5" w:rsidRDefault="00E52CB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GVNC Fitness Center is open for those that are 50 years old or older. The fee is free for residents and </w:t>
      </w:r>
      <w:r w:rsidR="00206666">
        <w:rPr>
          <w:rFonts w:ascii="Arial" w:hAnsi="Arial" w:cs="Arial"/>
          <w:color w:val="000000" w:themeColor="text1"/>
        </w:rPr>
        <w:t>$</w:t>
      </w:r>
      <w:r>
        <w:rPr>
          <w:rFonts w:ascii="Arial" w:hAnsi="Arial" w:cs="Arial"/>
          <w:color w:val="000000" w:themeColor="text1"/>
        </w:rPr>
        <w:t>100 a year for non-residents; it runs from 8:00</w:t>
      </w:r>
      <w:r w:rsidR="00206666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a.m.– 5:00</w:t>
      </w:r>
      <w:r w:rsidR="00206666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p.m.</w:t>
      </w:r>
    </w:p>
    <w:p w14:paraId="1DBBE97C" w14:textId="5F8B48CC" w:rsidR="002C14F5" w:rsidRPr="009867D7" w:rsidRDefault="00785782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>Yoga takes place on Mondays from 1:00 – 2:20 p.m. at the GVNC</w:t>
      </w:r>
      <w:r>
        <w:rPr>
          <w:rFonts w:ascii="Arial" w:hAnsi="Arial" w:cs="Arial"/>
          <w:color w:val="000000" w:themeColor="text1"/>
        </w:rPr>
        <w:t xml:space="preserve"> through </w:t>
      </w:r>
      <w:r w:rsidR="00E52CB5">
        <w:rPr>
          <w:rFonts w:ascii="Arial" w:hAnsi="Arial" w:cs="Arial"/>
          <w:color w:val="000000" w:themeColor="text1"/>
        </w:rPr>
        <w:t>October 29</w:t>
      </w:r>
      <w:r w:rsidR="00E52CB5" w:rsidRPr="00E52CB5">
        <w:rPr>
          <w:rFonts w:ascii="Arial" w:hAnsi="Arial" w:cs="Arial"/>
          <w:color w:val="000000" w:themeColor="text1"/>
          <w:vertAlign w:val="superscript"/>
        </w:rPr>
        <w:t>th</w:t>
      </w:r>
      <w:r w:rsidR="00E52CB5">
        <w:rPr>
          <w:rFonts w:ascii="Arial" w:hAnsi="Arial" w:cs="Arial"/>
          <w:color w:val="000000" w:themeColor="text1"/>
        </w:rPr>
        <w:t xml:space="preserve">. </w:t>
      </w:r>
    </w:p>
    <w:p w14:paraId="3881E6BD" w14:textId="65EC8ABA" w:rsidR="00785782" w:rsidRPr="009867D7" w:rsidRDefault="00E52CB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785782">
        <w:rPr>
          <w:rFonts w:ascii="Arial" w:hAnsi="Arial" w:cs="Arial"/>
          <w:color w:val="000000" w:themeColor="text1"/>
        </w:rPr>
        <w:t>Sound</w:t>
      </w:r>
      <w:r w:rsidR="009C6AB4">
        <w:rPr>
          <w:rFonts w:ascii="Arial" w:hAnsi="Arial" w:cs="Arial"/>
          <w:color w:val="000000" w:themeColor="text1"/>
        </w:rPr>
        <w:t xml:space="preserve"> B</w:t>
      </w:r>
      <w:r w:rsidR="00785782">
        <w:rPr>
          <w:rFonts w:ascii="Arial" w:hAnsi="Arial" w:cs="Arial"/>
          <w:color w:val="000000" w:themeColor="text1"/>
        </w:rPr>
        <w:t xml:space="preserve">ath </w:t>
      </w:r>
      <w:r w:rsidR="009C6AB4">
        <w:rPr>
          <w:rFonts w:ascii="Arial" w:hAnsi="Arial" w:cs="Arial"/>
          <w:color w:val="000000" w:themeColor="text1"/>
        </w:rPr>
        <w:t>M</w:t>
      </w:r>
      <w:r w:rsidR="00785782">
        <w:rPr>
          <w:rFonts w:ascii="Arial" w:hAnsi="Arial" w:cs="Arial"/>
          <w:color w:val="000000" w:themeColor="text1"/>
        </w:rPr>
        <w:t xml:space="preserve">editation </w:t>
      </w:r>
      <w:r w:rsidR="009C6AB4">
        <w:rPr>
          <w:rFonts w:ascii="Arial" w:hAnsi="Arial" w:cs="Arial"/>
          <w:color w:val="000000" w:themeColor="text1"/>
        </w:rPr>
        <w:t xml:space="preserve">class </w:t>
      </w:r>
      <w:r w:rsidR="00F761F1">
        <w:rPr>
          <w:rFonts w:ascii="Arial" w:hAnsi="Arial" w:cs="Arial"/>
          <w:color w:val="000000" w:themeColor="text1"/>
        </w:rPr>
        <w:t>is once</w:t>
      </w:r>
      <w:r w:rsidR="009C6AB4">
        <w:rPr>
          <w:rFonts w:ascii="Arial" w:hAnsi="Arial" w:cs="Arial"/>
          <w:color w:val="000000" w:themeColor="text1"/>
        </w:rPr>
        <w:t xml:space="preserve"> a month; the next one being on </w:t>
      </w:r>
      <w:r w:rsidR="004753E6">
        <w:rPr>
          <w:rFonts w:ascii="Arial" w:hAnsi="Arial" w:cs="Arial"/>
          <w:color w:val="000000" w:themeColor="text1"/>
        </w:rPr>
        <w:t>Tuesday, October 28</w:t>
      </w:r>
      <w:r w:rsidRPr="004753E6">
        <w:rPr>
          <w:rFonts w:ascii="Arial" w:hAnsi="Arial" w:cs="Arial"/>
          <w:color w:val="000000" w:themeColor="text1"/>
          <w:vertAlign w:val="superscript"/>
        </w:rPr>
        <w:t>th</w:t>
      </w:r>
      <w:r>
        <w:rPr>
          <w:rFonts w:ascii="Arial" w:hAnsi="Arial" w:cs="Arial"/>
          <w:color w:val="000000" w:themeColor="text1"/>
        </w:rPr>
        <w:t xml:space="preserve"> from</w:t>
      </w:r>
      <w:r w:rsidR="009C6AB4">
        <w:rPr>
          <w:rFonts w:ascii="Arial" w:hAnsi="Arial" w:cs="Arial"/>
          <w:color w:val="000000" w:themeColor="text1"/>
        </w:rPr>
        <w:t xml:space="preserve"> 1:00</w:t>
      </w:r>
      <w:r w:rsidR="00206666">
        <w:rPr>
          <w:rFonts w:ascii="Arial" w:hAnsi="Arial" w:cs="Arial"/>
          <w:color w:val="000000" w:themeColor="text1"/>
        </w:rPr>
        <w:t xml:space="preserve"> </w:t>
      </w:r>
      <w:r w:rsidR="009C6AB4">
        <w:rPr>
          <w:rFonts w:ascii="Arial" w:hAnsi="Arial" w:cs="Arial"/>
          <w:color w:val="000000" w:themeColor="text1"/>
        </w:rPr>
        <w:t>p.m. to 2:30</w:t>
      </w:r>
      <w:r w:rsidR="00206666">
        <w:rPr>
          <w:rFonts w:ascii="Arial" w:hAnsi="Arial" w:cs="Arial"/>
          <w:color w:val="000000" w:themeColor="text1"/>
        </w:rPr>
        <w:t xml:space="preserve"> </w:t>
      </w:r>
      <w:r w:rsidR="009C6AB4">
        <w:rPr>
          <w:rFonts w:ascii="Arial" w:hAnsi="Arial" w:cs="Arial"/>
          <w:color w:val="000000" w:themeColor="text1"/>
        </w:rPr>
        <w:t>p.m.</w:t>
      </w:r>
      <w:r w:rsidR="004753E6">
        <w:rPr>
          <w:rFonts w:ascii="Arial" w:hAnsi="Arial" w:cs="Arial"/>
          <w:color w:val="000000" w:themeColor="text1"/>
        </w:rPr>
        <w:t xml:space="preserve"> This class will go dark in November and December for the basket program and </w:t>
      </w:r>
      <w:r>
        <w:rPr>
          <w:rFonts w:ascii="Arial" w:hAnsi="Arial" w:cs="Arial"/>
          <w:color w:val="000000" w:themeColor="text1"/>
        </w:rPr>
        <w:t>resumes</w:t>
      </w:r>
      <w:r w:rsidR="004753E6">
        <w:rPr>
          <w:rFonts w:ascii="Arial" w:hAnsi="Arial" w:cs="Arial"/>
          <w:color w:val="000000" w:themeColor="text1"/>
        </w:rPr>
        <w:t xml:space="preserve"> in January. </w:t>
      </w:r>
    </w:p>
    <w:p w14:paraId="1A1B0F1E" w14:textId="61A2822A" w:rsidR="002C14F5" w:rsidRPr="009C6AB4" w:rsidRDefault="002C14F5" w:rsidP="009C6AB4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 xml:space="preserve">Latin Dance Cardio takes place on Mondays and Wednesdays from </w:t>
      </w:r>
      <w:r w:rsidRPr="009C6AB4">
        <w:rPr>
          <w:rFonts w:ascii="Arial" w:hAnsi="Arial" w:cs="Arial"/>
          <w:color w:val="000000" w:themeColor="text1"/>
        </w:rPr>
        <w:t>10:00 – 11:00 a.m. at the G</w:t>
      </w:r>
      <w:r w:rsidR="00BA2713" w:rsidRPr="009C6AB4">
        <w:rPr>
          <w:rFonts w:ascii="Arial" w:hAnsi="Arial" w:cs="Arial"/>
          <w:color w:val="000000" w:themeColor="text1"/>
        </w:rPr>
        <w:t>V</w:t>
      </w:r>
      <w:r w:rsidRPr="009C6AB4">
        <w:rPr>
          <w:rFonts w:ascii="Arial" w:hAnsi="Arial" w:cs="Arial"/>
          <w:color w:val="000000" w:themeColor="text1"/>
        </w:rPr>
        <w:t>NC. The class is free for residents, but non-residents now pay $5 per class (previously $3).</w:t>
      </w:r>
    </w:p>
    <w:p w14:paraId="1B1FA1EE" w14:textId="313BDEA7" w:rsidR="002C14F5" w:rsidRDefault="002C14F5" w:rsidP="002C14F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  <w:color w:val="000000" w:themeColor="text1"/>
        </w:rPr>
      </w:pPr>
      <w:r w:rsidRPr="009867D7">
        <w:rPr>
          <w:rFonts w:ascii="Arial" w:hAnsi="Arial" w:cs="Arial"/>
          <w:color w:val="000000" w:themeColor="text1"/>
        </w:rPr>
        <w:t>Garden Fun Under the Sun takes place on Mondays from 8:30 – 11:00 a.m. in the Zen Garden.</w:t>
      </w:r>
    </w:p>
    <w:p w14:paraId="58D4F4B7" w14:textId="3C4B3BA5" w:rsidR="00E52CB5" w:rsidRDefault="00E52CB5" w:rsidP="00E52CB5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2342E2">
        <w:rPr>
          <w:rFonts w:ascii="Arial" w:hAnsi="Arial" w:cs="Arial"/>
        </w:rPr>
        <w:t>Machine Sewing Classes will take place the first and third Monday of the month from 8:30 – 11:30 a.m. at the GVNC in the Ontiveros Room.</w:t>
      </w:r>
      <w:r w:rsidRPr="00E52CB5">
        <w:t xml:space="preserve"> </w:t>
      </w:r>
      <w:r w:rsidRPr="00E52CB5">
        <w:rPr>
          <w:rFonts w:ascii="Arial" w:hAnsi="Arial" w:cs="Arial"/>
        </w:rPr>
        <w:t>This class will go dark in November and December for the basket program</w:t>
      </w:r>
      <w:r w:rsidR="00FC3D0F">
        <w:rPr>
          <w:rFonts w:ascii="Arial" w:hAnsi="Arial" w:cs="Arial"/>
        </w:rPr>
        <w:t xml:space="preserve"> </w:t>
      </w:r>
      <w:r w:rsidRPr="00E52CB5">
        <w:rPr>
          <w:rFonts w:ascii="Arial" w:hAnsi="Arial" w:cs="Arial"/>
        </w:rPr>
        <w:t>and resumes in January</w:t>
      </w:r>
      <w:r>
        <w:rPr>
          <w:rFonts w:ascii="Arial" w:hAnsi="Arial" w:cs="Arial"/>
        </w:rPr>
        <w:t>.</w:t>
      </w:r>
    </w:p>
    <w:p w14:paraId="60FA2C75" w14:textId="37AD0E5D" w:rsidR="002342E2" w:rsidRDefault="00AE6AE6" w:rsidP="002342E2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E52CB5">
        <w:rPr>
          <w:rFonts w:ascii="Arial" w:hAnsi="Arial" w:cs="Arial"/>
        </w:rPr>
        <w:t xml:space="preserve"> Holiday Gift Wrapping 101</w:t>
      </w:r>
      <w:r w:rsidR="002342E2">
        <w:rPr>
          <w:rFonts w:ascii="Arial" w:hAnsi="Arial" w:cs="Arial"/>
        </w:rPr>
        <w:t xml:space="preserve"> class runs </w:t>
      </w:r>
      <w:r w:rsidR="00BA207A">
        <w:rPr>
          <w:rFonts w:ascii="Arial" w:hAnsi="Arial" w:cs="Arial"/>
        </w:rPr>
        <w:t>until</w:t>
      </w:r>
      <w:r w:rsidR="00E52CB5">
        <w:rPr>
          <w:rFonts w:ascii="Arial" w:hAnsi="Arial" w:cs="Arial"/>
        </w:rPr>
        <w:t xml:space="preserve"> October 21</w:t>
      </w:r>
      <w:r w:rsidR="00E52CB5" w:rsidRPr="00E52CB5">
        <w:rPr>
          <w:rFonts w:ascii="Arial" w:hAnsi="Arial" w:cs="Arial"/>
          <w:vertAlign w:val="superscript"/>
        </w:rPr>
        <w:t>st</w:t>
      </w:r>
      <w:r w:rsidR="00E52CB5">
        <w:rPr>
          <w:rFonts w:ascii="Arial" w:hAnsi="Arial" w:cs="Arial"/>
        </w:rPr>
        <w:t xml:space="preserve"> </w:t>
      </w:r>
      <w:r w:rsidR="002342E2">
        <w:rPr>
          <w:rFonts w:ascii="Arial" w:hAnsi="Arial" w:cs="Arial"/>
        </w:rPr>
        <w:t>on Tuesdays</w:t>
      </w:r>
      <w:r w:rsidR="007822B3">
        <w:rPr>
          <w:rFonts w:ascii="Arial" w:hAnsi="Arial" w:cs="Arial"/>
        </w:rPr>
        <w:t xml:space="preserve"> </w:t>
      </w:r>
      <w:bookmarkStart w:id="1" w:name="_Hlk208306706"/>
      <w:r w:rsidR="007822B3">
        <w:rPr>
          <w:rFonts w:ascii="Arial" w:hAnsi="Arial" w:cs="Arial"/>
        </w:rPr>
        <w:t>from 1-2:30</w:t>
      </w:r>
      <w:r w:rsidR="00FC3D0F">
        <w:rPr>
          <w:rFonts w:ascii="Arial" w:hAnsi="Arial" w:cs="Arial"/>
        </w:rPr>
        <w:t xml:space="preserve"> </w:t>
      </w:r>
      <w:r w:rsidR="007822B3">
        <w:rPr>
          <w:rFonts w:ascii="Arial" w:hAnsi="Arial" w:cs="Arial"/>
        </w:rPr>
        <w:t>p.m</w:t>
      </w:r>
      <w:bookmarkEnd w:id="1"/>
      <w:r w:rsidR="007822B3">
        <w:rPr>
          <w:rFonts w:ascii="Arial" w:hAnsi="Arial" w:cs="Arial"/>
        </w:rPr>
        <w:t>.</w:t>
      </w:r>
    </w:p>
    <w:p w14:paraId="67BD372A" w14:textId="2D3C0721" w:rsidR="002342E2" w:rsidRDefault="00BA207A" w:rsidP="002342E2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>Holiday Balloon Decorations class</w:t>
      </w:r>
      <w:r w:rsidR="00920D87">
        <w:rPr>
          <w:rFonts w:ascii="Arial" w:hAnsi="Arial" w:cs="Arial"/>
        </w:rPr>
        <w:t xml:space="preserve"> runs</w:t>
      </w:r>
      <w:r>
        <w:rPr>
          <w:rFonts w:ascii="Arial" w:hAnsi="Arial" w:cs="Arial"/>
        </w:rPr>
        <w:t xml:space="preserve"> until October 22nd</w:t>
      </w:r>
      <w:r w:rsidR="00920D87">
        <w:rPr>
          <w:rFonts w:ascii="Arial" w:hAnsi="Arial" w:cs="Arial"/>
        </w:rPr>
        <w:t xml:space="preserve"> on Wednesdays</w:t>
      </w:r>
      <w:r w:rsidR="007822B3" w:rsidRPr="007822B3">
        <w:rPr>
          <w:rFonts w:ascii="Arial" w:hAnsi="Arial" w:cs="Arial"/>
        </w:rPr>
        <w:t xml:space="preserve"> </w:t>
      </w:r>
      <w:r w:rsidR="007822B3">
        <w:rPr>
          <w:rFonts w:ascii="Arial" w:hAnsi="Arial" w:cs="Arial"/>
        </w:rPr>
        <w:t>from 1-2:30</w:t>
      </w:r>
      <w:r w:rsidR="00FC3D0F">
        <w:rPr>
          <w:rFonts w:ascii="Arial" w:hAnsi="Arial" w:cs="Arial"/>
        </w:rPr>
        <w:t xml:space="preserve"> </w:t>
      </w:r>
      <w:r w:rsidR="007822B3">
        <w:rPr>
          <w:rFonts w:ascii="Arial" w:hAnsi="Arial" w:cs="Arial"/>
        </w:rPr>
        <w:t>p.m.</w:t>
      </w:r>
    </w:p>
    <w:p w14:paraId="585611C8" w14:textId="72EA3CD3" w:rsidR="00877904" w:rsidRDefault="00BA207A" w:rsidP="00877904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Coffee and Tea</w:t>
      </w:r>
      <w:r w:rsidR="007822B3">
        <w:rPr>
          <w:rFonts w:ascii="Arial" w:hAnsi="Arial" w:cs="Arial"/>
        </w:rPr>
        <w:t xml:space="preserve"> </w:t>
      </w:r>
      <w:r w:rsidR="00877904">
        <w:rPr>
          <w:rFonts w:ascii="Arial" w:hAnsi="Arial" w:cs="Arial"/>
        </w:rPr>
        <w:t xml:space="preserve">class runs </w:t>
      </w:r>
      <w:r>
        <w:rPr>
          <w:rFonts w:ascii="Arial" w:hAnsi="Arial" w:cs="Arial"/>
        </w:rPr>
        <w:t>until October 23</w:t>
      </w:r>
      <w:r w:rsidRPr="00BA207A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</w:t>
      </w:r>
      <w:r w:rsidR="00877904">
        <w:rPr>
          <w:rFonts w:ascii="Arial" w:hAnsi="Arial" w:cs="Arial"/>
        </w:rPr>
        <w:t>on Thursdays</w:t>
      </w:r>
      <w:r w:rsidR="007822B3">
        <w:rPr>
          <w:rFonts w:ascii="Arial" w:hAnsi="Arial" w:cs="Arial"/>
        </w:rPr>
        <w:t xml:space="preserve"> from 1-2:30</w:t>
      </w:r>
      <w:r w:rsidR="00FC3D0F">
        <w:rPr>
          <w:rFonts w:ascii="Arial" w:hAnsi="Arial" w:cs="Arial"/>
        </w:rPr>
        <w:t xml:space="preserve"> </w:t>
      </w:r>
      <w:r w:rsidR="007822B3">
        <w:rPr>
          <w:rFonts w:ascii="Arial" w:hAnsi="Arial" w:cs="Arial"/>
        </w:rPr>
        <w:t>p.m.</w:t>
      </w:r>
    </w:p>
    <w:p w14:paraId="5FF38778" w14:textId="10D9A6F1" w:rsidR="00BA207A" w:rsidRPr="00877904" w:rsidRDefault="00BA207A" w:rsidP="00877904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Holiday Creations class will be from Monday through Thursday, starting </w:t>
      </w:r>
      <w:r w:rsidR="00FC3D0F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the second week of November from 1:00-2:30</w:t>
      </w:r>
      <w:r w:rsidR="00FC3D0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m.</w:t>
      </w:r>
    </w:p>
    <w:p w14:paraId="70734CA0" w14:textId="217F8F7F" w:rsidR="00A61D33" w:rsidRDefault="00A61D33" w:rsidP="00A61D33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bookmarkStart w:id="2" w:name="_Hlk208306108"/>
      <w:r w:rsidRPr="00A61D33">
        <w:rPr>
          <w:rFonts w:ascii="Arial" w:hAnsi="Arial" w:cs="Arial"/>
        </w:rPr>
        <w:t xml:space="preserve">The </w:t>
      </w:r>
      <w:r w:rsidR="00670815">
        <w:rPr>
          <w:rFonts w:ascii="Arial" w:hAnsi="Arial" w:cs="Arial"/>
        </w:rPr>
        <w:t xml:space="preserve">Hallowwen Spooktacular </w:t>
      </w:r>
      <w:r w:rsidR="005A6110">
        <w:rPr>
          <w:rFonts w:ascii="Arial" w:hAnsi="Arial" w:cs="Arial"/>
        </w:rPr>
        <w:t>D</w:t>
      </w:r>
      <w:r w:rsidR="002E030B">
        <w:rPr>
          <w:rFonts w:ascii="Arial" w:hAnsi="Arial" w:cs="Arial"/>
        </w:rPr>
        <w:t>ance</w:t>
      </w:r>
      <w:r w:rsidRPr="00A61D33">
        <w:rPr>
          <w:rFonts w:ascii="Arial" w:hAnsi="Arial" w:cs="Arial"/>
        </w:rPr>
        <w:t xml:space="preserve"> will take place on </w:t>
      </w:r>
      <w:r w:rsidR="002E030B">
        <w:rPr>
          <w:rFonts w:ascii="Arial" w:hAnsi="Arial" w:cs="Arial"/>
        </w:rPr>
        <w:t xml:space="preserve">Friday, </w:t>
      </w:r>
      <w:r w:rsidR="00670815">
        <w:rPr>
          <w:rFonts w:ascii="Arial" w:hAnsi="Arial" w:cs="Arial"/>
        </w:rPr>
        <w:t>October</w:t>
      </w:r>
      <w:r w:rsidR="002E030B">
        <w:rPr>
          <w:rFonts w:ascii="Arial" w:hAnsi="Arial" w:cs="Arial"/>
        </w:rPr>
        <w:t xml:space="preserve"> 2</w:t>
      </w:r>
      <w:r w:rsidR="00670815">
        <w:rPr>
          <w:rFonts w:ascii="Arial" w:hAnsi="Arial" w:cs="Arial"/>
        </w:rPr>
        <w:t>4</w:t>
      </w:r>
      <w:r w:rsidR="002E030B">
        <w:rPr>
          <w:rFonts w:ascii="Arial" w:hAnsi="Arial" w:cs="Arial"/>
        </w:rPr>
        <w:t>th</w:t>
      </w:r>
      <w:r>
        <w:rPr>
          <w:rFonts w:ascii="Arial" w:hAnsi="Arial" w:cs="Arial"/>
        </w:rPr>
        <w:t xml:space="preserve"> </w:t>
      </w:r>
      <w:r w:rsidRPr="00A61D33">
        <w:rPr>
          <w:rFonts w:ascii="Arial" w:hAnsi="Arial" w:cs="Arial"/>
        </w:rPr>
        <w:t xml:space="preserve">from </w:t>
      </w:r>
      <w:r w:rsidR="00B65CA0">
        <w:rPr>
          <w:rFonts w:ascii="Arial" w:hAnsi="Arial" w:cs="Arial"/>
        </w:rPr>
        <w:t xml:space="preserve">                     </w:t>
      </w:r>
      <w:r w:rsidRPr="00A61D33">
        <w:rPr>
          <w:rFonts w:ascii="Arial" w:hAnsi="Arial" w:cs="Arial"/>
        </w:rPr>
        <w:t>9:00 a.m. – 12:00 p.m. Residents can register</w:t>
      </w:r>
      <w:r w:rsidR="00670815">
        <w:rPr>
          <w:rFonts w:ascii="Arial" w:hAnsi="Arial" w:cs="Arial"/>
        </w:rPr>
        <w:t xml:space="preserve"> for $10</w:t>
      </w:r>
      <w:r w:rsidRPr="00A61D33">
        <w:rPr>
          <w:rFonts w:ascii="Arial" w:hAnsi="Arial" w:cs="Arial"/>
        </w:rPr>
        <w:t xml:space="preserve">, and non-residents can register </w:t>
      </w:r>
      <w:r w:rsidR="00670815">
        <w:rPr>
          <w:rFonts w:ascii="Arial" w:hAnsi="Arial" w:cs="Arial"/>
        </w:rPr>
        <w:t>for $15.</w:t>
      </w:r>
    </w:p>
    <w:bookmarkEnd w:id="2"/>
    <w:p w14:paraId="433B6CB6" w14:textId="751D36D2" w:rsidR="007263C7" w:rsidRDefault="00144984" w:rsidP="00144984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The Military Veteran’s Lunch will be on Monday, November 10</w:t>
      </w:r>
      <w:r w:rsidRPr="00144984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t 11:30</w:t>
      </w:r>
      <w:r w:rsidR="00FC3D0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.m. Veterans are invited to register for a free lunch </w:t>
      </w:r>
      <w:r w:rsidR="00FC3D0F">
        <w:rPr>
          <w:rFonts w:ascii="Arial" w:hAnsi="Arial" w:cs="Arial"/>
        </w:rPr>
        <w:t>from</w:t>
      </w:r>
      <w:r>
        <w:rPr>
          <w:rFonts w:ascii="Arial" w:hAnsi="Arial" w:cs="Arial"/>
        </w:rPr>
        <w:t xml:space="preserve"> Geezers. </w:t>
      </w:r>
    </w:p>
    <w:p w14:paraId="6060D2CE" w14:textId="77777777" w:rsidR="00144984" w:rsidRDefault="00144984" w:rsidP="00144984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The Older Adult’s Thanksgiving Dance is on Friday, November 14</w:t>
      </w:r>
      <w:r w:rsidRPr="00144984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>. Registration for residents is on October 27</w:t>
      </w:r>
      <w:r w:rsidRPr="00144984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for $10, and November 3</w:t>
      </w:r>
      <w:r w:rsidRPr="00144984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for non-residents at $15. </w:t>
      </w:r>
    </w:p>
    <w:p w14:paraId="4FF8E726" w14:textId="3DB1C620" w:rsidR="00144984" w:rsidRPr="007567C9" w:rsidRDefault="00144984" w:rsidP="00144984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Scare Dare is on Friday, October 31</w:t>
      </w:r>
      <w:r w:rsidRPr="00144984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(Halloween) with scar</w:t>
      </w:r>
      <w:r w:rsidR="002C15FD">
        <w:rPr>
          <w:rFonts w:ascii="Arial" w:hAnsi="Arial" w:cs="Arial"/>
        </w:rPr>
        <w:t>e dare events such as odd foods and experiences. It’s a free event from 9:30</w:t>
      </w:r>
      <w:r w:rsidR="00FC3D0F">
        <w:rPr>
          <w:rFonts w:ascii="Arial" w:hAnsi="Arial" w:cs="Arial"/>
        </w:rPr>
        <w:t xml:space="preserve"> </w:t>
      </w:r>
      <w:r w:rsidR="002C15FD">
        <w:rPr>
          <w:rFonts w:ascii="Arial" w:hAnsi="Arial" w:cs="Arial"/>
        </w:rPr>
        <w:t>-</w:t>
      </w:r>
      <w:r w:rsidR="00FC3D0F">
        <w:rPr>
          <w:rFonts w:ascii="Arial" w:hAnsi="Arial" w:cs="Arial"/>
        </w:rPr>
        <w:t xml:space="preserve"> </w:t>
      </w:r>
      <w:r w:rsidR="002C15FD">
        <w:rPr>
          <w:rFonts w:ascii="Arial" w:hAnsi="Arial" w:cs="Arial"/>
        </w:rPr>
        <w:t>11:15</w:t>
      </w:r>
      <w:r w:rsidR="00FC3D0F">
        <w:rPr>
          <w:rFonts w:ascii="Arial" w:hAnsi="Arial" w:cs="Arial"/>
        </w:rPr>
        <w:t xml:space="preserve"> </w:t>
      </w:r>
      <w:r w:rsidR="002C15FD">
        <w:rPr>
          <w:rFonts w:ascii="Arial" w:hAnsi="Arial" w:cs="Arial"/>
        </w:rPr>
        <w:t>a.m. and costumes are encouraged.</w:t>
      </w:r>
      <w:r>
        <w:rPr>
          <w:rFonts w:ascii="Arial" w:hAnsi="Arial" w:cs="Arial"/>
        </w:rPr>
        <w:t xml:space="preserve"> </w:t>
      </w:r>
    </w:p>
    <w:p w14:paraId="6F7BFEF6" w14:textId="77777777" w:rsidR="00E25F07" w:rsidRDefault="000016CE" w:rsidP="00E25F07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  <w:r w:rsidRPr="007567C9">
        <w:rPr>
          <w:rFonts w:ascii="Arial" w:hAnsi="Arial" w:cs="Arial"/>
          <w:u w:val="single"/>
        </w:rPr>
        <w:t>FUTURE AGENDA ITEMS</w:t>
      </w:r>
      <w:r w:rsidRPr="007567C9">
        <w:rPr>
          <w:rFonts w:ascii="Arial" w:hAnsi="Arial" w:cs="Arial"/>
        </w:rPr>
        <w:t xml:space="preserve"> </w:t>
      </w:r>
    </w:p>
    <w:p w14:paraId="5E43385B" w14:textId="08A7C144" w:rsidR="00A61D33" w:rsidRPr="00E25F07" w:rsidRDefault="00E25F07" w:rsidP="00E25F07">
      <w:pPr>
        <w:tabs>
          <w:tab w:val="left" w:pos="360"/>
          <w:tab w:val="left" w:pos="720"/>
          <w:tab w:val="left" w:pos="900"/>
        </w:tabs>
        <w:ind w:left="9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25F07">
        <w:rPr>
          <w:rFonts w:ascii="Arial" w:hAnsi="Arial" w:cs="Arial"/>
        </w:rPr>
        <w:t>None.</w:t>
      </w:r>
    </w:p>
    <w:p w14:paraId="7DF61A88" w14:textId="77777777" w:rsidR="00E25F07" w:rsidRPr="00A61D33" w:rsidRDefault="00E25F07" w:rsidP="00A61D33">
      <w:pPr>
        <w:tabs>
          <w:tab w:val="left" w:pos="360"/>
          <w:tab w:val="left" w:pos="720"/>
          <w:tab w:val="left" w:pos="900"/>
        </w:tabs>
        <w:ind w:left="90"/>
        <w:jc w:val="both"/>
        <w:rPr>
          <w:rFonts w:ascii="Arial" w:hAnsi="Arial" w:cs="Arial"/>
        </w:rPr>
      </w:pPr>
    </w:p>
    <w:p w14:paraId="23954914" w14:textId="53C15ED0" w:rsidR="00993B0D" w:rsidRDefault="00D86146" w:rsidP="00A61D33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  <w:r w:rsidRPr="00A61D33">
        <w:rPr>
          <w:rFonts w:ascii="Arial" w:hAnsi="Arial" w:cs="Arial"/>
          <w:u w:val="single"/>
        </w:rPr>
        <w:t>MEMBER COMMENTS/ANNOUNCEMENTS</w:t>
      </w:r>
      <w:r w:rsidRPr="00A61D33">
        <w:rPr>
          <w:rFonts w:ascii="Arial" w:hAnsi="Arial" w:cs="Arial"/>
        </w:rPr>
        <w:t xml:space="preserve"> </w:t>
      </w:r>
    </w:p>
    <w:p w14:paraId="4F08A0B0" w14:textId="78419D15" w:rsidR="002D0367" w:rsidRDefault="002C15FD" w:rsidP="002C15FD">
      <w:pPr>
        <w:pStyle w:val="ListParagraph"/>
        <w:numPr>
          <w:ilvl w:val="3"/>
          <w:numId w:val="1"/>
        </w:num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loria asked for more available sewing machines for the machine sewing class, or a way to store them for people that bring their own. </w:t>
      </w:r>
    </w:p>
    <w:p w14:paraId="54547A5E" w14:textId="4DBA9786" w:rsidR="002C15FD" w:rsidRDefault="002C15FD" w:rsidP="002C15FD">
      <w:pPr>
        <w:pStyle w:val="ListParagraph"/>
        <w:numPr>
          <w:ilvl w:val="3"/>
          <w:numId w:val="1"/>
        </w:num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iscussion was had on potentially having a costume contest for dances. </w:t>
      </w:r>
    </w:p>
    <w:p w14:paraId="2EE133A4" w14:textId="77777777" w:rsidR="00AE7E50" w:rsidRDefault="00AE7E50" w:rsidP="00AE7E50">
      <w:p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</w:p>
    <w:p w14:paraId="140A42CB" w14:textId="77777777" w:rsidR="00AE7E50" w:rsidRDefault="00AE7E50" w:rsidP="00AE7E50">
      <w:p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</w:p>
    <w:p w14:paraId="03B40629" w14:textId="77777777" w:rsidR="00FC3D0F" w:rsidRDefault="00FC3D0F" w:rsidP="00AE7E50">
      <w:p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</w:p>
    <w:p w14:paraId="6E15C662" w14:textId="77777777" w:rsidR="00AE7E50" w:rsidRDefault="00AE7E50" w:rsidP="00AE7E50">
      <w:p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</w:p>
    <w:p w14:paraId="4BA8E319" w14:textId="77777777" w:rsidR="00AE7E50" w:rsidRDefault="00AE7E50" w:rsidP="00AE7E50">
      <w:p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</w:p>
    <w:p w14:paraId="5C15359A" w14:textId="77777777" w:rsidR="00AE7E50" w:rsidRPr="00AE7E50" w:rsidRDefault="00AE7E50" w:rsidP="00AE7E50">
      <w:p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</w:p>
    <w:p w14:paraId="317ACC9E" w14:textId="7EE50D6D" w:rsidR="002D0367" w:rsidRDefault="002D0367" w:rsidP="00A61D33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  <w:r>
        <w:rPr>
          <w:rFonts w:ascii="Arial" w:hAnsi="Arial" w:cs="Arial"/>
          <w:u w:val="single"/>
        </w:rPr>
        <w:lastRenderedPageBreak/>
        <w:t>ADJOURNMENT</w:t>
      </w:r>
      <w:r>
        <w:rPr>
          <w:rFonts w:ascii="Arial" w:hAnsi="Arial" w:cs="Arial"/>
        </w:rPr>
        <w:t xml:space="preserve"> – CHAIRPERSON JANIE AGUIRRE</w:t>
      </w:r>
    </w:p>
    <w:p w14:paraId="62C8AE0D" w14:textId="434A63E9" w:rsidR="002D0367" w:rsidRPr="002D0367" w:rsidRDefault="002D0367" w:rsidP="002D0367">
      <w:pPr>
        <w:tabs>
          <w:tab w:val="left" w:pos="360"/>
          <w:tab w:val="left" w:pos="720"/>
          <w:tab w:val="left" w:pos="900"/>
        </w:tabs>
        <w:ind w:left="9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2D0367">
        <w:rPr>
          <w:rFonts w:ascii="Arial" w:hAnsi="Arial" w:cs="Arial"/>
        </w:rPr>
        <w:t>Chairperson Janie Aguirre adjourned the meeting at 1</w:t>
      </w:r>
      <w:r w:rsidR="007822B3">
        <w:rPr>
          <w:rFonts w:ascii="Arial" w:hAnsi="Arial" w:cs="Arial"/>
        </w:rPr>
        <w:t>0</w:t>
      </w:r>
      <w:r w:rsidRPr="002D0367">
        <w:rPr>
          <w:rFonts w:ascii="Arial" w:hAnsi="Arial" w:cs="Arial"/>
        </w:rPr>
        <w:t>:</w:t>
      </w:r>
      <w:r w:rsidR="002C15FD">
        <w:rPr>
          <w:rFonts w:ascii="Arial" w:hAnsi="Arial" w:cs="Arial"/>
        </w:rPr>
        <w:t>28</w:t>
      </w:r>
      <w:r w:rsidRPr="002D0367">
        <w:rPr>
          <w:rFonts w:ascii="Arial" w:hAnsi="Arial" w:cs="Arial"/>
        </w:rPr>
        <w:t xml:space="preserve"> a.m</w:t>
      </w:r>
      <w:r w:rsidR="005A6110">
        <w:rPr>
          <w:rFonts w:ascii="Arial" w:hAnsi="Arial" w:cs="Arial"/>
        </w:rPr>
        <w:t>.</w:t>
      </w:r>
    </w:p>
    <w:p w14:paraId="49AD7806" w14:textId="12D2D4F0" w:rsidR="006E0F4E" w:rsidRPr="007567C9" w:rsidRDefault="00A61D33" w:rsidP="002D0367">
      <w:pPr>
        <w:pStyle w:val="ListParagraph"/>
        <w:tabs>
          <w:tab w:val="left" w:pos="360"/>
        </w:tabs>
        <w:spacing w:after="16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2CCC3A0" w14:textId="3921524A" w:rsidR="00967A42" w:rsidRPr="007567C9" w:rsidRDefault="00D86146" w:rsidP="00967A42">
      <w:pPr>
        <w:tabs>
          <w:tab w:val="left" w:pos="720"/>
          <w:tab w:val="left" w:pos="900"/>
          <w:tab w:val="left" w:pos="1800"/>
        </w:tabs>
        <w:spacing w:after="120" w:line="259" w:lineRule="auto"/>
        <w:ind w:left="450"/>
        <w:jc w:val="both"/>
        <w:rPr>
          <w:rFonts w:ascii="Arial" w:hAnsi="Arial" w:cs="Arial"/>
          <w:b/>
          <w:noProof/>
        </w:rPr>
      </w:pPr>
      <w:r w:rsidRPr="007567C9">
        <w:rPr>
          <w:rFonts w:ascii="Arial" w:hAnsi="Arial" w:cs="Arial"/>
          <w:b/>
        </w:rPr>
        <w:t xml:space="preserve">The </w:t>
      </w:r>
      <w:r w:rsidR="00B77381" w:rsidRPr="007567C9">
        <w:rPr>
          <w:rFonts w:ascii="Arial" w:hAnsi="Arial" w:cs="Arial"/>
          <w:b/>
        </w:rPr>
        <w:t xml:space="preserve">Next Meeting of the Senior Advisory Committee will be held </w:t>
      </w:r>
      <w:r w:rsidR="00031693" w:rsidRPr="007567C9">
        <w:rPr>
          <w:rFonts w:ascii="Arial" w:hAnsi="Arial" w:cs="Arial"/>
          <w:b/>
        </w:rPr>
        <w:t>in-person at the Gus Velasco Neighborhood Center</w:t>
      </w:r>
      <w:r w:rsidR="007832B5" w:rsidRPr="007567C9">
        <w:rPr>
          <w:rFonts w:ascii="Arial" w:hAnsi="Arial" w:cs="Arial"/>
          <w:b/>
        </w:rPr>
        <w:t xml:space="preserve"> on </w:t>
      </w:r>
      <w:r w:rsidR="002C15FD">
        <w:rPr>
          <w:rFonts w:ascii="Arial" w:hAnsi="Arial" w:cs="Arial"/>
          <w:b/>
        </w:rPr>
        <w:t>November</w:t>
      </w:r>
      <w:r w:rsidR="00821232">
        <w:rPr>
          <w:rFonts w:ascii="Arial" w:hAnsi="Arial" w:cs="Arial"/>
          <w:b/>
        </w:rPr>
        <w:t xml:space="preserve"> </w:t>
      </w:r>
      <w:r w:rsidR="007822B3">
        <w:rPr>
          <w:rFonts w:ascii="Arial" w:hAnsi="Arial" w:cs="Arial"/>
          <w:b/>
        </w:rPr>
        <w:t>1</w:t>
      </w:r>
      <w:r w:rsidR="00A25951">
        <w:rPr>
          <w:rFonts w:ascii="Arial" w:hAnsi="Arial" w:cs="Arial"/>
          <w:b/>
        </w:rPr>
        <w:t>8</w:t>
      </w:r>
      <w:r w:rsidR="00030DF4" w:rsidRPr="007567C9">
        <w:rPr>
          <w:rFonts w:ascii="Arial" w:hAnsi="Arial" w:cs="Arial"/>
          <w:b/>
        </w:rPr>
        <w:t>,</w:t>
      </w:r>
      <w:r w:rsidR="00AF680B" w:rsidRPr="007567C9">
        <w:rPr>
          <w:rFonts w:ascii="Arial" w:hAnsi="Arial" w:cs="Arial"/>
          <w:b/>
        </w:rPr>
        <w:t xml:space="preserve"> </w:t>
      </w:r>
      <w:r w:rsidR="00AD0DC4" w:rsidRPr="007567C9">
        <w:rPr>
          <w:rFonts w:ascii="Arial" w:hAnsi="Arial" w:cs="Arial"/>
          <w:b/>
          <w:noProof/>
        </w:rPr>
        <w:t>202</w:t>
      </w:r>
      <w:r w:rsidR="00FC6207">
        <w:rPr>
          <w:rFonts w:ascii="Arial" w:hAnsi="Arial" w:cs="Arial"/>
          <w:b/>
          <w:noProof/>
        </w:rPr>
        <w:t>5</w:t>
      </w:r>
      <w:r w:rsidR="00967A42" w:rsidRPr="007567C9">
        <w:rPr>
          <w:rFonts w:ascii="Arial" w:hAnsi="Arial" w:cs="Arial"/>
          <w:b/>
          <w:noProof/>
        </w:rPr>
        <w:t>.</w:t>
      </w:r>
      <w:r w:rsidR="002B72D5" w:rsidRPr="007567C9">
        <w:rPr>
          <w:rFonts w:ascii="Arial" w:hAnsi="Arial" w:cs="Arial"/>
        </w:rPr>
        <w:t xml:space="preserve"> </w:t>
      </w:r>
    </w:p>
    <w:p w14:paraId="64BBF345" w14:textId="0C477533" w:rsidR="008E040E" w:rsidRDefault="00657C47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  <w:r w:rsidRPr="004D2A8F">
        <w:rPr>
          <w:rFonts w:ascii="Arial" w:hAnsi="Arial" w:cs="Arial"/>
          <w:noProof/>
        </w:rPr>
        <w:t xml:space="preserve">   </w:t>
      </w:r>
    </w:p>
    <w:p w14:paraId="3E7E57A6" w14:textId="52C00EAA" w:rsidR="00206666" w:rsidRDefault="00206666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4A83C51" wp14:editId="6D34663C">
            <wp:simplePos x="0" y="0"/>
            <wp:positionH relativeFrom="column">
              <wp:posOffset>3838575</wp:posOffset>
            </wp:positionH>
            <wp:positionV relativeFrom="paragraph">
              <wp:posOffset>157480</wp:posOffset>
            </wp:positionV>
            <wp:extent cx="1990725" cy="485140"/>
            <wp:effectExtent l="0" t="0" r="9525" b="0"/>
            <wp:wrapNone/>
            <wp:docPr id="1476721881" name="Picture 1" descr="Text, le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721881" name="Picture 1" descr="Text, letter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2A8F">
        <w:rPr>
          <w:rFonts w:ascii="Arial" w:hAnsi="Arial" w:cs="Arial"/>
          <w:noProof/>
        </w:rPr>
        <w:drawing>
          <wp:anchor distT="0" distB="0" distL="114300" distR="114300" simplePos="0" relativeHeight="251665408" behindDoc="1" locked="0" layoutInCell="1" allowOverlap="1" wp14:anchorId="6065D77F" wp14:editId="0A8A4452">
            <wp:simplePos x="0" y="0"/>
            <wp:positionH relativeFrom="column">
              <wp:posOffset>400050</wp:posOffset>
            </wp:positionH>
            <wp:positionV relativeFrom="paragraph">
              <wp:posOffset>123825</wp:posOffset>
            </wp:positionV>
            <wp:extent cx="1047750" cy="540385"/>
            <wp:effectExtent l="0" t="0" r="0" b="0"/>
            <wp:wrapTight wrapText="bothSides">
              <wp:wrapPolygon edited="0">
                <wp:start x="0" y="0"/>
                <wp:lineTo x="0" y="19798"/>
                <wp:lineTo x="14531" y="20559"/>
                <wp:lineTo x="21207" y="20559"/>
                <wp:lineTo x="21207" y="761"/>
                <wp:lineTo x="7462" y="0"/>
                <wp:lineTo x="0" y="0"/>
              </wp:wrapPolygon>
            </wp:wrapTight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732AD" w14:textId="19536FB7" w:rsidR="00206666" w:rsidRPr="004D2A8F" w:rsidRDefault="00206666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</w:p>
    <w:p w14:paraId="4A915991" w14:textId="710F70BF" w:rsidR="00DC1F8D" w:rsidRPr="004D2A8F" w:rsidRDefault="00DC1F8D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  <w:r w:rsidRPr="004D2A8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F679D" wp14:editId="25322C62">
                <wp:simplePos x="0" y="0"/>
                <wp:positionH relativeFrom="margin">
                  <wp:posOffset>3578448</wp:posOffset>
                </wp:positionH>
                <wp:positionV relativeFrom="paragraph">
                  <wp:posOffset>137160</wp:posOffset>
                </wp:positionV>
                <wp:extent cx="2808515" cy="223"/>
                <wp:effectExtent l="0" t="0" r="3048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08515" cy="22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D3F881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81.75pt,10.8pt" to="502.9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8E040E" w:rsidRPr="004D2A8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9BAE40" wp14:editId="6D5A34CC">
                <wp:simplePos x="0" y="0"/>
                <wp:positionH relativeFrom="column">
                  <wp:posOffset>-81280</wp:posOffset>
                </wp:positionH>
                <wp:positionV relativeFrom="paragraph">
                  <wp:posOffset>138430</wp:posOffset>
                </wp:positionV>
                <wp:extent cx="2101932" cy="0"/>
                <wp:effectExtent l="0" t="0" r="317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193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E4107B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0.9pt" to="159.1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</w:p>
    <w:p w14:paraId="3AECF57F" w14:textId="76EF3B3A" w:rsidR="00A0332A" w:rsidRPr="004D2A8F" w:rsidRDefault="00E534F7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  <w:r w:rsidRPr="004D2A8F">
        <w:rPr>
          <w:rFonts w:ascii="Arial" w:hAnsi="Arial" w:cs="Arial"/>
        </w:rPr>
        <w:t>Jose Carrillo</w:t>
      </w:r>
      <w:r w:rsidR="00D86146" w:rsidRPr="004D2A8F">
        <w:rPr>
          <w:rFonts w:ascii="Arial" w:hAnsi="Arial" w:cs="Arial"/>
        </w:rPr>
        <w:t>,</w:t>
      </w:r>
      <w:r w:rsidR="0009094E" w:rsidRPr="004D2A8F">
        <w:rPr>
          <w:rFonts w:ascii="Arial" w:hAnsi="Arial" w:cs="Arial"/>
        </w:rPr>
        <w:t xml:space="preserve"> Executive </w:t>
      </w:r>
      <w:r w:rsidR="008E36FF" w:rsidRPr="004D2A8F">
        <w:rPr>
          <w:rFonts w:ascii="Arial" w:hAnsi="Arial" w:cs="Arial"/>
        </w:rPr>
        <w:t>Secretary</w:t>
      </w:r>
      <w:r w:rsidR="00F660E6">
        <w:rPr>
          <w:rFonts w:ascii="Arial" w:hAnsi="Arial" w:cs="Arial"/>
        </w:rPr>
        <w:tab/>
      </w:r>
      <w:r w:rsidR="00F660E6">
        <w:rPr>
          <w:rFonts w:ascii="Arial" w:hAnsi="Arial" w:cs="Arial"/>
        </w:rPr>
        <w:tab/>
        <w:t xml:space="preserve">      </w:t>
      </w:r>
      <w:r w:rsidR="00FF0893">
        <w:rPr>
          <w:rFonts w:ascii="Arial" w:hAnsi="Arial" w:cs="Arial"/>
        </w:rPr>
        <w:t>Noah Jimenez</w:t>
      </w:r>
      <w:r w:rsidR="00DC1F8D" w:rsidRPr="004D2A8F">
        <w:rPr>
          <w:rFonts w:ascii="Arial" w:hAnsi="Arial" w:cs="Arial"/>
        </w:rPr>
        <w:t>, Administrative Assistant II</w:t>
      </w:r>
    </w:p>
    <w:sectPr w:rsidR="00A0332A" w:rsidRPr="004D2A8F" w:rsidSect="00010914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008" w:right="1080" w:bottom="1008" w:left="108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201EC" w14:textId="77777777" w:rsidR="00526A2A" w:rsidRDefault="00526A2A">
      <w:r>
        <w:separator/>
      </w:r>
    </w:p>
  </w:endnote>
  <w:endnote w:type="continuationSeparator" w:id="0">
    <w:p w14:paraId="095397E8" w14:textId="77777777" w:rsidR="00526A2A" w:rsidRDefault="00526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3987524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361EC2CA" w14:textId="354BCFBD" w:rsidR="0016674A" w:rsidRPr="00AD482F" w:rsidRDefault="0016674A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AD482F">
          <w:rPr>
            <w:rFonts w:ascii="Arial" w:hAnsi="Arial" w:cs="Arial"/>
            <w:sz w:val="20"/>
            <w:szCs w:val="20"/>
          </w:rPr>
          <w:fldChar w:fldCharType="begin"/>
        </w:r>
        <w:r w:rsidRPr="00AD482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D482F">
          <w:rPr>
            <w:rFonts w:ascii="Arial" w:hAnsi="Arial" w:cs="Arial"/>
            <w:sz w:val="20"/>
            <w:szCs w:val="20"/>
          </w:rPr>
          <w:fldChar w:fldCharType="separate"/>
        </w:r>
        <w:r w:rsidR="00A654F5">
          <w:rPr>
            <w:rFonts w:ascii="Arial" w:hAnsi="Arial" w:cs="Arial"/>
            <w:noProof/>
            <w:sz w:val="20"/>
            <w:szCs w:val="20"/>
          </w:rPr>
          <w:t>3</w:t>
        </w:r>
        <w:r w:rsidRPr="00AD482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5238AFC" w14:textId="77777777" w:rsidR="0016674A" w:rsidRDefault="001667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7771750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254A7D20" w14:textId="21CDD4E1" w:rsidR="0016674A" w:rsidRPr="004C3D71" w:rsidRDefault="0016674A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C3D71">
          <w:rPr>
            <w:rFonts w:ascii="Arial" w:hAnsi="Arial" w:cs="Arial"/>
            <w:sz w:val="20"/>
            <w:szCs w:val="20"/>
          </w:rPr>
          <w:fldChar w:fldCharType="begin"/>
        </w:r>
        <w:r w:rsidRPr="004C3D71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C3D71">
          <w:rPr>
            <w:rFonts w:ascii="Arial" w:hAnsi="Arial" w:cs="Arial"/>
            <w:sz w:val="20"/>
            <w:szCs w:val="20"/>
          </w:rPr>
          <w:fldChar w:fldCharType="separate"/>
        </w:r>
        <w:r w:rsidR="00A654F5">
          <w:rPr>
            <w:rFonts w:ascii="Arial" w:hAnsi="Arial" w:cs="Arial"/>
            <w:noProof/>
            <w:sz w:val="20"/>
            <w:szCs w:val="20"/>
          </w:rPr>
          <w:t>1</w:t>
        </w:r>
        <w:r w:rsidRPr="004C3D71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5AF028D" w14:textId="77777777" w:rsidR="0016674A" w:rsidRDefault="001667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514C17" w14:textId="77777777" w:rsidR="00526A2A" w:rsidRDefault="00526A2A">
      <w:r>
        <w:separator/>
      </w:r>
    </w:p>
  </w:footnote>
  <w:footnote w:type="continuationSeparator" w:id="0">
    <w:p w14:paraId="603023BB" w14:textId="77777777" w:rsidR="00526A2A" w:rsidRDefault="00526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9E3F8" w14:textId="77777777" w:rsidR="0016674A" w:rsidRDefault="0016674A" w:rsidP="00B7738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B5868" w14:textId="77777777" w:rsidR="0016674A" w:rsidRDefault="0016674A" w:rsidP="004C3D71">
    <w:pPr>
      <w:pStyle w:val="Header"/>
      <w:jc w:val="center"/>
    </w:pPr>
    <w:r>
      <w:rPr>
        <w:noProof/>
      </w:rPr>
      <w:drawing>
        <wp:inline distT="0" distB="0" distL="0" distR="0" wp14:anchorId="1994ABB0" wp14:editId="778B3B2D">
          <wp:extent cx="1837249" cy="65273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ity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0305" cy="6715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402D1"/>
    <w:multiLevelType w:val="hybridMultilevel"/>
    <w:tmpl w:val="7060A3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E90CB4"/>
    <w:multiLevelType w:val="hybridMultilevel"/>
    <w:tmpl w:val="6AE699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05AEC"/>
    <w:multiLevelType w:val="hybridMultilevel"/>
    <w:tmpl w:val="A1F4B2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DF0155"/>
    <w:multiLevelType w:val="hybridMultilevel"/>
    <w:tmpl w:val="AEF0C2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8D697B"/>
    <w:multiLevelType w:val="hybridMultilevel"/>
    <w:tmpl w:val="61743A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804D9"/>
    <w:multiLevelType w:val="hybridMultilevel"/>
    <w:tmpl w:val="140A0142"/>
    <w:lvl w:ilvl="0" w:tplc="28162696">
      <w:start w:val="1"/>
      <w:numFmt w:val="lowerLetter"/>
      <w:lvlText w:val="%1."/>
      <w:lvlJc w:val="left"/>
      <w:pPr>
        <w:ind w:left="150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2220" w:hanging="360"/>
      </w:p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22472E28"/>
    <w:multiLevelType w:val="hybridMultilevel"/>
    <w:tmpl w:val="D64A71F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7" w15:restartNumberingAfterBreak="0">
    <w:nsid w:val="22750AEC"/>
    <w:multiLevelType w:val="hybridMultilevel"/>
    <w:tmpl w:val="6A2A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B4D36"/>
    <w:multiLevelType w:val="hybridMultilevel"/>
    <w:tmpl w:val="77F0C6D8"/>
    <w:lvl w:ilvl="0" w:tplc="D1EAA5C4">
      <w:start w:val="9"/>
      <w:numFmt w:val="decimal"/>
      <w:lvlText w:val="%1."/>
      <w:lvlJc w:val="left"/>
      <w:pPr>
        <w:ind w:left="45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3D24E71"/>
    <w:multiLevelType w:val="hybridMultilevel"/>
    <w:tmpl w:val="9DBA9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B39A9"/>
    <w:multiLevelType w:val="hybridMultilevel"/>
    <w:tmpl w:val="87207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B941D1"/>
    <w:multiLevelType w:val="hybridMultilevel"/>
    <w:tmpl w:val="63E6FE8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9E016A"/>
    <w:multiLevelType w:val="hybridMultilevel"/>
    <w:tmpl w:val="B60ED8E8"/>
    <w:lvl w:ilvl="0" w:tplc="F8FA51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D07AEB"/>
    <w:multiLevelType w:val="hybridMultilevel"/>
    <w:tmpl w:val="2B967FB4"/>
    <w:lvl w:ilvl="0" w:tplc="D81E8176">
      <w:start w:val="1"/>
      <w:numFmt w:val="lowerRoman"/>
      <w:lvlText w:val="%1."/>
      <w:lvlJc w:val="left"/>
      <w:pPr>
        <w:ind w:left="14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4" w15:restartNumberingAfterBreak="0">
    <w:nsid w:val="4022142F"/>
    <w:multiLevelType w:val="hybridMultilevel"/>
    <w:tmpl w:val="02D0396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186CDB"/>
    <w:multiLevelType w:val="hybridMultilevel"/>
    <w:tmpl w:val="BF3AC5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3683AE6"/>
    <w:multiLevelType w:val="hybridMultilevel"/>
    <w:tmpl w:val="E8BE50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A4C5F"/>
    <w:multiLevelType w:val="hybridMultilevel"/>
    <w:tmpl w:val="2B8E600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8" w15:restartNumberingAfterBreak="0">
    <w:nsid w:val="494B7733"/>
    <w:multiLevelType w:val="hybridMultilevel"/>
    <w:tmpl w:val="445A89E4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49A0412A"/>
    <w:multiLevelType w:val="hybridMultilevel"/>
    <w:tmpl w:val="43BAC9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0724DB"/>
    <w:multiLevelType w:val="hybridMultilevel"/>
    <w:tmpl w:val="22C8CCC2"/>
    <w:lvl w:ilvl="0" w:tplc="28162696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E40E7"/>
    <w:multiLevelType w:val="hybridMultilevel"/>
    <w:tmpl w:val="6146367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A84AA5"/>
    <w:multiLevelType w:val="hybridMultilevel"/>
    <w:tmpl w:val="E1287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9763F"/>
    <w:multiLevelType w:val="hybridMultilevel"/>
    <w:tmpl w:val="46EC6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86B6D"/>
    <w:multiLevelType w:val="hybridMultilevel"/>
    <w:tmpl w:val="DF52D67E"/>
    <w:lvl w:ilvl="0" w:tplc="04090019">
      <w:start w:val="1"/>
      <w:numFmt w:val="lowerLetter"/>
      <w:lvlText w:val="%1."/>
      <w:lvlJc w:val="left"/>
      <w:pPr>
        <w:ind w:left="1208" w:hanging="360"/>
      </w:pPr>
    </w:lvl>
    <w:lvl w:ilvl="1" w:tplc="04090019" w:tentative="1">
      <w:start w:val="1"/>
      <w:numFmt w:val="lowerLetter"/>
      <w:lvlText w:val="%2."/>
      <w:lvlJc w:val="left"/>
      <w:pPr>
        <w:ind w:left="1928" w:hanging="360"/>
      </w:pPr>
    </w:lvl>
    <w:lvl w:ilvl="2" w:tplc="0409001B" w:tentative="1">
      <w:start w:val="1"/>
      <w:numFmt w:val="lowerRoman"/>
      <w:lvlText w:val="%3."/>
      <w:lvlJc w:val="right"/>
      <w:pPr>
        <w:ind w:left="2648" w:hanging="180"/>
      </w:pPr>
    </w:lvl>
    <w:lvl w:ilvl="3" w:tplc="0409000F" w:tentative="1">
      <w:start w:val="1"/>
      <w:numFmt w:val="decimal"/>
      <w:lvlText w:val="%4."/>
      <w:lvlJc w:val="left"/>
      <w:pPr>
        <w:ind w:left="3368" w:hanging="360"/>
      </w:pPr>
    </w:lvl>
    <w:lvl w:ilvl="4" w:tplc="04090019" w:tentative="1">
      <w:start w:val="1"/>
      <w:numFmt w:val="lowerLetter"/>
      <w:lvlText w:val="%5."/>
      <w:lvlJc w:val="left"/>
      <w:pPr>
        <w:ind w:left="4088" w:hanging="360"/>
      </w:pPr>
    </w:lvl>
    <w:lvl w:ilvl="5" w:tplc="0409001B" w:tentative="1">
      <w:start w:val="1"/>
      <w:numFmt w:val="lowerRoman"/>
      <w:lvlText w:val="%6."/>
      <w:lvlJc w:val="right"/>
      <w:pPr>
        <w:ind w:left="4808" w:hanging="180"/>
      </w:pPr>
    </w:lvl>
    <w:lvl w:ilvl="6" w:tplc="0409000F" w:tentative="1">
      <w:start w:val="1"/>
      <w:numFmt w:val="decimal"/>
      <w:lvlText w:val="%7."/>
      <w:lvlJc w:val="left"/>
      <w:pPr>
        <w:ind w:left="5528" w:hanging="360"/>
      </w:pPr>
    </w:lvl>
    <w:lvl w:ilvl="7" w:tplc="04090019" w:tentative="1">
      <w:start w:val="1"/>
      <w:numFmt w:val="lowerLetter"/>
      <w:lvlText w:val="%8."/>
      <w:lvlJc w:val="left"/>
      <w:pPr>
        <w:ind w:left="6248" w:hanging="360"/>
      </w:pPr>
    </w:lvl>
    <w:lvl w:ilvl="8" w:tplc="0409001B" w:tentative="1">
      <w:start w:val="1"/>
      <w:numFmt w:val="lowerRoman"/>
      <w:lvlText w:val="%9."/>
      <w:lvlJc w:val="right"/>
      <w:pPr>
        <w:ind w:left="6968" w:hanging="180"/>
      </w:pPr>
    </w:lvl>
  </w:abstractNum>
  <w:abstractNum w:abstractNumId="25" w15:restartNumberingAfterBreak="0">
    <w:nsid w:val="51DD4C8D"/>
    <w:multiLevelType w:val="hybridMultilevel"/>
    <w:tmpl w:val="F90A86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678C2621"/>
    <w:multiLevelType w:val="hybridMultilevel"/>
    <w:tmpl w:val="042436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252552"/>
    <w:multiLevelType w:val="hybridMultilevel"/>
    <w:tmpl w:val="ECEE28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BE6D75"/>
    <w:multiLevelType w:val="hybridMultilevel"/>
    <w:tmpl w:val="C6CC3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FB40D4"/>
    <w:multiLevelType w:val="hybridMultilevel"/>
    <w:tmpl w:val="39A62516"/>
    <w:lvl w:ilvl="0" w:tplc="28162696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3C5598"/>
    <w:multiLevelType w:val="hybridMultilevel"/>
    <w:tmpl w:val="302EDA0E"/>
    <w:lvl w:ilvl="0" w:tplc="2DFECD0E">
      <w:start w:val="1"/>
      <w:numFmt w:val="decimal"/>
      <w:lvlText w:val="%1."/>
      <w:lvlJc w:val="left"/>
      <w:pPr>
        <w:ind w:left="810" w:hanging="720"/>
      </w:pPr>
      <w:rPr>
        <w:rFonts w:hint="default"/>
        <w:color w:val="000000" w:themeColor="text1"/>
        <w:sz w:val="24"/>
        <w:szCs w:val="24"/>
      </w:rPr>
    </w:lvl>
    <w:lvl w:ilvl="1" w:tplc="E2406816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2" w:tplc="9DB8210C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C6DEDDB8">
      <w:start w:val="1"/>
      <w:numFmt w:val="lowerLetter"/>
      <w:lvlText w:val="%4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4" w:tplc="9550C8E8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F2565AE4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50DEA4F4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9A9AA0C4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19E8448E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31" w15:restartNumberingAfterBreak="0">
    <w:nsid w:val="6F0D241C"/>
    <w:multiLevelType w:val="hybridMultilevel"/>
    <w:tmpl w:val="EA50BC1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EE6043"/>
    <w:multiLevelType w:val="hybridMultilevel"/>
    <w:tmpl w:val="345AC58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3" w15:restartNumberingAfterBreak="0">
    <w:nsid w:val="764F1143"/>
    <w:multiLevelType w:val="hybridMultilevel"/>
    <w:tmpl w:val="D8745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DB11BF"/>
    <w:multiLevelType w:val="hybridMultilevel"/>
    <w:tmpl w:val="0230258A"/>
    <w:lvl w:ilvl="0" w:tplc="28162696">
      <w:start w:val="1"/>
      <w:numFmt w:val="lowerLetter"/>
      <w:lvlText w:val="%1.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7D8730E"/>
    <w:multiLevelType w:val="hybridMultilevel"/>
    <w:tmpl w:val="80EA383C"/>
    <w:lvl w:ilvl="0" w:tplc="FA4E06EA">
      <w:start w:val="8"/>
      <w:numFmt w:val="decimal"/>
      <w:lvlText w:val="%1."/>
      <w:lvlJc w:val="left"/>
      <w:pPr>
        <w:ind w:left="45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6" w15:restartNumberingAfterBreak="0">
    <w:nsid w:val="7B1944E1"/>
    <w:multiLevelType w:val="hybridMultilevel"/>
    <w:tmpl w:val="3A5C4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DE0BF1"/>
    <w:multiLevelType w:val="hybridMultilevel"/>
    <w:tmpl w:val="1264F626"/>
    <w:lvl w:ilvl="0" w:tplc="46FCC794">
      <w:start w:val="1"/>
      <w:numFmt w:val="lowerLetter"/>
      <w:lvlText w:val="%1."/>
      <w:lvlJc w:val="left"/>
      <w:pPr>
        <w:ind w:left="735" w:hanging="405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num w:numId="1" w16cid:durableId="1868055324">
    <w:abstractNumId w:val="30"/>
  </w:num>
  <w:num w:numId="2" w16cid:durableId="1716345340">
    <w:abstractNumId w:val="4"/>
  </w:num>
  <w:num w:numId="3" w16cid:durableId="222065586">
    <w:abstractNumId w:val="29"/>
  </w:num>
  <w:num w:numId="4" w16cid:durableId="2105808062">
    <w:abstractNumId w:val="15"/>
  </w:num>
  <w:num w:numId="5" w16cid:durableId="1978879388">
    <w:abstractNumId w:val="37"/>
  </w:num>
  <w:num w:numId="6" w16cid:durableId="960844748">
    <w:abstractNumId w:val="0"/>
  </w:num>
  <w:num w:numId="7" w16cid:durableId="588736573">
    <w:abstractNumId w:val="7"/>
  </w:num>
  <w:num w:numId="8" w16cid:durableId="440495550">
    <w:abstractNumId w:val="5"/>
  </w:num>
  <w:num w:numId="9" w16cid:durableId="1855921759">
    <w:abstractNumId w:val="20"/>
  </w:num>
  <w:num w:numId="10" w16cid:durableId="211550284">
    <w:abstractNumId w:val="34"/>
  </w:num>
  <w:num w:numId="11" w16cid:durableId="408232426">
    <w:abstractNumId w:val="13"/>
  </w:num>
  <w:num w:numId="12" w16cid:durableId="820780403">
    <w:abstractNumId w:val="24"/>
  </w:num>
  <w:num w:numId="13" w16cid:durableId="1040477960">
    <w:abstractNumId w:val="14"/>
  </w:num>
  <w:num w:numId="14" w16cid:durableId="1741370365">
    <w:abstractNumId w:val="2"/>
  </w:num>
  <w:num w:numId="15" w16cid:durableId="955789296">
    <w:abstractNumId w:val="3"/>
  </w:num>
  <w:num w:numId="16" w16cid:durableId="635455658">
    <w:abstractNumId w:val="10"/>
  </w:num>
  <w:num w:numId="17" w16cid:durableId="1654986964">
    <w:abstractNumId w:val="18"/>
  </w:num>
  <w:num w:numId="18" w16cid:durableId="1609003268">
    <w:abstractNumId w:val="33"/>
  </w:num>
  <w:num w:numId="19" w16cid:durableId="2007390809">
    <w:abstractNumId w:val="6"/>
  </w:num>
  <w:num w:numId="20" w16cid:durableId="747195851">
    <w:abstractNumId w:val="36"/>
  </w:num>
  <w:num w:numId="21" w16cid:durableId="1090586639">
    <w:abstractNumId w:val="28"/>
  </w:num>
  <w:num w:numId="22" w16cid:durableId="389689539">
    <w:abstractNumId w:val="25"/>
  </w:num>
  <w:num w:numId="23" w16cid:durableId="70004439">
    <w:abstractNumId w:val="8"/>
  </w:num>
  <w:num w:numId="24" w16cid:durableId="898513424">
    <w:abstractNumId w:val="21"/>
  </w:num>
  <w:num w:numId="25" w16cid:durableId="388263510">
    <w:abstractNumId w:val="9"/>
  </w:num>
  <w:num w:numId="26" w16cid:durableId="997228358">
    <w:abstractNumId w:val="35"/>
  </w:num>
  <w:num w:numId="27" w16cid:durableId="242446731">
    <w:abstractNumId w:val="19"/>
  </w:num>
  <w:num w:numId="28" w16cid:durableId="224684388">
    <w:abstractNumId w:val="26"/>
  </w:num>
  <w:num w:numId="29" w16cid:durableId="914555071">
    <w:abstractNumId w:val="32"/>
  </w:num>
  <w:num w:numId="30" w16cid:durableId="1329363347">
    <w:abstractNumId w:val="22"/>
  </w:num>
  <w:num w:numId="31" w16cid:durableId="1312177088">
    <w:abstractNumId w:val="16"/>
  </w:num>
  <w:num w:numId="32" w16cid:durableId="994603893">
    <w:abstractNumId w:val="1"/>
  </w:num>
  <w:num w:numId="33" w16cid:durableId="938878499">
    <w:abstractNumId w:val="12"/>
  </w:num>
  <w:num w:numId="34" w16cid:durableId="1020929477">
    <w:abstractNumId w:val="17"/>
  </w:num>
  <w:num w:numId="35" w16cid:durableId="702096069">
    <w:abstractNumId w:val="11"/>
  </w:num>
  <w:num w:numId="36" w16cid:durableId="660237072">
    <w:abstractNumId w:val="31"/>
  </w:num>
  <w:num w:numId="37" w16cid:durableId="1635330117">
    <w:abstractNumId w:val="27"/>
  </w:num>
  <w:num w:numId="38" w16cid:durableId="568269557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MrMwNTE3MTQ0tDRR0lEKTi0uzszPAykwsqgFAF+Up8ctAAAA"/>
  </w:docVars>
  <w:rsids>
    <w:rsidRoot w:val="009662BF"/>
    <w:rsid w:val="00001011"/>
    <w:rsid w:val="000010DD"/>
    <w:rsid w:val="00001501"/>
    <w:rsid w:val="000016CE"/>
    <w:rsid w:val="00001E16"/>
    <w:rsid w:val="00001FAE"/>
    <w:rsid w:val="00002A13"/>
    <w:rsid w:val="00003219"/>
    <w:rsid w:val="000033A3"/>
    <w:rsid w:val="00003E8F"/>
    <w:rsid w:val="000044E0"/>
    <w:rsid w:val="00004506"/>
    <w:rsid w:val="0000591D"/>
    <w:rsid w:val="000061EA"/>
    <w:rsid w:val="00006C2D"/>
    <w:rsid w:val="00010914"/>
    <w:rsid w:val="000114D5"/>
    <w:rsid w:val="00011842"/>
    <w:rsid w:val="00011847"/>
    <w:rsid w:val="000121DA"/>
    <w:rsid w:val="0001298F"/>
    <w:rsid w:val="00012D51"/>
    <w:rsid w:val="000135C8"/>
    <w:rsid w:val="00013CEF"/>
    <w:rsid w:val="00014A6B"/>
    <w:rsid w:val="00016169"/>
    <w:rsid w:val="000177ED"/>
    <w:rsid w:val="00020579"/>
    <w:rsid w:val="00020FBA"/>
    <w:rsid w:val="000218DE"/>
    <w:rsid w:val="00021A59"/>
    <w:rsid w:val="00021F39"/>
    <w:rsid w:val="000224CB"/>
    <w:rsid w:val="00023DA6"/>
    <w:rsid w:val="000244A5"/>
    <w:rsid w:val="000260D4"/>
    <w:rsid w:val="000261D2"/>
    <w:rsid w:val="00026401"/>
    <w:rsid w:val="00026EE0"/>
    <w:rsid w:val="00027553"/>
    <w:rsid w:val="000300A2"/>
    <w:rsid w:val="00030B26"/>
    <w:rsid w:val="00030DF4"/>
    <w:rsid w:val="00031693"/>
    <w:rsid w:val="00031D57"/>
    <w:rsid w:val="0003277A"/>
    <w:rsid w:val="00032C43"/>
    <w:rsid w:val="000331A3"/>
    <w:rsid w:val="00034F04"/>
    <w:rsid w:val="00036891"/>
    <w:rsid w:val="00036AEB"/>
    <w:rsid w:val="00036F86"/>
    <w:rsid w:val="000404EE"/>
    <w:rsid w:val="00040CFE"/>
    <w:rsid w:val="000415CA"/>
    <w:rsid w:val="00043B23"/>
    <w:rsid w:val="00044458"/>
    <w:rsid w:val="0004462B"/>
    <w:rsid w:val="00045218"/>
    <w:rsid w:val="00045C1E"/>
    <w:rsid w:val="00046587"/>
    <w:rsid w:val="0004706D"/>
    <w:rsid w:val="00047422"/>
    <w:rsid w:val="00047A4C"/>
    <w:rsid w:val="00052323"/>
    <w:rsid w:val="00052D1C"/>
    <w:rsid w:val="000564C7"/>
    <w:rsid w:val="00056623"/>
    <w:rsid w:val="00056670"/>
    <w:rsid w:val="0005699C"/>
    <w:rsid w:val="0005717B"/>
    <w:rsid w:val="0006030F"/>
    <w:rsid w:val="00061A4A"/>
    <w:rsid w:val="00061EF0"/>
    <w:rsid w:val="00062191"/>
    <w:rsid w:val="00062B28"/>
    <w:rsid w:val="0006342A"/>
    <w:rsid w:val="00063A62"/>
    <w:rsid w:val="00063C52"/>
    <w:rsid w:val="00064747"/>
    <w:rsid w:val="00064EFF"/>
    <w:rsid w:val="00065CFB"/>
    <w:rsid w:val="000660FF"/>
    <w:rsid w:val="00066D9D"/>
    <w:rsid w:val="000706CE"/>
    <w:rsid w:val="0007074E"/>
    <w:rsid w:val="0007140F"/>
    <w:rsid w:val="0007144C"/>
    <w:rsid w:val="00072010"/>
    <w:rsid w:val="0007286A"/>
    <w:rsid w:val="00075E25"/>
    <w:rsid w:val="00077370"/>
    <w:rsid w:val="0007741A"/>
    <w:rsid w:val="00077DD3"/>
    <w:rsid w:val="0008036C"/>
    <w:rsid w:val="00080594"/>
    <w:rsid w:val="000805FC"/>
    <w:rsid w:val="00080AEA"/>
    <w:rsid w:val="00082C2B"/>
    <w:rsid w:val="00083278"/>
    <w:rsid w:val="00084A3A"/>
    <w:rsid w:val="00084AF1"/>
    <w:rsid w:val="00084C9A"/>
    <w:rsid w:val="00085C10"/>
    <w:rsid w:val="00087225"/>
    <w:rsid w:val="00087A8B"/>
    <w:rsid w:val="0009094E"/>
    <w:rsid w:val="00090BE8"/>
    <w:rsid w:val="00091F8A"/>
    <w:rsid w:val="00092C41"/>
    <w:rsid w:val="00092CC6"/>
    <w:rsid w:val="00093768"/>
    <w:rsid w:val="00093B0F"/>
    <w:rsid w:val="000946DF"/>
    <w:rsid w:val="00094981"/>
    <w:rsid w:val="00094DE1"/>
    <w:rsid w:val="0009516E"/>
    <w:rsid w:val="00095741"/>
    <w:rsid w:val="00095AA5"/>
    <w:rsid w:val="00095AC0"/>
    <w:rsid w:val="00095C15"/>
    <w:rsid w:val="00096DE0"/>
    <w:rsid w:val="00096F9A"/>
    <w:rsid w:val="00097F07"/>
    <w:rsid w:val="000A0890"/>
    <w:rsid w:val="000A0D33"/>
    <w:rsid w:val="000A1AD5"/>
    <w:rsid w:val="000A2B10"/>
    <w:rsid w:val="000A5A53"/>
    <w:rsid w:val="000A6483"/>
    <w:rsid w:val="000A6E5C"/>
    <w:rsid w:val="000A75B1"/>
    <w:rsid w:val="000A7F6E"/>
    <w:rsid w:val="000B003D"/>
    <w:rsid w:val="000B0963"/>
    <w:rsid w:val="000B2CE2"/>
    <w:rsid w:val="000B52D2"/>
    <w:rsid w:val="000B5B81"/>
    <w:rsid w:val="000B5C57"/>
    <w:rsid w:val="000B6B72"/>
    <w:rsid w:val="000B6C9A"/>
    <w:rsid w:val="000B7272"/>
    <w:rsid w:val="000C0296"/>
    <w:rsid w:val="000C07B7"/>
    <w:rsid w:val="000C0CDB"/>
    <w:rsid w:val="000C11F5"/>
    <w:rsid w:val="000C13C1"/>
    <w:rsid w:val="000C149B"/>
    <w:rsid w:val="000C3879"/>
    <w:rsid w:val="000C5D69"/>
    <w:rsid w:val="000C6152"/>
    <w:rsid w:val="000C6526"/>
    <w:rsid w:val="000D0385"/>
    <w:rsid w:val="000D0907"/>
    <w:rsid w:val="000D206A"/>
    <w:rsid w:val="000D28A9"/>
    <w:rsid w:val="000D28EC"/>
    <w:rsid w:val="000D3B10"/>
    <w:rsid w:val="000D3EE1"/>
    <w:rsid w:val="000D4557"/>
    <w:rsid w:val="000D45D9"/>
    <w:rsid w:val="000D540E"/>
    <w:rsid w:val="000D5594"/>
    <w:rsid w:val="000D6AEF"/>
    <w:rsid w:val="000D7792"/>
    <w:rsid w:val="000D7F07"/>
    <w:rsid w:val="000E0C01"/>
    <w:rsid w:val="000E1159"/>
    <w:rsid w:val="000E12FF"/>
    <w:rsid w:val="000E154E"/>
    <w:rsid w:val="000E1A3D"/>
    <w:rsid w:val="000E3130"/>
    <w:rsid w:val="000E41ED"/>
    <w:rsid w:val="000E5948"/>
    <w:rsid w:val="000E5982"/>
    <w:rsid w:val="000E6AB6"/>
    <w:rsid w:val="000E6E54"/>
    <w:rsid w:val="000E71A7"/>
    <w:rsid w:val="000F07FC"/>
    <w:rsid w:val="000F1CB3"/>
    <w:rsid w:val="000F201B"/>
    <w:rsid w:val="000F3A51"/>
    <w:rsid w:val="000F422F"/>
    <w:rsid w:val="000F6379"/>
    <w:rsid w:val="000F77DC"/>
    <w:rsid w:val="001001AC"/>
    <w:rsid w:val="001004F8"/>
    <w:rsid w:val="00101544"/>
    <w:rsid w:val="0010179E"/>
    <w:rsid w:val="00102137"/>
    <w:rsid w:val="00102408"/>
    <w:rsid w:val="00102CBB"/>
    <w:rsid w:val="00104E9C"/>
    <w:rsid w:val="0010572C"/>
    <w:rsid w:val="00107159"/>
    <w:rsid w:val="00107AD4"/>
    <w:rsid w:val="00110D8A"/>
    <w:rsid w:val="0011190B"/>
    <w:rsid w:val="001129D7"/>
    <w:rsid w:val="001134B1"/>
    <w:rsid w:val="00113E25"/>
    <w:rsid w:val="001155A7"/>
    <w:rsid w:val="00115F8B"/>
    <w:rsid w:val="00116ECE"/>
    <w:rsid w:val="00120353"/>
    <w:rsid w:val="0012161A"/>
    <w:rsid w:val="0012489F"/>
    <w:rsid w:val="001256C2"/>
    <w:rsid w:val="00125961"/>
    <w:rsid w:val="00126EF9"/>
    <w:rsid w:val="00127E45"/>
    <w:rsid w:val="00127F69"/>
    <w:rsid w:val="00130A5A"/>
    <w:rsid w:val="00130AF7"/>
    <w:rsid w:val="00132808"/>
    <w:rsid w:val="001333B8"/>
    <w:rsid w:val="00133847"/>
    <w:rsid w:val="001342FC"/>
    <w:rsid w:val="0014054B"/>
    <w:rsid w:val="00140C37"/>
    <w:rsid w:val="00142E2F"/>
    <w:rsid w:val="001431A6"/>
    <w:rsid w:val="00144984"/>
    <w:rsid w:val="00145375"/>
    <w:rsid w:val="0014615F"/>
    <w:rsid w:val="00150453"/>
    <w:rsid w:val="001511B2"/>
    <w:rsid w:val="00151A25"/>
    <w:rsid w:val="00151A9A"/>
    <w:rsid w:val="00151CF8"/>
    <w:rsid w:val="00152489"/>
    <w:rsid w:val="00153390"/>
    <w:rsid w:val="001540C4"/>
    <w:rsid w:val="00154BBA"/>
    <w:rsid w:val="00156083"/>
    <w:rsid w:val="00156100"/>
    <w:rsid w:val="001566D2"/>
    <w:rsid w:val="00156D2F"/>
    <w:rsid w:val="0015742D"/>
    <w:rsid w:val="00160128"/>
    <w:rsid w:val="00161A08"/>
    <w:rsid w:val="00162193"/>
    <w:rsid w:val="00163BAE"/>
    <w:rsid w:val="00163C47"/>
    <w:rsid w:val="00164022"/>
    <w:rsid w:val="00164563"/>
    <w:rsid w:val="00165075"/>
    <w:rsid w:val="0016674A"/>
    <w:rsid w:val="00167551"/>
    <w:rsid w:val="001675FE"/>
    <w:rsid w:val="0017099D"/>
    <w:rsid w:val="001736C0"/>
    <w:rsid w:val="00174292"/>
    <w:rsid w:val="00174CEB"/>
    <w:rsid w:val="00174E27"/>
    <w:rsid w:val="00177FCA"/>
    <w:rsid w:val="001801A9"/>
    <w:rsid w:val="00180846"/>
    <w:rsid w:val="00180958"/>
    <w:rsid w:val="00183543"/>
    <w:rsid w:val="00183C78"/>
    <w:rsid w:val="00183D84"/>
    <w:rsid w:val="001842DB"/>
    <w:rsid w:val="00184368"/>
    <w:rsid w:val="001844CB"/>
    <w:rsid w:val="00185DAD"/>
    <w:rsid w:val="001866E6"/>
    <w:rsid w:val="00190145"/>
    <w:rsid w:val="00190C3C"/>
    <w:rsid w:val="00192683"/>
    <w:rsid w:val="001928D0"/>
    <w:rsid w:val="00192C8C"/>
    <w:rsid w:val="00192EF7"/>
    <w:rsid w:val="00193A6A"/>
    <w:rsid w:val="00194CB4"/>
    <w:rsid w:val="00196532"/>
    <w:rsid w:val="001A002A"/>
    <w:rsid w:val="001A05E5"/>
    <w:rsid w:val="001A0DC2"/>
    <w:rsid w:val="001A136E"/>
    <w:rsid w:val="001A1F29"/>
    <w:rsid w:val="001A2055"/>
    <w:rsid w:val="001A23AF"/>
    <w:rsid w:val="001A31E0"/>
    <w:rsid w:val="001A36FE"/>
    <w:rsid w:val="001B2299"/>
    <w:rsid w:val="001B33CC"/>
    <w:rsid w:val="001B3C70"/>
    <w:rsid w:val="001B3DB9"/>
    <w:rsid w:val="001B3FA5"/>
    <w:rsid w:val="001B4CC1"/>
    <w:rsid w:val="001B5040"/>
    <w:rsid w:val="001B5251"/>
    <w:rsid w:val="001B6674"/>
    <w:rsid w:val="001B74CA"/>
    <w:rsid w:val="001C1672"/>
    <w:rsid w:val="001C2345"/>
    <w:rsid w:val="001C4898"/>
    <w:rsid w:val="001C4D41"/>
    <w:rsid w:val="001C5558"/>
    <w:rsid w:val="001C5D6B"/>
    <w:rsid w:val="001C610D"/>
    <w:rsid w:val="001C6ABD"/>
    <w:rsid w:val="001D1384"/>
    <w:rsid w:val="001D17E3"/>
    <w:rsid w:val="001D1D71"/>
    <w:rsid w:val="001D1DE7"/>
    <w:rsid w:val="001D1FAA"/>
    <w:rsid w:val="001D1FD3"/>
    <w:rsid w:val="001D210B"/>
    <w:rsid w:val="001D4A4A"/>
    <w:rsid w:val="001D4C2F"/>
    <w:rsid w:val="001D4DD1"/>
    <w:rsid w:val="001E0DDA"/>
    <w:rsid w:val="001E15E0"/>
    <w:rsid w:val="001E1914"/>
    <w:rsid w:val="001E19BD"/>
    <w:rsid w:val="001E28EF"/>
    <w:rsid w:val="001E2A4A"/>
    <w:rsid w:val="001E2D4D"/>
    <w:rsid w:val="001E385A"/>
    <w:rsid w:val="001E4959"/>
    <w:rsid w:val="001E50BF"/>
    <w:rsid w:val="001E561F"/>
    <w:rsid w:val="001E573E"/>
    <w:rsid w:val="001E5959"/>
    <w:rsid w:val="001E6314"/>
    <w:rsid w:val="001E74D7"/>
    <w:rsid w:val="001F112C"/>
    <w:rsid w:val="001F1678"/>
    <w:rsid w:val="001F16D5"/>
    <w:rsid w:val="001F1CCC"/>
    <w:rsid w:val="001F2518"/>
    <w:rsid w:val="001F332C"/>
    <w:rsid w:val="001F35E3"/>
    <w:rsid w:val="001F3FE6"/>
    <w:rsid w:val="001F4382"/>
    <w:rsid w:val="001F5251"/>
    <w:rsid w:val="001F542D"/>
    <w:rsid w:val="001F6187"/>
    <w:rsid w:val="001F61A6"/>
    <w:rsid w:val="001F7C5D"/>
    <w:rsid w:val="00201F89"/>
    <w:rsid w:val="00202404"/>
    <w:rsid w:val="00202B9D"/>
    <w:rsid w:val="00202CD2"/>
    <w:rsid w:val="00203D59"/>
    <w:rsid w:val="00204CA7"/>
    <w:rsid w:val="00205095"/>
    <w:rsid w:val="00205BCC"/>
    <w:rsid w:val="00205C25"/>
    <w:rsid w:val="0020638E"/>
    <w:rsid w:val="00206666"/>
    <w:rsid w:val="00206B65"/>
    <w:rsid w:val="002077D3"/>
    <w:rsid w:val="00207D31"/>
    <w:rsid w:val="00210680"/>
    <w:rsid w:val="00210C52"/>
    <w:rsid w:val="00211107"/>
    <w:rsid w:val="0021141D"/>
    <w:rsid w:val="002119DF"/>
    <w:rsid w:val="00211D6B"/>
    <w:rsid w:val="002130CE"/>
    <w:rsid w:val="00213A5F"/>
    <w:rsid w:val="0021487C"/>
    <w:rsid w:val="00214C59"/>
    <w:rsid w:val="00215394"/>
    <w:rsid w:val="002153D3"/>
    <w:rsid w:val="00215835"/>
    <w:rsid w:val="00217856"/>
    <w:rsid w:val="002178C1"/>
    <w:rsid w:val="00217F8A"/>
    <w:rsid w:val="0022260B"/>
    <w:rsid w:val="00222635"/>
    <w:rsid w:val="00222660"/>
    <w:rsid w:val="0022292C"/>
    <w:rsid w:val="00223583"/>
    <w:rsid w:val="00223C56"/>
    <w:rsid w:val="00224058"/>
    <w:rsid w:val="002243B0"/>
    <w:rsid w:val="00224580"/>
    <w:rsid w:val="00227CA7"/>
    <w:rsid w:val="00230AD7"/>
    <w:rsid w:val="002310D0"/>
    <w:rsid w:val="00231DCD"/>
    <w:rsid w:val="00231E40"/>
    <w:rsid w:val="00232B0F"/>
    <w:rsid w:val="002339DF"/>
    <w:rsid w:val="0023402B"/>
    <w:rsid w:val="002342E2"/>
    <w:rsid w:val="002356A6"/>
    <w:rsid w:val="00237313"/>
    <w:rsid w:val="0024037F"/>
    <w:rsid w:val="0024054E"/>
    <w:rsid w:val="002423DD"/>
    <w:rsid w:val="002439B9"/>
    <w:rsid w:val="00244B7C"/>
    <w:rsid w:val="00245A69"/>
    <w:rsid w:val="00246EEE"/>
    <w:rsid w:val="0024772D"/>
    <w:rsid w:val="002515B5"/>
    <w:rsid w:val="00251C1E"/>
    <w:rsid w:val="002526E4"/>
    <w:rsid w:val="002542FE"/>
    <w:rsid w:val="00254444"/>
    <w:rsid w:val="002545F7"/>
    <w:rsid w:val="0025525D"/>
    <w:rsid w:val="00255610"/>
    <w:rsid w:val="00255628"/>
    <w:rsid w:val="0025785B"/>
    <w:rsid w:val="00261CA1"/>
    <w:rsid w:val="00261FEF"/>
    <w:rsid w:val="00263135"/>
    <w:rsid w:val="002635B3"/>
    <w:rsid w:val="00263AA8"/>
    <w:rsid w:val="00264DE6"/>
    <w:rsid w:val="002653A4"/>
    <w:rsid w:val="002660FE"/>
    <w:rsid w:val="00266F40"/>
    <w:rsid w:val="002678AB"/>
    <w:rsid w:val="0027053D"/>
    <w:rsid w:val="002727FF"/>
    <w:rsid w:val="00272ECD"/>
    <w:rsid w:val="00273B1F"/>
    <w:rsid w:val="002745CF"/>
    <w:rsid w:val="002753D2"/>
    <w:rsid w:val="00276714"/>
    <w:rsid w:val="00276C56"/>
    <w:rsid w:val="00276FC0"/>
    <w:rsid w:val="0028013A"/>
    <w:rsid w:val="00280202"/>
    <w:rsid w:val="00281AA9"/>
    <w:rsid w:val="00281E7E"/>
    <w:rsid w:val="00282B75"/>
    <w:rsid w:val="00284274"/>
    <w:rsid w:val="002843D4"/>
    <w:rsid w:val="0028496D"/>
    <w:rsid w:val="00285ACE"/>
    <w:rsid w:val="00285EF0"/>
    <w:rsid w:val="0029005C"/>
    <w:rsid w:val="00290E9D"/>
    <w:rsid w:val="0029170A"/>
    <w:rsid w:val="00292390"/>
    <w:rsid w:val="002926E5"/>
    <w:rsid w:val="002927C3"/>
    <w:rsid w:val="00292CB7"/>
    <w:rsid w:val="002935FE"/>
    <w:rsid w:val="00293B35"/>
    <w:rsid w:val="00293F57"/>
    <w:rsid w:val="002943D2"/>
    <w:rsid w:val="00295B7A"/>
    <w:rsid w:val="00295C24"/>
    <w:rsid w:val="00297A9A"/>
    <w:rsid w:val="002A01C9"/>
    <w:rsid w:val="002A25EC"/>
    <w:rsid w:val="002A26D0"/>
    <w:rsid w:val="002A366A"/>
    <w:rsid w:val="002A3AA4"/>
    <w:rsid w:val="002A4CFB"/>
    <w:rsid w:val="002A5976"/>
    <w:rsid w:val="002A700E"/>
    <w:rsid w:val="002B0CBC"/>
    <w:rsid w:val="002B1C34"/>
    <w:rsid w:val="002B1C9B"/>
    <w:rsid w:val="002B29AE"/>
    <w:rsid w:val="002B3BF6"/>
    <w:rsid w:val="002B409E"/>
    <w:rsid w:val="002B44BF"/>
    <w:rsid w:val="002B463E"/>
    <w:rsid w:val="002B47A6"/>
    <w:rsid w:val="002B4D6E"/>
    <w:rsid w:val="002B5A31"/>
    <w:rsid w:val="002B69C7"/>
    <w:rsid w:val="002B72D5"/>
    <w:rsid w:val="002B7818"/>
    <w:rsid w:val="002C14F5"/>
    <w:rsid w:val="002C15FD"/>
    <w:rsid w:val="002C29D3"/>
    <w:rsid w:val="002C5048"/>
    <w:rsid w:val="002C7506"/>
    <w:rsid w:val="002D0367"/>
    <w:rsid w:val="002D12C2"/>
    <w:rsid w:val="002D1A14"/>
    <w:rsid w:val="002D29E9"/>
    <w:rsid w:val="002D2E06"/>
    <w:rsid w:val="002D3D4C"/>
    <w:rsid w:val="002D545A"/>
    <w:rsid w:val="002D7ACC"/>
    <w:rsid w:val="002E02E5"/>
    <w:rsid w:val="002E030B"/>
    <w:rsid w:val="002E1023"/>
    <w:rsid w:val="002E17F2"/>
    <w:rsid w:val="002E323E"/>
    <w:rsid w:val="002E32D5"/>
    <w:rsid w:val="002E3A66"/>
    <w:rsid w:val="002E3C32"/>
    <w:rsid w:val="002E4E35"/>
    <w:rsid w:val="002E61F3"/>
    <w:rsid w:val="002E70F5"/>
    <w:rsid w:val="002F0189"/>
    <w:rsid w:val="002F021A"/>
    <w:rsid w:val="002F07E1"/>
    <w:rsid w:val="002F2642"/>
    <w:rsid w:val="002F2BA4"/>
    <w:rsid w:val="002F2DA3"/>
    <w:rsid w:val="002F3698"/>
    <w:rsid w:val="002F37AB"/>
    <w:rsid w:val="002F4483"/>
    <w:rsid w:val="002F5CF7"/>
    <w:rsid w:val="002F6E9E"/>
    <w:rsid w:val="002F7749"/>
    <w:rsid w:val="00300C21"/>
    <w:rsid w:val="003017DD"/>
    <w:rsid w:val="00301D05"/>
    <w:rsid w:val="0030308E"/>
    <w:rsid w:val="00303CCD"/>
    <w:rsid w:val="00304471"/>
    <w:rsid w:val="00304D7C"/>
    <w:rsid w:val="00305AAE"/>
    <w:rsid w:val="00305DD3"/>
    <w:rsid w:val="00306611"/>
    <w:rsid w:val="00307C3B"/>
    <w:rsid w:val="00310ED7"/>
    <w:rsid w:val="00310FDA"/>
    <w:rsid w:val="00311ABE"/>
    <w:rsid w:val="00311EB8"/>
    <w:rsid w:val="0031281C"/>
    <w:rsid w:val="00314B19"/>
    <w:rsid w:val="003159EE"/>
    <w:rsid w:val="00315BBA"/>
    <w:rsid w:val="003163E7"/>
    <w:rsid w:val="00316DAE"/>
    <w:rsid w:val="0031721C"/>
    <w:rsid w:val="00317CA8"/>
    <w:rsid w:val="00317F51"/>
    <w:rsid w:val="0032056A"/>
    <w:rsid w:val="003206B7"/>
    <w:rsid w:val="00321DA8"/>
    <w:rsid w:val="00322BE7"/>
    <w:rsid w:val="003231F7"/>
    <w:rsid w:val="00323447"/>
    <w:rsid w:val="00323AEB"/>
    <w:rsid w:val="00323C50"/>
    <w:rsid w:val="003242B1"/>
    <w:rsid w:val="003242ED"/>
    <w:rsid w:val="00324F30"/>
    <w:rsid w:val="003255D3"/>
    <w:rsid w:val="00325A3A"/>
    <w:rsid w:val="00325DD2"/>
    <w:rsid w:val="003260EA"/>
    <w:rsid w:val="0032692E"/>
    <w:rsid w:val="00326C74"/>
    <w:rsid w:val="00327DEE"/>
    <w:rsid w:val="00327E99"/>
    <w:rsid w:val="003305BE"/>
    <w:rsid w:val="00331B9A"/>
    <w:rsid w:val="0033229A"/>
    <w:rsid w:val="00332534"/>
    <w:rsid w:val="00332B80"/>
    <w:rsid w:val="003337C1"/>
    <w:rsid w:val="00333B5D"/>
    <w:rsid w:val="0033586D"/>
    <w:rsid w:val="00335D74"/>
    <w:rsid w:val="00336A3B"/>
    <w:rsid w:val="0033709C"/>
    <w:rsid w:val="00337C90"/>
    <w:rsid w:val="003402B6"/>
    <w:rsid w:val="00341407"/>
    <w:rsid w:val="003416FC"/>
    <w:rsid w:val="003421F6"/>
    <w:rsid w:val="003424E7"/>
    <w:rsid w:val="003432A8"/>
    <w:rsid w:val="00343401"/>
    <w:rsid w:val="00343613"/>
    <w:rsid w:val="00343F39"/>
    <w:rsid w:val="00344CA5"/>
    <w:rsid w:val="003451AD"/>
    <w:rsid w:val="0034621A"/>
    <w:rsid w:val="00347772"/>
    <w:rsid w:val="0035059C"/>
    <w:rsid w:val="00350628"/>
    <w:rsid w:val="00350CE4"/>
    <w:rsid w:val="0035114B"/>
    <w:rsid w:val="003513D3"/>
    <w:rsid w:val="00353D76"/>
    <w:rsid w:val="00354DCF"/>
    <w:rsid w:val="00355741"/>
    <w:rsid w:val="003565C4"/>
    <w:rsid w:val="00356783"/>
    <w:rsid w:val="0035684F"/>
    <w:rsid w:val="0035761C"/>
    <w:rsid w:val="00361EAB"/>
    <w:rsid w:val="00362546"/>
    <w:rsid w:val="00363C2B"/>
    <w:rsid w:val="00364065"/>
    <w:rsid w:val="0036408E"/>
    <w:rsid w:val="003645EC"/>
    <w:rsid w:val="003649B7"/>
    <w:rsid w:val="00364A94"/>
    <w:rsid w:val="00364CBA"/>
    <w:rsid w:val="00364F73"/>
    <w:rsid w:val="003654B3"/>
    <w:rsid w:val="003661BD"/>
    <w:rsid w:val="003662F7"/>
    <w:rsid w:val="00366B62"/>
    <w:rsid w:val="0036761D"/>
    <w:rsid w:val="003703BD"/>
    <w:rsid w:val="003706E3"/>
    <w:rsid w:val="003736B9"/>
    <w:rsid w:val="00373765"/>
    <w:rsid w:val="00374332"/>
    <w:rsid w:val="00376259"/>
    <w:rsid w:val="00377C38"/>
    <w:rsid w:val="003816B0"/>
    <w:rsid w:val="00381B1A"/>
    <w:rsid w:val="003826C0"/>
    <w:rsid w:val="003836D5"/>
    <w:rsid w:val="00384789"/>
    <w:rsid w:val="00384B5D"/>
    <w:rsid w:val="00386585"/>
    <w:rsid w:val="00386A6B"/>
    <w:rsid w:val="00387EA4"/>
    <w:rsid w:val="00390F09"/>
    <w:rsid w:val="00392CA8"/>
    <w:rsid w:val="0039363D"/>
    <w:rsid w:val="00393743"/>
    <w:rsid w:val="0039562D"/>
    <w:rsid w:val="0039587F"/>
    <w:rsid w:val="00395A99"/>
    <w:rsid w:val="00395CFD"/>
    <w:rsid w:val="0039602C"/>
    <w:rsid w:val="00396218"/>
    <w:rsid w:val="0039714B"/>
    <w:rsid w:val="003972D5"/>
    <w:rsid w:val="00397A0F"/>
    <w:rsid w:val="003A039F"/>
    <w:rsid w:val="003A0C54"/>
    <w:rsid w:val="003A1CF9"/>
    <w:rsid w:val="003A261D"/>
    <w:rsid w:val="003A426F"/>
    <w:rsid w:val="003A46D9"/>
    <w:rsid w:val="003A49B7"/>
    <w:rsid w:val="003A5307"/>
    <w:rsid w:val="003A5737"/>
    <w:rsid w:val="003A6088"/>
    <w:rsid w:val="003A62B0"/>
    <w:rsid w:val="003A6328"/>
    <w:rsid w:val="003A7B90"/>
    <w:rsid w:val="003B127C"/>
    <w:rsid w:val="003B1CFE"/>
    <w:rsid w:val="003B2160"/>
    <w:rsid w:val="003B246D"/>
    <w:rsid w:val="003B2FAE"/>
    <w:rsid w:val="003B3429"/>
    <w:rsid w:val="003B3776"/>
    <w:rsid w:val="003B4A99"/>
    <w:rsid w:val="003B4D10"/>
    <w:rsid w:val="003B6B07"/>
    <w:rsid w:val="003B7DAA"/>
    <w:rsid w:val="003C0BCB"/>
    <w:rsid w:val="003C1069"/>
    <w:rsid w:val="003C144D"/>
    <w:rsid w:val="003C1EE0"/>
    <w:rsid w:val="003C2022"/>
    <w:rsid w:val="003C25C1"/>
    <w:rsid w:val="003C30DF"/>
    <w:rsid w:val="003C33EB"/>
    <w:rsid w:val="003C40AB"/>
    <w:rsid w:val="003C4DB6"/>
    <w:rsid w:val="003C5693"/>
    <w:rsid w:val="003C661A"/>
    <w:rsid w:val="003C6970"/>
    <w:rsid w:val="003C6FF6"/>
    <w:rsid w:val="003C7D36"/>
    <w:rsid w:val="003D083A"/>
    <w:rsid w:val="003D0963"/>
    <w:rsid w:val="003D1127"/>
    <w:rsid w:val="003D1744"/>
    <w:rsid w:val="003D1AE8"/>
    <w:rsid w:val="003D1CEE"/>
    <w:rsid w:val="003D20E7"/>
    <w:rsid w:val="003D216F"/>
    <w:rsid w:val="003D366D"/>
    <w:rsid w:val="003D445D"/>
    <w:rsid w:val="003D6123"/>
    <w:rsid w:val="003D64BC"/>
    <w:rsid w:val="003D7818"/>
    <w:rsid w:val="003D78E4"/>
    <w:rsid w:val="003D7CCF"/>
    <w:rsid w:val="003D7DE0"/>
    <w:rsid w:val="003E0C55"/>
    <w:rsid w:val="003E1236"/>
    <w:rsid w:val="003E3F05"/>
    <w:rsid w:val="003E4546"/>
    <w:rsid w:val="003E4D2D"/>
    <w:rsid w:val="003E4F55"/>
    <w:rsid w:val="003E5712"/>
    <w:rsid w:val="003E6A6F"/>
    <w:rsid w:val="003E700C"/>
    <w:rsid w:val="003E7405"/>
    <w:rsid w:val="003E784F"/>
    <w:rsid w:val="003F0AF2"/>
    <w:rsid w:val="003F490B"/>
    <w:rsid w:val="003F4C5F"/>
    <w:rsid w:val="003F4F76"/>
    <w:rsid w:val="003F5155"/>
    <w:rsid w:val="003F7641"/>
    <w:rsid w:val="0040247E"/>
    <w:rsid w:val="00403D30"/>
    <w:rsid w:val="00403E2F"/>
    <w:rsid w:val="00403E96"/>
    <w:rsid w:val="00404ED0"/>
    <w:rsid w:val="0040510C"/>
    <w:rsid w:val="00405BCC"/>
    <w:rsid w:val="00406529"/>
    <w:rsid w:val="0040776B"/>
    <w:rsid w:val="00407EEA"/>
    <w:rsid w:val="00410C19"/>
    <w:rsid w:val="0041194D"/>
    <w:rsid w:val="004124C3"/>
    <w:rsid w:val="0041330C"/>
    <w:rsid w:val="00413DF0"/>
    <w:rsid w:val="0041460E"/>
    <w:rsid w:val="00414916"/>
    <w:rsid w:val="0041525E"/>
    <w:rsid w:val="00415867"/>
    <w:rsid w:val="00417926"/>
    <w:rsid w:val="00420929"/>
    <w:rsid w:val="00421109"/>
    <w:rsid w:val="004214D8"/>
    <w:rsid w:val="004217E6"/>
    <w:rsid w:val="00421ECD"/>
    <w:rsid w:val="0042245C"/>
    <w:rsid w:val="00422475"/>
    <w:rsid w:val="00422F9B"/>
    <w:rsid w:val="00423088"/>
    <w:rsid w:val="00424202"/>
    <w:rsid w:val="004242F8"/>
    <w:rsid w:val="004268AE"/>
    <w:rsid w:val="00426E85"/>
    <w:rsid w:val="00426ED6"/>
    <w:rsid w:val="00427519"/>
    <w:rsid w:val="00427561"/>
    <w:rsid w:val="0042799F"/>
    <w:rsid w:val="004327C1"/>
    <w:rsid w:val="00432DF0"/>
    <w:rsid w:val="004338A5"/>
    <w:rsid w:val="00434666"/>
    <w:rsid w:val="00434F51"/>
    <w:rsid w:val="004359DA"/>
    <w:rsid w:val="00435A08"/>
    <w:rsid w:val="00436041"/>
    <w:rsid w:val="00436B6D"/>
    <w:rsid w:val="0044036A"/>
    <w:rsid w:val="00440766"/>
    <w:rsid w:val="00440D6F"/>
    <w:rsid w:val="00441A09"/>
    <w:rsid w:val="004422A9"/>
    <w:rsid w:val="00442E6E"/>
    <w:rsid w:val="00443456"/>
    <w:rsid w:val="00443832"/>
    <w:rsid w:val="00444A25"/>
    <w:rsid w:val="00444C57"/>
    <w:rsid w:val="0044576D"/>
    <w:rsid w:val="004460A8"/>
    <w:rsid w:val="00446459"/>
    <w:rsid w:val="00447C75"/>
    <w:rsid w:val="00447FA9"/>
    <w:rsid w:val="0045002C"/>
    <w:rsid w:val="00450223"/>
    <w:rsid w:val="0045094A"/>
    <w:rsid w:val="00450EE0"/>
    <w:rsid w:val="004528D3"/>
    <w:rsid w:val="00452B35"/>
    <w:rsid w:val="0045426D"/>
    <w:rsid w:val="0045474A"/>
    <w:rsid w:val="0045555B"/>
    <w:rsid w:val="00456AE2"/>
    <w:rsid w:val="00460E33"/>
    <w:rsid w:val="004612D9"/>
    <w:rsid w:val="00462D26"/>
    <w:rsid w:val="00463B85"/>
    <w:rsid w:val="0046404C"/>
    <w:rsid w:val="00464142"/>
    <w:rsid w:val="00464A54"/>
    <w:rsid w:val="00465941"/>
    <w:rsid w:val="00465960"/>
    <w:rsid w:val="00466108"/>
    <w:rsid w:val="00466550"/>
    <w:rsid w:val="00467E85"/>
    <w:rsid w:val="00467F81"/>
    <w:rsid w:val="00470F62"/>
    <w:rsid w:val="00471FC4"/>
    <w:rsid w:val="00473CE0"/>
    <w:rsid w:val="004746D1"/>
    <w:rsid w:val="0047473F"/>
    <w:rsid w:val="00475070"/>
    <w:rsid w:val="0047507F"/>
    <w:rsid w:val="004753E6"/>
    <w:rsid w:val="0047592B"/>
    <w:rsid w:val="0048046D"/>
    <w:rsid w:val="00480898"/>
    <w:rsid w:val="00481270"/>
    <w:rsid w:val="00482E99"/>
    <w:rsid w:val="00483BDF"/>
    <w:rsid w:val="004841AA"/>
    <w:rsid w:val="004844D2"/>
    <w:rsid w:val="00484BBA"/>
    <w:rsid w:val="00485471"/>
    <w:rsid w:val="004854C3"/>
    <w:rsid w:val="00485FEC"/>
    <w:rsid w:val="00486368"/>
    <w:rsid w:val="00486E6F"/>
    <w:rsid w:val="00487074"/>
    <w:rsid w:val="00487375"/>
    <w:rsid w:val="00487580"/>
    <w:rsid w:val="004900F9"/>
    <w:rsid w:val="004909D3"/>
    <w:rsid w:val="00490AAC"/>
    <w:rsid w:val="00491022"/>
    <w:rsid w:val="004916E1"/>
    <w:rsid w:val="004918A0"/>
    <w:rsid w:val="004928F8"/>
    <w:rsid w:val="00492B06"/>
    <w:rsid w:val="00493723"/>
    <w:rsid w:val="00493B79"/>
    <w:rsid w:val="00494091"/>
    <w:rsid w:val="0049422A"/>
    <w:rsid w:val="00494D0D"/>
    <w:rsid w:val="0049551D"/>
    <w:rsid w:val="00497482"/>
    <w:rsid w:val="004A035F"/>
    <w:rsid w:val="004A0A1A"/>
    <w:rsid w:val="004A56B8"/>
    <w:rsid w:val="004A5FB6"/>
    <w:rsid w:val="004A73ED"/>
    <w:rsid w:val="004B2BA1"/>
    <w:rsid w:val="004B38D6"/>
    <w:rsid w:val="004B4AE2"/>
    <w:rsid w:val="004B52E2"/>
    <w:rsid w:val="004B554C"/>
    <w:rsid w:val="004B5FAC"/>
    <w:rsid w:val="004B63C8"/>
    <w:rsid w:val="004B702B"/>
    <w:rsid w:val="004C00CE"/>
    <w:rsid w:val="004C03B0"/>
    <w:rsid w:val="004C0672"/>
    <w:rsid w:val="004C085F"/>
    <w:rsid w:val="004C1570"/>
    <w:rsid w:val="004C1A4B"/>
    <w:rsid w:val="004C24A6"/>
    <w:rsid w:val="004C2727"/>
    <w:rsid w:val="004C352C"/>
    <w:rsid w:val="004C3808"/>
    <w:rsid w:val="004C3D71"/>
    <w:rsid w:val="004C432D"/>
    <w:rsid w:val="004C50CB"/>
    <w:rsid w:val="004C5C29"/>
    <w:rsid w:val="004C7ED8"/>
    <w:rsid w:val="004D0C26"/>
    <w:rsid w:val="004D2A8F"/>
    <w:rsid w:val="004D3F14"/>
    <w:rsid w:val="004D3FB5"/>
    <w:rsid w:val="004D45FF"/>
    <w:rsid w:val="004D4AD9"/>
    <w:rsid w:val="004D4D8D"/>
    <w:rsid w:val="004D5812"/>
    <w:rsid w:val="004D6F49"/>
    <w:rsid w:val="004D7281"/>
    <w:rsid w:val="004E0339"/>
    <w:rsid w:val="004E03D7"/>
    <w:rsid w:val="004E0472"/>
    <w:rsid w:val="004E0EDF"/>
    <w:rsid w:val="004E3C2B"/>
    <w:rsid w:val="004E4E26"/>
    <w:rsid w:val="004E4EDD"/>
    <w:rsid w:val="004E6909"/>
    <w:rsid w:val="004E69D1"/>
    <w:rsid w:val="004E6CAF"/>
    <w:rsid w:val="004E74BE"/>
    <w:rsid w:val="004E7BB2"/>
    <w:rsid w:val="004E7F6A"/>
    <w:rsid w:val="004F0748"/>
    <w:rsid w:val="004F1203"/>
    <w:rsid w:val="004F235C"/>
    <w:rsid w:val="004F2A16"/>
    <w:rsid w:val="004F2D99"/>
    <w:rsid w:val="004F3C2D"/>
    <w:rsid w:val="004F408E"/>
    <w:rsid w:val="004F5812"/>
    <w:rsid w:val="004F6A3B"/>
    <w:rsid w:val="004F6BC1"/>
    <w:rsid w:val="004F7803"/>
    <w:rsid w:val="004F7BA9"/>
    <w:rsid w:val="00501225"/>
    <w:rsid w:val="00502170"/>
    <w:rsid w:val="005036A9"/>
    <w:rsid w:val="00503CE8"/>
    <w:rsid w:val="00504827"/>
    <w:rsid w:val="0050489D"/>
    <w:rsid w:val="00504A6D"/>
    <w:rsid w:val="00505CD2"/>
    <w:rsid w:val="0050619A"/>
    <w:rsid w:val="005066E9"/>
    <w:rsid w:val="0050742E"/>
    <w:rsid w:val="0051089F"/>
    <w:rsid w:val="005109C6"/>
    <w:rsid w:val="00510C28"/>
    <w:rsid w:val="00510DD4"/>
    <w:rsid w:val="00512608"/>
    <w:rsid w:val="00512DB7"/>
    <w:rsid w:val="00513077"/>
    <w:rsid w:val="00513668"/>
    <w:rsid w:val="0051378E"/>
    <w:rsid w:val="00516271"/>
    <w:rsid w:val="005163FF"/>
    <w:rsid w:val="0051662D"/>
    <w:rsid w:val="00516836"/>
    <w:rsid w:val="00517614"/>
    <w:rsid w:val="005178B5"/>
    <w:rsid w:val="00521EE6"/>
    <w:rsid w:val="00523269"/>
    <w:rsid w:val="00523A6E"/>
    <w:rsid w:val="00523AF5"/>
    <w:rsid w:val="005246E8"/>
    <w:rsid w:val="00525B6C"/>
    <w:rsid w:val="005264AA"/>
    <w:rsid w:val="00526947"/>
    <w:rsid w:val="00526A2A"/>
    <w:rsid w:val="00526E60"/>
    <w:rsid w:val="00526FAF"/>
    <w:rsid w:val="00527076"/>
    <w:rsid w:val="005313A9"/>
    <w:rsid w:val="00531F22"/>
    <w:rsid w:val="0053270C"/>
    <w:rsid w:val="00533BFB"/>
    <w:rsid w:val="005349D8"/>
    <w:rsid w:val="00536CCC"/>
    <w:rsid w:val="00536CFF"/>
    <w:rsid w:val="00537844"/>
    <w:rsid w:val="00537F01"/>
    <w:rsid w:val="005419A5"/>
    <w:rsid w:val="00541D89"/>
    <w:rsid w:val="005439AC"/>
    <w:rsid w:val="0054415C"/>
    <w:rsid w:val="0054452E"/>
    <w:rsid w:val="00544B3B"/>
    <w:rsid w:val="00544E4F"/>
    <w:rsid w:val="005452F0"/>
    <w:rsid w:val="00545A45"/>
    <w:rsid w:val="00546922"/>
    <w:rsid w:val="00546CE5"/>
    <w:rsid w:val="00547FE4"/>
    <w:rsid w:val="0055097A"/>
    <w:rsid w:val="0055102B"/>
    <w:rsid w:val="0055389C"/>
    <w:rsid w:val="00554237"/>
    <w:rsid w:val="00554A62"/>
    <w:rsid w:val="00556B85"/>
    <w:rsid w:val="00556C76"/>
    <w:rsid w:val="00557B3E"/>
    <w:rsid w:val="00561494"/>
    <w:rsid w:val="005620C7"/>
    <w:rsid w:val="005624C8"/>
    <w:rsid w:val="00562533"/>
    <w:rsid w:val="0056286B"/>
    <w:rsid w:val="005628A5"/>
    <w:rsid w:val="00562A9F"/>
    <w:rsid w:val="0056486C"/>
    <w:rsid w:val="005658EE"/>
    <w:rsid w:val="00567679"/>
    <w:rsid w:val="00570EA3"/>
    <w:rsid w:val="00572412"/>
    <w:rsid w:val="00572A40"/>
    <w:rsid w:val="00572FBB"/>
    <w:rsid w:val="00573213"/>
    <w:rsid w:val="005737B5"/>
    <w:rsid w:val="0057385E"/>
    <w:rsid w:val="005746AD"/>
    <w:rsid w:val="005749EA"/>
    <w:rsid w:val="00575566"/>
    <w:rsid w:val="00576D81"/>
    <w:rsid w:val="005779D3"/>
    <w:rsid w:val="00577E84"/>
    <w:rsid w:val="0058084D"/>
    <w:rsid w:val="00580C9E"/>
    <w:rsid w:val="00580F8A"/>
    <w:rsid w:val="00581D8E"/>
    <w:rsid w:val="00582031"/>
    <w:rsid w:val="00582264"/>
    <w:rsid w:val="005826AE"/>
    <w:rsid w:val="00582E72"/>
    <w:rsid w:val="00583A39"/>
    <w:rsid w:val="0058450B"/>
    <w:rsid w:val="00584617"/>
    <w:rsid w:val="00584A46"/>
    <w:rsid w:val="00585C5E"/>
    <w:rsid w:val="00585CDB"/>
    <w:rsid w:val="00585DD8"/>
    <w:rsid w:val="00587774"/>
    <w:rsid w:val="0058778C"/>
    <w:rsid w:val="00587950"/>
    <w:rsid w:val="00587A6A"/>
    <w:rsid w:val="0059064F"/>
    <w:rsid w:val="005918B1"/>
    <w:rsid w:val="00591B3E"/>
    <w:rsid w:val="00592B85"/>
    <w:rsid w:val="005930CC"/>
    <w:rsid w:val="00594606"/>
    <w:rsid w:val="0059496B"/>
    <w:rsid w:val="00594D0B"/>
    <w:rsid w:val="00595988"/>
    <w:rsid w:val="0059650D"/>
    <w:rsid w:val="0059677D"/>
    <w:rsid w:val="00596878"/>
    <w:rsid w:val="005970E8"/>
    <w:rsid w:val="005977DD"/>
    <w:rsid w:val="005A0589"/>
    <w:rsid w:val="005A2947"/>
    <w:rsid w:val="005A3863"/>
    <w:rsid w:val="005A3B9F"/>
    <w:rsid w:val="005A449F"/>
    <w:rsid w:val="005A4B9C"/>
    <w:rsid w:val="005A5BB6"/>
    <w:rsid w:val="005A5E5B"/>
    <w:rsid w:val="005A6110"/>
    <w:rsid w:val="005A6164"/>
    <w:rsid w:val="005A6906"/>
    <w:rsid w:val="005A760F"/>
    <w:rsid w:val="005B0060"/>
    <w:rsid w:val="005B199A"/>
    <w:rsid w:val="005B19CB"/>
    <w:rsid w:val="005B22A2"/>
    <w:rsid w:val="005B249C"/>
    <w:rsid w:val="005B36A1"/>
    <w:rsid w:val="005B4846"/>
    <w:rsid w:val="005B581B"/>
    <w:rsid w:val="005B615C"/>
    <w:rsid w:val="005B6700"/>
    <w:rsid w:val="005B709D"/>
    <w:rsid w:val="005B7704"/>
    <w:rsid w:val="005C45FE"/>
    <w:rsid w:val="005C4A86"/>
    <w:rsid w:val="005C4D44"/>
    <w:rsid w:val="005C5275"/>
    <w:rsid w:val="005C5446"/>
    <w:rsid w:val="005C5611"/>
    <w:rsid w:val="005C59F8"/>
    <w:rsid w:val="005C6EB9"/>
    <w:rsid w:val="005D0D83"/>
    <w:rsid w:val="005D26C6"/>
    <w:rsid w:val="005D3727"/>
    <w:rsid w:val="005D3812"/>
    <w:rsid w:val="005D4353"/>
    <w:rsid w:val="005D43CF"/>
    <w:rsid w:val="005D4567"/>
    <w:rsid w:val="005D6633"/>
    <w:rsid w:val="005D6941"/>
    <w:rsid w:val="005E033A"/>
    <w:rsid w:val="005E0CEE"/>
    <w:rsid w:val="005E0D0E"/>
    <w:rsid w:val="005E0E4A"/>
    <w:rsid w:val="005E1F67"/>
    <w:rsid w:val="005E2A45"/>
    <w:rsid w:val="005E31A5"/>
    <w:rsid w:val="005E38FB"/>
    <w:rsid w:val="005E42F9"/>
    <w:rsid w:val="005E5536"/>
    <w:rsid w:val="005F02F9"/>
    <w:rsid w:val="005F1802"/>
    <w:rsid w:val="005F3BD0"/>
    <w:rsid w:val="005F578A"/>
    <w:rsid w:val="005F5A0D"/>
    <w:rsid w:val="005F7EC1"/>
    <w:rsid w:val="006008FD"/>
    <w:rsid w:val="00600E33"/>
    <w:rsid w:val="00601619"/>
    <w:rsid w:val="00603D7E"/>
    <w:rsid w:val="00604781"/>
    <w:rsid w:val="00604914"/>
    <w:rsid w:val="00604A40"/>
    <w:rsid w:val="006062E5"/>
    <w:rsid w:val="006072DF"/>
    <w:rsid w:val="0060783B"/>
    <w:rsid w:val="006108F1"/>
    <w:rsid w:val="00612CA3"/>
    <w:rsid w:val="006130C9"/>
    <w:rsid w:val="00613A44"/>
    <w:rsid w:val="00613D59"/>
    <w:rsid w:val="00616B1E"/>
    <w:rsid w:val="00617BB4"/>
    <w:rsid w:val="006207AD"/>
    <w:rsid w:val="00621531"/>
    <w:rsid w:val="00622196"/>
    <w:rsid w:val="00622577"/>
    <w:rsid w:val="006229DB"/>
    <w:rsid w:val="00622E1A"/>
    <w:rsid w:val="00624AA7"/>
    <w:rsid w:val="00624B4A"/>
    <w:rsid w:val="006258BF"/>
    <w:rsid w:val="00625DC4"/>
    <w:rsid w:val="00625F8E"/>
    <w:rsid w:val="006272AE"/>
    <w:rsid w:val="006274FB"/>
    <w:rsid w:val="00630C84"/>
    <w:rsid w:val="00630DB1"/>
    <w:rsid w:val="0063174F"/>
    <w:rsid w:val="0063184F"/>
    <w:rsid w:val="006325E0"/>
    <w:rsid w:val="00633007"/>
    <w:rsid w:val="00633979"/>
    <w:rsid w:val="0063475F"/>
    <w:rsid w:val="0063696A"/>
    <w:rsid w:val="00636D5B"/>
    <w:rsid w:val="00637323"/>
    <w:rsid w:val="00641B7E"/>
    <w:rsid w:val="00641B8C"/>
    <w:rsid w:val="00642681"/>
    <w:rsid w:val="00642C97"/>
    <w:rsid w:val="00643D27"/>
    <w:rsid w:val="00644070"/>
    <w:rsid w:val="00644131"/>
    <w:rsid w:val="00644527"/>
    <w:rsid w:val="00644A63"/>
    <w:rsid w:val="00644C76"/>
    <w:rsid w:val="00644FEF"/>
    <w:rsid w:val="00645305"/>
    <w:rsid w:val="00645917"/>
    <w:rsid w:val="00646424"/>
    <w:rsid w:val="00646A04"/>
    <w:rsid w:val="0064752B"/>
    <w:rsid w:val="00647A4A"/>
    <w:rsid w:val="00647DC7"/>
    <w:rsid w:val="00650EDD"/>
    <w:rsid w:val="00651C4F"/>
    <w:rsid w:val="00652B97"/>
    <w:rsid w:val="00654299"/>
    <w:rsid w:val="006545A9"/>
    <w:rsid w:val="0065489D"/>
    <w:rsid w:val="00654AE8"/>
    <w:rsid w:val="0065510B"/>
    <w:rsid w:val="00655184"/>
    <w:rsid w:val="006551E8"/>
    <w:rsid w:val="0065572A"/>
    <w:rsid w:val="0065685A"/>
    <w:rsid w:val="00656A82"/>
    <w:rsid w:val="00657C47"/>
    <w:rsid w:val="00663070"/>
    <w:rsid w:val="006631DE"/>
    <w:rsid w:val="00665901"/>
    <w:rsid w:val="00665A9D"/>
    <w:rsid w:val="00666DB6"/>
    <w:rsid w:val="00667BA5"/>
    <w:rsid w:val="00667FAA"/>
    <w:rsid w:val="006701E4"/>
    <w:rsid w:val="00670815"/>
    <w:rsid w:val="00672B6F"/>
    <w:rsid w:val="00673847"/>
    <w:rsid w:val="00673FB6"/>
    <w:rsid w:val="00674F8A"/>
    <w:rsid w:val="006758A0"/>
    <w:rsid w:val="006769B0"/>
    <w:rsid w:val="00681C4F"/>
    <w:rsid w:val="00681FF7"/>
    <w:rsid w:val="006824DD"/>
    <w:rsid w:val="0068267D"/>
    <w:rsid w:val="00683629"/>
    <w:rsid w:val="00683A26"/>
    <w:rsid w:val="00685517"/>
    <w:rsid w:val="00686129"/>
    <w:rsid w:val="006864C1"/>
    <w:rsid w:val="00690A7C"/>
    <w:rsid w:val="0069233E"/>
    <w:rsid w:val="0069267E"/>
    <w:rsid w:val="006938B4"/>
    <w:rsid w:val="006938D5"/>
    <w:rsid w:val="00693AF3"/>
    <w:rsid w:val="00695158"/>
    <w:rsid w:val="00695CB4"/>
    <w:rsid w:val="006964C3"/>
    <w:rsid w:val="006974A6"/>
    <w:rsid w:val="0069758E"/>
    <w:rsid w:val="00697719"/>
    <w:rsid w:val="00697B44"/>
    <w:rsid w:val="006A075D"/>
    <w:rsid w:val="006A1D62"/>
    <w:rsid w:val="006A20DD"/>
    <w:rsid w:val="006A453D"/>
    <w:rsid w:val="006A466C"/>
    <w:rsid w:val="006A5901"/>
    <w:rsid w:val="006B0046"/>
    <w:rsid w:val="006B0BE7"/>
    <w:rsid w:val="006B18A9"/>
    <w:rsid w:val="006B1BB7"/>
    <w:rsid w:val="006B24F8"/>
    <w:rsid w:val="006B283C"/>
    <w:rsid w:val="006B3190"/>
    <w:rsid w:val="006B404E"/>
    <w:rsid w:val="006B4643"/>
    <w:rsid w:val="006B52FE"/>
    <w:rsid w:val="006B7736"/>
    <w:rsid w:val="006C112F"/>
    <w:rsid w:val="006C15C5"/>
    <w:rsid w:val="006C1BD9"/>
    <w:rsid w:val="006C53F2"/>
    <w:rsid w:val="006C6E44"/>
    <w:rsid w:val="006D04A7"/>
    <w:rsid w:val="006D104E"/>
    <w:rsid w:val="006D22E4"/>
    <w:rsid w:val="006D2347"/>
    <w:rsid w:val="006D251E"/>
    <w:rsid w:val="006D2635"/>
    <w:rsid w:val="006D32B3"/>
    <w:rsid w:val="006D6B72"/>
    <w:rsid w:val="006D6C6B"/>
    <w:rsid w:val="006E0F4E"/>
    <w:rsid w:val="006E1455"/>
    <w:rsid w:val="006E32A0"/>
    <w:rsid w:val="006E5A80"/>
    <w:rsid w:val="006E6558"/>
    <w:rsid w:val="006E6CFA"/>
    <w:rsid w:val="006E7148"/>
    <w:rsid w:val="006F05EF"/>
    <w:rsid w:val="006F0660"/>
    <w:rsid w:val="006F151F"/>
    <w:rsid w:val="006F38D7"/>
    <w:rsid w:val="006F4472"/>
    <w:rsid w:val="006F5A7B"/>
    <w:rsid w:val="006F5B73"/>
    <w:rsid w:val="006F6A29"/>
    <w:rsid w:val="006F6A8A"/>
    <w:rsid w:val="006F75B4"/>
    <w:rsid w:val="006F7AAF"/>
    <w:rsid w:val="006F7D67"/>
    <w:rsid w:val="007016D3"/>
    <w:rsid w:val="00702711"/>
    <w:rsid w:val="00703C01"/>
    <w:rsid w:val="00703DF4"/>
    <w:rsid w:val="007056DE"/>
    <w:rsid w:val="00710087"/>
    <w:rsid w:val="007115E4"/>
    <w:rsid w:val="0071474B"/>
    <w:rsid w:val="007150FE"/>
    <w:rsid w:val="00715E33"/>
    <w:rsid w:val="00716298"/>
    <w:rsid w:val="007166F0"/>
    <w:rsid w:val="00721612"/>
    <w:rsid w:val="007218A1"/>
    <w:rsid w:val="00721A0A"/>
    <w:rsid w:val="00722030"/>
    <w:rsid w:val="0072281F"/>
    <w:rsid w:val="00722F67"/>
    <w:rsid w:val="0072398D"/>
    <w:rsid w:val="007245CE"/>
    <w:rsid w:val="00724DFE"/>
    <w:rsid w:val="007258C5"/>
    <w:rsid w:val="00725F76"/>
    <w:rsid w:val="007263C7"/>
    <w:rsid w:val="00726AAB"/>
    <w:rsid w:val="00726DB1"/>
    <w:rsid w:val="00727493"/>
    <w:rsid w:val="00730A3E"/>
    <w:rsid w:val="00730AB0"/>
    <w:rsid w:val="00732197"/>
    <w:rsid w:val="00733054"/>
    <w:rsid w:val="007330AC"/>
    <w:rsid w:val="0073424A"/>
    <w:rsid w:val="0073484C"/>
    <w:rsid w:val="00734FAD"/>
    <w:rsid w:val="0073712A"/>
    <w:rsid w:val="0073738B"/>
    <w:rsid w:val="007375C4"/>
    <w:rsid w:val="00737B3F"/>
    <w:rsid w:val="00740723"/>
    <w:rsid w:val="00740A0E"/>
    <w:rsid w:val="00741973"/>
    <w:rsid w:val="007424D6"/>
    <w:rsid w:val="00744E29"/>
    <w:rsid w:val="007450AB"/>
    <w:rsid w:val="0074697B"/>
    <w:rsid w:val="00746EA4"/>
    <w:rsid w:val="0074744E"/>
    <w:rsid w:val="0075062A"/>
    <w:rsid w:val="00750B76"/>
    <w:rsid w:val="00752696"/>
    <w:rsid w:val="007527F1"/>
    <w:rsid w:val="00754012"/>
    <w:rsid w:val="00754B13"/>
    <w:rsid w:val="007567C9"/>
    <w:rsid w:val="00757955"/>
    <w:rsid w:val="00757B2A"/>
    <w:rsid w:val="00757E79"/>
    <w:rsid w:val="00760287"/>
    <w:rsid w:val="00761A3E"/>
    <w:rsid w:val="007626F2"/>
    <w:rsid w:val="00762FEA"/>
    <w:rsid w:val="00764D09"/>
    <w:rsid w:val="0076577A"/>
    <w:rsid w:val="00766ABE"/>
    <w:rsid w:val="00766B18"/>
    <w:rsid w:val="007707B2"/>
    <w:rsid w:val="00771402"/>
    <w:rsid w:val="00771970"/>
    <w:rsid w:val="0077392D"/>
    <w:rsid w:val="00774534"/>
    <w:rsid w:val="0077471B"/>
    <w:rsid w:val="00774E9C"/>
    <w:rsid w:val="00774EE0"/>
    <w:rsid w:val="0077614C"/>
    <w:rsid w:val="00776520"/>
    <w:rsid w:val="007775DB"/>
    <w:rsid w:val="0077787D"/>
    <w:rsid w:val="00777CEC"/>
    <w:rsid w:val="00777E65"/>
    <w:rsid w:val="00780A44"/>
    <w:rsid w:val="00780D84"/>
    <w:rsid w:val="00780EBE"/>
    <w:rsid w:val="007822B3"/>
    <w:rsid w:val="00782E2B"/>
    <w:rsid w:val="007832B5"/>
    <w:rsid w:val="007845F7"/>
    <w:rsid w:val="00785782"/>
    <w:rsid w:val="00785E75"/>
    <w:rsid w:val="007878B9"/>
    <w:rsid w:val="00787D8E"/>
    <w:rsid w:val="007916EE"/>
    <w:rsid w:val="0079172C"/>
    <w:rsid w:val="00791AD8"/>
    <w:rsid w:val="00792B3D"/>
    <w:rsid w:val="007934F6"/>
    <w:rsid w:val="00793B6F"/>
    <w:rsid w:val="0079403C"/>
    <w:rsid w:val="007948D9"/>
    <w:rsid w:val="00794919"/>
    <w:rsid w:val="0079523D"/>
    <w:rsid w:val="007959B0"/>
    <w:rsid w:val="00796016"/>
    <w:rsid w:val="007A12EF"/>
    <w:rsid w:val="007A3059"/>
    <w:rsid w:val="007A33C3"/>
    <w:rsid w:val="007A3865"/>
    <w:rsid w:val="007A3A43"/>
    <w:rsid w:val="007A54BC"/>
    <w:rsid w:val="007A5C7E"/>
    <w:rsid w:val="007A7089"/>
    <w:rsid w:val="007B092B"/>
    <w:rsid w:val="007B0BA5"/>
    <w:rsid w:val="007B1AE0"/>
    <w:rsid w:val="007B260A"/>
    <w:rsid w:val="007B2AE2"/>
    <w:rsid w:val="007B41AE"/>
    <w:rsid w:val="007B4393"/>
    <w:rsid w:val="007B4616"/>
    <w:rsid w:val="007B5096"/>
    <w:rsid w:val="007B51AF"/>
    <w:rsid w:val="007B5EDF"/>
    <w:rsid w:val="007B639D"/>
    <w:rsid w:val="007B6D14"/>
    <w:rsid w:val="007B7172"/>
    <w:rsid w:val="007B78E8"/>
    <w:rsid w:val="007B7C74"/>
    <w:rsid w:val="007C011E"/>
    <w:rsid w:val="007C2A15"/>
    <w:rsid w:val="007C2FF2"/>
    <w:rsid w:val="007C401C"/>
    <w:rsid w:val="007C618A"/>
    <w:rsid w:val="007C6C41"/>
    <w:rsid w:val="007D156C"/>
    <w:rsid w:val="007D2EAF"/>
    <w:rsid w:val="007D51AD"/>
    <w:rsid w:val="007D5B91"/>
    <w:rsid w:val="007D61E9"/>
    <w:rsid w:val="007D6954"/>
    <w:rsid w:val="007D759F"/>
    <w:rsid w:val="007D79C4"/>
    <w:rsid w:val="007E0026"/>
    <w:rsid w:val="007E2C8C"/>
    <w:rsid w:val="007E4006"/>
    <w:rsid w:val="007E596F"/>
    <w:rsid w:val="007E6A6E"/>
    <w:rsid w:val="007E738D"/>
    <w:rsid w:val="007E78D6"/>
    <w:rsid w:val="007E7EA3"/>
    <w:rsid w:val="007F04FC"/>
    <w:rsid w:val="007F1705"/>
    <w:rsid w:val="007F1950"/>
    <w:rsid w:val="007F1E48"/>
    <w:rsid w:val="007F2107"/>
    <w:rsid w:val="007F2497"/>
    <w:rsid w:val="007F308E"/>
    <w:rsid w:val="007F34A9"/>
    <w:rsid w:val="007F503E"/>
    <w:rsid w:val="007F56FA"/>
    <w:rsid w:val="007F5FE8"/>
    <w:rsid w:val="007F6B77"/>
    <w:rsid w:val="007F739C"/>
    <w:rsid w:val="0080019B"/>
    <w:rsid w:val="00803893"/>
    <w:rsid w:val="00803C3D"/>
    <w:rsid w:val="0080447B"/>
    <w:rsid w:val="008066A9"/>
    <w:rsid w:val="00806E83"/>
    <w:rsid w:val="00810082"/>
    <w:rsid w:val="008126AF"/>
    <w:rsid w:val="008130AD"/>
    <w:rsid w:val="00813940"/>
    <w:rsid w:val="00814DF8"/>
    <w:rsid w:val="008209D7"/>
    <w:rsid w:val="00820F28"/>
    <w:rsid w:val="00821232"/>
    <w:rsid w:val="008215FF"/>
    <w:rsid w:val="0082165E"/>
    <w:rsid w:val="00821F0A"/>
    <w:rsid w:val="00824AE8"/>
    <w:rsid w:val="00826867"/>
    <w:rsid w:val="00830399"/>
    <w:rsid w:val="00830FA3"/>
    <w:rsid w:val="0083206D"/>
    <w:rsid w:val="0083492B"/>
    <w:rsid w:val="008367CE"/>
    <w:rsid w:val="008374F4"/>
    <w:rsid w:val="00837AD1"/>
    <w:rsid w:val="00837F5F"/>
    <w:rsid w:val="0084008D"/>
    <w:rsid w:val="00842EF3"/>
    <w:rsid w:val="00842FA4"/>
    <w:rsid w:val="00844AED"/>
    <w:rsid w:val="00844D3D"/>
    <w:rsid w:val="00845950"/>
    <w:rsid w:val="008460D0"/>
    <w:rsid w:val="00846245"/>
    <w:rsid w:val="00846291"/>
    <w:rsid w:val="00846ECF"/>
    <w:rsid w:val="00847A1C"/>
    <w:rsid w:val="008507EF"/>
    <w:rsid w:val="0085081F"/>
    <w:rsid w:val="00851306"/>
    <w:rsid w:val="00852BB5"/>
    <w:rsid w:val="00852E91"/>
    <w:rsid w:val="008531F7"/>
    <w:rsid w:val="0085350B"/>
    <w:rsid w:val="008539EA"/>
    <w:rsid w:val="00853E37"/>
    <w:rsid w:val="008559A5"/>
    <w:rsid w:val="00855A07"/>
    <w:rsid w:val="00856626"/>
    <w:rsid w:val="00856E14"/>
    <w:rsid w:val="0085744D"/>
    <w:rsid w:val="008576C1"/>
    <w:rsid w:val="00860C55"/>
    <w:rsid w:val="0086127A"/>
    <w:rsid w:val="008619B7"/>
    <w:rsid w:val="00863E29"/>
    <w:rsid w:val="00864F8D"/>
    <w:rsid w:val="008658F8"/>
    <w:rsid w:val="00871B04"/>
    <w:rsid w:val="008720E8"/>
    <w:rsid w:val="0087296A"/>
    <w:rsid w:val="00873E95"/>
    <w:rsid w:val="0087476F"/>
    <w:rsid w:val="00874ED0"/>
    <w:rsid w:val="00875F41"/>
    <w:rsid w:val="00877366"/>
    <w:rsid w:val="00877904"/>
    <w:rsid w:val="00880534"/>
    <w:rsid w:val="0088163E"/>
    <w:rsid w:val="00882182"/>
    <w:rsid w:val="008827C1"/>
    <w:rsid w:val="00883441"/>
    <w:rsid w:val="00883B1C"/>
    <w:rsid w:val="008840E3"/>
    <w:rsid w:val="00884193"/>
    <w:rsid w:val="008844BF"/>
    <w:rsid w:val="008844D2"/>
    <w:rsid w:val="008848C4"/>
    <w:rsid w:val="00884A40"/>
    <w:rsid w:val="00884D60"/>
    <w:rsid w:val="00885901"/>
    <w:rsid w:val="00886CAF"/>
    <w:rsid w:val="008871B1"/>
    <w:rsid w:val="00887B74"/>
    <w:rsid w:val="00890074"/>
    <w:rsid w:val="00890179"/>
    <w:rsid w:val="008903B2"/>
    <w:rsid w:val="00890C2A"/>
    <w:rsid w:val="008917CF"/>
    <w:rsid w:val="00891A1C"/>
    <w:rsid w:val="00891A2C"/>
    <w:rsid w:val="00891BBA"/>
    <w:rsid w:val="00892148"/>
    <w:rsid w:val="00892A82"/>
    <w:rsid w:val="00893795"/>
    <w:rsid w:val="008962F7"/>
    <w:rsid w:val="0089662A"/>
    <w:rsid w:val="00897645"/>
    <w:rsid w:val="008A03EC"/>
    <w:rsid w:val="008A0550"/>
    <w:rsid w:val="008A0807"/>
    <w:rsid w:val="008A0B30"/>
    <w:rsid w:val="008A0D8E"/>
    <w:rsid w:val="008A1540"/>
    <w:rsid w:val="008A17E3"/>
    <w:rsid w:val="008A1A9C"/>
    <w:rsid w:val="008A25F6"/>
    <w:rsid w:val="008A368F"/>
    <w:rsid w:val="008A3990"/>
    <w:rsid w:val="008A3F88"/>
    <w:rsid w:val="008A3FAA"/>
    <w:rsid w:val="008A4A26"/>
    <w:rsid w:val="008A5056"/>
    <w:rsid w:val="008A50D9"/>
    <w:rsid w:val="008A6843"/>
    <w:rsid w:val="008A68F3"/>
    <w:rsid w:val="008A799E"/>
    <w:rsid w:val="008A7B45"/>
    <w:rsid w:val="008B36B8"/>
    <w:rsid w:val="008B3C9D"/>
    <w:rsid w:val="008B3EDE"/>
    <w:rsid w:val="008B4922"/>
    <w:rsid w:val="008B5343"/>
    <w:rsid w:val="008B6CD3"/>
    <w:rsid w:val="008B7901"/>
    <w:rsid w:val="008C0751"/>
    <w:rsid w:val="008C0C19"/>
    <w:rsid w:val="008C0D89"/>
    <w:rsid w:val="008C194D"/>
    <w:rsid w:val="008C1B78"/>
    <w:rsid w:val="008C23C3"/>
    <w:rsid w:val="008C3735"/>
    <w:rsid w:val="008C46E8"/>
    <w:rsid w:val="008C535E"/>
    <w:rsid w:val="008C55BD"/>
    <w:rsid w:val="008C7437"/>
    <w:rsid w:val="008C746C"/>
    <w:rsid w:val="008C7724"/>
    <w:rsid w:val="008C78A4"/>
    <w:rsid w:val="008D0347"/>
    <w:rsid w:val="008D0A65"/>
    <w:rsid w:val="008D0F2B"/>
    <w:rsid w:val="008D18FA"/>
    <w:rsid w:val="008D1F91"/>
    <w:rsid w:val="008D22E5"/>
    <w:rsid w:val="008D259F"/>
    <w:rsid w:val="008D3283"/>
    <w:rsid w:val="008D43D4"/>
    <w:rsid w:val="008D4A27"/>
    <w:rsid w:val="008D5E56"/>
    <w:rsid w:val="008D685D"/>
    <w:rsid w:val="008E040E"/>
    <w:rsid w:val="008E1DDC"/>
    <w:rsid w:val="008E2C99"/>
    <w:rsid w:val="008E324A"/>
    <w:rsid w:val="008E36FF"/>
    <w:rsid w:val="008E3F5B"/>
    <w:rsid w:val="008E4B50"/>
    <w:rsid w:val="008E528C"/>
    <w:rsid w:val="008E5905"/>
    <w:rsid w:val="008E5F8D"/>
    <w:rsid w:val="008E7D99"/>
    <w:rsid w:val="008E7E37"/>
    <w:rsid w:val="008E7F76"/>
    <w:rsid w:val="008F241B"/>
    <w:rsid w:val="008F2AB0"/>
    <w:rsid w:val="008F2BD4"/>
    <w:rsid w:val="008F319E"/>
    <w:rsid w:val="008F4D6E"/>
    <w:rsid w:val="008F5E1B"/>
    <w:rsid w:val="008F702D"/>
    <w:rsid w:val="00900615"/>
    <w:rsid w:val="0090118E"/>
    <w:rsid w:val="00901525"/>
    <w:rsid w:val="0090154E"/>
    <w:rsid w:val="009016EB"/>
    <w:rsid w:val="0090186E"/>
    <w:rsid w:val="00902C85"/>
    <w:rsid w:val="009037CC"/>
    <w:rsid w:val="009041F7"/>
    <w:rsid w:val="009046CF"/>
    <w:rsid w:val="00905D7A"/>
    <w:rsid w:val="009065D4"/>
    <w:rsid w:val="009069E5"/>
    <w:rsid w:val="00907938"/>
    <w:rsid w:val="009108CB"/>
    <w:rsid w:val="00911B5A"/>
    <w:rsid w:val="0091259F"/>
    <w:rsid w:val="00914E56"/>
    <w:rsid w:val="0091529B"/>
    <w:rsid w:val="009165F8"/>
    <w:rsid w:val="009167CB"/>
    <w:rsid w:val="00917255"/>
    <w:rsid w:val="00920259"/>
    <w:rsid w:val="0092063A"/>
    <w:rsid w:val="00920A21"/>
    <w:rsid w:val="00920D87"/>
    <w:rsid w:val="00921B9F"/>
    <w:rsid w:val="00922612"/>
    <w:rsid w:val="0092322A"/>
    <w:rsid w:val="0092378F"/>
    <w:rsid w:val="009238F7"/>
    <w:rsid w:val="009239F7"/>
    <w:rsid w:val="00923F97"/>
    <w:rsid w:val="00925F31"/>
    <w:rsid w:val="009266AE"/>
    <w:rsid w:val="009274E0"/>
    <w:rsid w:val="00927A45"/>
    <w:rsid w:val="00927A6B"/>
    <w:rsid w:val="00927D23"/>
    <w:rsid w:val="009303F6"/>
    <w:rsid w:val="009312E5"/>
    <w:rsid w:val="009314FF"/>
    <w:rsid w:val="009319AA"/>
    <w:rsid w:val="00931A86"/>
    <w:rsid w:val="00932863"/>
    <w:rsid w:val="0093332A"/>
    <w:rsid w:val="00933A86"/>
    <w:rsid w:val="009343F2"/>
    <w:rsid w:val="00934DFA"/>
    <w:rsid w:val="00935222"/>
    <w:rsid w:val="009371A1"/>
    <w:rsid w:val="009412AD"/>
    <w:rsid w:val="0094162D"/>
    <w:rsid w:val="00941761"/>
    <w:rsid w:val="00941F26"/>
    <w:rsid w:val="00942D38"/>
    <w:rsid w:val="00943312"/>
    <w:rsid w:val="0094427D"/>
    <w:rsid w:val="009454A9"/>
    <w:rsid w:val="0094578D"/>
    <w:rsid w:val="00946007"/>
    <w:rsid w:val="009461C7"/>
    <w:rsid w:val="00946B0A"/>
    <w:rsid w:val="00946E9E"/>
    <w:rsid w:val="00951765"/>
    <w:rsid w:val="00952CFE"/>
    <w:rsid w:val="0095545D"/>
    <w:rsid w:val="009557FD"/>
    <w:rsid w:val="00955850"/>
    <w:rsid w:val="00955CF1"/>
    <w:rsid w:val="0095633E"/>
    <w:rsid w:val="00956557"/>
    <w:rsid w:val="00960204"/>
    <w:rsid w:val="009615EE"/>
    <w:rsid w:val="0096305F"/>
    <w:rsid w:val="00963502"/>
    <w:rsid w:val="00963E2E"/>
    <w:rsid w:val="0096409C"/>
    <w:rsid w:val="009650EA"/>
    <w:rsid w:val="009655D5"/>
    <w:rsid w:val="009662BF"/>
    <w:rsid w:val="009667B5"/>
    <w:rsid w:val="0096703B"/>
    <w:rsid w:val="00967A42"/>
    <w:rsid w:val="00970EB5"/>
    <w:rsid w:val="00971BCE"/>
    <w:rsid w:val="00972A57"/>
    <w:rsid w:val="00972C6C"/>
    <w:rsid w:val="00973EF1"/>
    <w:rsid w:val="009743CB"/>
    <w:rsid w:val="00975C16"/>
    <w:rsid w:val="009829DE"/>
    <w:rsid w:val="00982F93"/>
    <w:rsid w:val="009833D1"/>
    <w:rsid w:val="00983788"/>
    <w:rsid w:val="009851EB"/>
    <w:rsid w:val="009859C3"/>
    <w:rsid w:val="00986241"/>
    <w:rsid w:val="0098665A"/>
    <w:rsid w:val="009867D7"/>
    <w:rsid w:val="00986D42"/>
    <w:rsid w:val="0098709D"/>
    <w:rsid w:val="009870B4"/>
    <w:rsid w:val="00990AB1"/>
    <w:rsid w:val="00990E01"/>
    <w:rsid w:val="0099166C"/>
    <w:rsid w:val="009923AD"/>
    <w:rsid w:val="00993979"/>
    <w:rsid w:val="00993B0D"/>
    <w:rsid w:val="00993DFE"/>
    <w:rsid w:val="009946DA"/>
    <w:rsid w:val="00995233"/>
    <w:rsid w:val="009957DA"/>
    <w:rsid w:val="00995DE1"/>
    <w:rsid w:val="0099669A"/>
    <w:rsid w:val="0099677F"/>
    <w:rsid w:val="00996C2D"/>
    <w:rsid w:val="00997FBD"/>
    <w:rsid w:val="009A0ACA"/>
    <w:rsid w:val="009A111D"/>
    <w:rsid w:val="009A34E3"/>
    <w:rsid w:val="009A37EE"/>
    <w:rsid w:val="009A4526"/>
    <w:rsid w:val="009A49F4"/>
    <w:rsid w:val="009A4D21"/>
    <w:rsid w:val="009A5168"/>
    <w:rsid w:val="009A5291"/>
    <w:rsid w:val="009A5324"/>
    <w:rsid w:val="009A55A2"/>
    <w:rsid w:val="009A6450"/>
    <w:rsid w:val="009A67AE"/>
    <w:rsid w:val="009A73AC"/>
    <w:rsid w:val="009B3233"/>
    <w:rsid w:val="009B4078"/>
    <w:rsid w:val="009B4380"/>
    <w:rsid w:val="009B4C21"/>
    <w:rsid w:val="009B509F"/>
    <w:rsid w:val="009B512B"/>
    <w:rsid w:val="009B54B5"/>
    <w:rsid w:val="009B56C1"/>
    <w:rsid w:val="009B708B"/>
    <w:rsid w:val="009B7279"/>
    <w:rsid w:val="009C2C49"/>
    <w:rsid w:val="009C3A34"/>
    <w:rsid w:val="009C5139"/>
    <w:rsid w:val="009C5846"/>
    <w:rsid w:val="009C6AB4"/>
    <w:rsid w:val="009C6D5C"/>
    <w:rsid w:val="009C7819"/>
    <w:rsid w:val="009D017C"/>
    <w:rsid w:val="009D023A"/>
    <w:rsid w:val="009D040C"/>
    <w:rsid w:val="009D07C5"/>
    <w:rsid w:val="009D0B8F"/>
    <w:rsid w:val="009D107F"/>
    <w:rsid w:val="009D1DC3"/>
    <w:rsid w:val="009D3EE3"/>
    <w:rsid w:val="009D55B7"/>
    <w:rsid w:val="009D5CD5"/>
    <w:rsid w:val="009D5E8F"/>
    <w:rsid w:val="009D5FBD"/>
    <w:rsid w:val="009D6416"/>
    <w:rsid w:val="009D6A01"/>
    <w:rsid w:val="009D6F6A"/>
    <w:rsid w:val="009D720B"/>
    <w:rsid w:val="009D7B95"/>
    <w:rsid w:val="009E0742"/>
    <w:rsid w:val="009E1306"/>
    <w:rsid w:val="009E13E4"/>
    <w:rsid w:val="009E2E14"/>
    <w:rsid w:val="009E3334"/>
    <w:rsid w:val="009E3F2C"/>
    <w:rsid w:val="009E49BF"/>
    <w:rsid w:val="009E7BC8"/>
    <w:rsid w:val="009F0116"/>
    <w:rsid w:val="009F070D"/>
    <w:rsid w:val="009F1648"/>
    <w:rsid w:val="009F1BEB"/>
    <w:rsid w:val="009F1DF6"/>
    <w:rsid w:val="009F20AA"/>
    <w:rsid w:val="009F2242"/>
    <w:rsid w:val="009F2887"/>
    <w:rsid w:val="009F2F1F"/>
    <w:rsid w:val="009F380D"/>
    <w:rsid w:val="009F3DB6"/>
    <w:rsid w:val="009F4593"/>
    <w:rsid w:val="009F4759"/>
    <w:rsid w:val="009F49BE"/>
    <w:rsid w:val="009F621A"/>
    <w:rsid w:val="009F68BE"/>
    <w:rsid w:val="009F6B21"/>
    <w:rsid w:val="009F6F6E"/>
    <w:rsid w:val="00A00134"/>
    <w:rsid w:val="00A008AE"/>
    <w:rsid w:val="00A00B20"/>
    <w:rsid w:val="00A0186D"/>
    <w:rsid w:val="00A0218F"/>
    <w:rsid w:val="00A026F3"/>
    <w:rsid w:val="00A026F8"/>
    <w:rsid w:val="00A02ACB"/>
    <w:rsid w:val="00A02ADA"/>
    <w:rsid w:val="00A0332A"/>
    <w:rsid w:val="00A03BD7"/>
    <w:rsid w:val="00A03E3D"/>
    <w:rsid w:val="00A048C2"/>
    <w:rsid w:val="00A0573A"/>
    <w:rsid w:val="00A057FB"/>
    <w:rsid w:val="00A05827"/>
    <w:rsid w:val="00A0672B"/>
    <w:rsid w:val="00A11033"/>
    <w:rsid w:val="00A1165A"/>
    <w:rsid w:val="00A127D4"/>
    <w:rsid w:val="00A1335C"/>
    <w:rsid w:val="00A135B8"/>
    <w:rsid w:val="00A136BC"/>
    <w:rsid w:val="00A14CA3"/>
    <w:rsid w:val="00A20871"/>
    <w:rsid w:val="00A20C47"/>
    <w:rsid w:val="00A2292C"/>
    <w:rsid w:val="00A22CCB"/>
    <w:rsid w:val="00A245FA"/>
    <w:rsid w:val="00A248CD"/>
    <w:rsid w:val="00A24CC9"/>
    <w:rsid w:val="00A25451"/>
    <w:rsid w:val="00A25951"/>
    <w:rsid w:val="00A27479"/>
    <w:rsid w:val="00A275BB"/>
    <w:rsid w:val="00A31899"/>
    <w:rsid w:val="00A31D20"/>
    <w:rsid w:val="00A32471"/>
    <w:rsid w:val="00A32E41"/>
    <w:rsid w:val="00A33441"/>
    <w:rsid w:val="00A33882"/>
    <w:rsid w:val="00A35FF9"/>
    <w:rsid w:val="00A37BB4"/>
    <w:rsid w:val="00A400CB"/>
    <w:rsid w:val="00A405A1"/>
    <w:rsid w:val="00A412E8"/>
    <w:rsid w:val="00A413C6"/>
    <w:rsid w:val="00A419A6"/>
    <w:rsid w:val="00A41F97"/>
    <w:rsid w:val="00A42D3D"/>
    <w:rsid w:val="00A441AF"/>
    <w:rsid w:val="00A4451E"/>
    <w:rsid w:val="00A45D5C"/>
    <w:rsid w:val="00A465AC"/>
    <w:rsid w:val="00A46751"/>
    <w:rsid w:val="00A4694E"/>
    <w:rsid w:val="00A46D8B"/>
    <w:rsid w:val="00A47DEF"/>
    <w:rsid w:val="00A51063"/>
    <w:rsid w:val="00A51915"/>
    <w:rsid w:val="00A51934"/>
    <w:rsid w:val="00A53972"/>
    <w:rsid w:val="00A546C3"/>
    <w:rsid w:val="00A54F55"/>
    <w:rsid w:val="00A55733"/>
    <w:rsid w:val="00A5715B"/>
    <w:rsid w:val="00A57D09"/>
    <w:rsid w:val="00A60BE3"/>
    <w:rsid w:val="00A61D33"/>
    <w:rsid w:val="00A61FA8"/>
    <w:rsid w:val="00A63590"/>
    <w:rsid w:val="00A645C1"/>
    <w:rsid w:val="00A654F5"/>
    <w:rsid w:val="00A65AD4"/>
    <w:rsid w:val="00A6664A"/>
    <w:rsid w:val="00A67843"/>
    <w:rsid w:val="00A7008B"/>
    <w:rsid w:val="00A71F80"/>
    <w:rsid w:val="00A73094"/>
    <w:rsid w:val="00A73DC6"/>
    <w:rsid w:val="00A73F6B"/>
    <w:rsid w:val="00A74086"/>
    <w:rsid w:val="00A744DE"/>
    <w:rsid w:val="00A74B98"/>
    <w:rsid w:val="00A766A3"/>
    <w:rsid w:val="00A77BC6"/>
    <w:rsid w:val="00A77D02"/>
    <w:rsid w:val="00A80261"/>
    <w:rsid w:val="00A81701"/>
    <w:rsid w:val="00A834EB"/>
    <w:rsid w:val="00A855D3"/>
    <w:rsid w:val="00A85DC5"/>
    <w:rsid w:val="00A86472"/>
    <w:rsid w:val="00A86627"/>
    <w:rsid w:val="00A8666E"/>
    <w:rsid w:val="00A86AE4"/>
    <w:rsid w:val="00A86BEC"/>
    <w:rsid w:val="00A86D57"/>
    <w:rsid w:val="00A8749A"/>
    <w:rsid w:val="00A87F0C"/>
    <w:rsid w:val="00A9038B"/>
    <w:rsid w:val="00A91CA2"/>
    <w:rsid w:val="00A92284"/>
    <w:rsid w:val="00A924DB"/>
    <w:rsid w:val="00A942DC"/>
    <w:rsid w:val="00A95AA5"/>
    <w:rsid w:val="00A95F07"/>
    <w:rsid w:val="00A9700B"/>
    <w:rsid w:val="00A97256"/>
    <w:rsid w:val="00A979ED"/>
    <w:rsid w:val="00AA0671"/>
    <w:rsid w:val="00AA2088"/>
    <w:rsid w:val="00AA289F"/>
    <w:rsid w:val="00AA3AFC"/>
    <w:rsid w:val="00AA3B79"/>
    <w:rsid w:val="00AA450D"/>
    <w:rsid w:val="00AA5758"/>
    <w:rsid w:val="00AA62C2"/>
    <w:rsid w:val="00AA6A85"/>
    <w:rsid w:val="00AB0559"/>
    <w:rsid w:val="00AB05D5"/>
    <w:rsid w:val="00AB0AAC"/>
    <w:rsid w:val="00AB239E"/>
    <w:rsid w:val="00AB2808"/>
    <w:rsid w:val="00AB3FCF"/>
    <w:rsid w:val="00AB4CEF"/>
    <w:rsid w:val="00AB4E47"/>
    <w:rsid w:val="00AB5654"/>
    <w:rsid w:val="00AB57B2"/>
    <w:rsid w:val="00AB6029"/>
    <w:rsid w:val="00AB698A"/>
    <w:rsid w:val="00AB6C02"/>
    <w:rsid w:val="00AB6E5B"/>
    <w:rsid w:val="00AB79B6"/>
    <w:rsid w:val="00AB7C7A"/>
    <w:rsid w:val="00AC1322"/>
    <w:rsid w:val="00AC1446"/>
    <w:rsid w:val="00AC1BF5"/>
    <w:rsid w:val="00AC36E9"/>
    <w:rsid w:val="00AC4A8F"/>
    <w:rsid w:val="00AC4AF4"/>
    <w:rsid w:val="00AC61B8"/>
    <w:rsid w:val="00AC63FB"/>
    <w:rsid w:val="00AC6DD4"/>
    <w:rsid w:val="00AD00A6"/>
    <w:rsid w:val="00AD0180"/>
    <w:rsid w:val="00AD0840"/>
    <w:rsid w:val="00AD0DC4"/>
    <w:rsid w:val="00AD1855"/>
    <w:rsid w:val="00AD2356"/>
    <w:rsid w:val="00AD24D2"/>
    <w:rsid w:val="00AD34ED"/>
    <w:rsid w:val="00AD3DEC"/>
    <w:rsid w:val="00AD4643"/>
    <w:rsid w:val="00AD47B3"/>
    <w:rsid w:val="00AD482F"/>
    <w:rsid w:val="00AD5B68"/>
    <w:rsid w:val="00AD772A"/>
    <w:rsid w:val="00AE1174"/>
    <w:rsid w:val="00AE1263"/>
    <w:rsid w:val="00AE19A0"/>
    <w:rsid w:val="00AE20E0"/>
    <w:rsid w:val="00AE2C9D"/>
    <w:rsid w:val="00AE4E52"/>
    <w:rsid w:val="00AE523D"/>
    <w:rsid w:val="00AE6646"/>
    <w:rsid w:val="00AE6AE6"/>
    <w:rsid w:val="00AE79C0"/>
    <w:rsid w:val="00AE7E50"/>
    <w:rsid w:val="00AF078D"/>
    <w:rsid w:val="00AF116C"/>
    <w:rsid w:val="00AF2140"/>
    <w:rsid w:val="00AF334C"/>
    <w:rsid w:val="00AF3ECD"/>
    <w:rsid w:val="00AF4C7D"/>
    <w:rsid w:val="00AF4C8F"/>
    <w:rsid w:val="00AF5B7A"/>
    <w:rsid w:val="00AF6041"/>
    <w:rsid w:val="00AF634C"/>
    <w:rsid w:val="00AF680B"/>
    <w:rsid w:val="00AF6E56"/>
    <w:rsid w:val="00AF79A5"/>
    <w:rsid w:val="00AF7B4C"/>
    <w:rsid w:val="00AF7BFA"/>
    <w:rsid w:val="00B00BF8"/>
    <w:rsid w:val="00B017A6"/>
    <w:rsid w:val="00B02F21"/>
    <w:rsid w:val="00B046E3"/>
    <w:rsid w:val="00B06F3E"/>
    <w:rsid w:val="00B06FAD"/>
    <w:rsid w:val="00B079C7"/>
    <w:rsid w:val="00B07EAB"/>
    <w:rsid w:val="00B1066A"/>
    <w:rsid w:val="00B1066F"/>
    <w:rsid w:val="00B125AE"/>
    <w:rsid w:val="00B13DA0"/>
    <w:rsid w:val="00B14824"/>
    <w:rsid w:val="00B14A17"/>
    <w:rsid w:val="00B15F5C"/>
    <w:rsid w:val="00B166BA"/>
    <w:rsid w:val="00B17AD2"/>
    <w:rsid w:val="00B17F90"/>
    <w:rsid w:val="00B203A4"/>
    <w:rsid w:val="00B2189C"/>
    <w:rsid w:val="00B21CBF"/>
    <w:rsid w:val="00B2266B"/>
    <w:rsid w:val="00B2300E"/>
    <w:rsid w:val="00B24D06"/>
    <w:rsid w:val="00B25071"/>
    <w:rsid w:val="00B26132"/>
    <w:rsid w:val="00B26F44"/>
    <w:rsid w:val="00B27672"/>
    <w:rsid w:val="00B27FC2"/>
    <w:rsid w:val="00B3063C"/>
    <w:rsid w:val="00B311E9"/>
    <w:rsid w:val="00B316BC"/>
    <w:rsid w:val="00B31D71"/>
    <w:rsid w:val="00B34A79"/>
    <w:rsid w:val="00B34D0D"/>
    <w:rsid w:val="00B3657C"/>
    <w:rsid w:val="00B36DED"/>
    <w:rsid w:val="00B37664"/>
    <w:rsid w:val="00B37904"/>
    <w:rsid w:val="00B40275"/>
    <w:rsid w:val="00B40B24"/>
    <w:rsid w:val="00B40F73"/>
    <w:rsid w:val="00B42009"/>
    <w:rsid w:val="00B428E8"/>
    <w:rsid w:val="00B44CF3"/>
    <w:rsid w:val="00B4600A"/>
    <w:rsid w:val="00B47274"/>
    <w:rsid w:val="00B50FCB"/>
    <w:rsid w:val="00B5160D"/>
    <w:rsid w:val="00B53477"/>
    <w:rsid w:val="00B535C8"/>
    <w:rsid w:val="00B547A6"/>
    <w:rsid w:val="00B55DC2"/>
    <w:rsid w:val="00B61A59"/>
    <w:rsid w:val="00B61B23"/>
    <w:rsid w:val="00B62F7F"/>
    <w:rsid w:val="00B65A6F"/>
    <w:rsid w:val="00B65CA0"/>
    <w:rsid w:val="00B6614B"/>
    <w:rsid w:val="00B661D5"/>
    <w:rsid w:val="00B66867"/>
    <w:rsid w:val="00B66CC2"/>
    <w:rsid w:val="00B70BC3"/>
    <w:rsid w:val="00B70CBC"/>
    <w:rsid w:val="00B71CF7"/>
    <w:rsid w:val="00B7204E"/>
    <w:rsid w:val="00B72552"/>
    <w:rsid w:val="00B72D2A"/>
    <w:rsid w:val="00B735CF"/>
    <w:rsid w:val="00B73AEA"/>
    <w:rsid w:val="00B75A0B"/>
    <w:rsid w:val="00B76AF0"/>
    <w:rsid w:val="00B77381"/>
    <w:rsid w:val="00B8040C"/>
    <w:rsid w:val="00B81646"/>
    <w:rsid w:val="00B8189E"/>
    <w:rsid w:val="00B82E59"/>
    <w:rsid w:val="00B84013"/>
    <w:rsid w:val="00B84B58"/>
    <w:rsid w:val="00B861FD"/>
    <w:rsid w:val="00B8745E"/>
    <w:rsid w:val="00B87FE2"/>
    <w:rsid w:val="00B90EBF"/>
    <w:rsid w:val="00B90F32"/>
    <w:rsid w:val="00B91AEE"/>
    <w:rsid w:val="00B924FE"/>
    <w:rsid w:val="00B929EF"/>
    <w:rsid w:val="00B92A37"/>
    <w:rsid w:val="00B93370"/>
    <w:rsid w:val="00B94259"/>
    <w:rsid w:val="00B94677"/>
    <w:rsid w:val="00B94F51"/>
    <w:rsid w:val="00B95472"/>
    <w:rsid w:val="00B97B40"/>
    <w:rsid w:val="00BA0190"/>
    <w:rsid w:val="00BA14E9"/>
    <w:rsid w:val="00BA1792"/>
    <w:rsid w:val="00BA207A"/>
    <w:rsid w:val="00BA2713"/>
    <w:rsid w:val="00BA28A4"/>
    <w:rsid w:val="00BA2A1D"/>
    <w:rsid w:val="00BA330C"/>
    <w:rsid w:val="00BA37FC"/>
    <w:rsid w:val="00BA395D"/>
    <w:rsid w:val="00BA5410"/>
    <w:rsid w:val="00BA5C31"/>
    <w:rsid w:val="00BA662C"/>
    <w:rsid w:val="00BB12F6"/>
    <w:rsid w:val="00BB39E2"/>
    <w:rsid w:val="00BB4B82"/>
    <w:rsid w:val="00BB4F5B"/>
    <w:rsid w:val="00BB59B1"/>
    <w:rsid w:val="00BB6106"/>
    <w:rsid w:val="00BB707C"/>
    <w:rsid w:val="00BB7AEC"/>
    <w:rsid w:val="00BC0145"/>
    <w:rsid w:val="00BC029F"/>
    <w:rsid w:val="00BC067F"/>
    <w:rsid w:val="00BC36A6"/>
    <w:rsid w:val="00BC4045"/>
    <w:rsid w:val="00BC4298"/>
    <w:rsid w:val="00BC4D96"/>
    <w:rsid w:val="00BC52A8"/>
    <w:rsid w:val="00BC5356"/>
    <w:rsid w:val="00BC5BD2"/>
    <w:rsid w:val="00BC5E60"/>
    <w:rsid w:val="00BC7CDE"/>
    <w:rsid w:val="00BD032E"/>
    <w:rsid w:val="00BD1783"/>
    <w:rsid w:val="00BD1D16"/>
    <w:rsid w:val="00BD217C"/>
    <w:rsid w:val="00BD3494"/>
    <w:rsid w:val="00BD3BDA"/>
    <w:rsid w:val="00BD5B4F"/>
    <w:rsid w:val="00BD64C2"/>
    <w:rsid w:val="00BD735E"/>
    <w:rsid w:val="00BE0769"/>
    <w:rsid w:val="00BE157C"/>
    <w:rsid w:val="00BE17AE"/>
    <w:rsid w:val="00BE18AA"/>
    <w:rsid w:val="00BE284E"/>
    <w:rsid w:val="00BE37CC"/>
    <w:rsid w:val="00BE4939"/>
    <w:rsid w:val="00BE49CB"/>
    <w:rsid w:val="00BE503B"/>
    <w:rsid w:val="00BE5AE1"/>
    <w:rsid w:val="00BE5F89"/>
    <w:rsid w:val="00BE6AA3"/>
    <w:rsid w:val="00BE7301"/>
    <w:rsid w:val="00BE73B4"/>
    <w:rsid w:val="00BF09E4"/>
    <w:rsid w:val="00BF0D81"/>
    <w:rsid w:val="00BF0EDD"/>
    <w:rsid w:val="00BF1332"/>
    <w:rsid w:val="00BF4E03"/>
    <w:rsid w:val="00BF61DF"/>
    <w:rsid w:val="00BF724D"/>
    <w:rsid w:val="00C003C0"/>
    <w:rsid w:val="00C01895"/>
    <w:rsid w:val="00C019B8"/>
    <w:rsid w:val="00C01BAF"/>
    <w:rsid w:val="00C035C6"/>
    <w:rsid w:val="00C035E2"/>
    <w:rsid w:val="00C04DFA"/>
    <w:rsid w:val="00C05116"/>
    <w:rsid w:val="00C07951"/>
    <w:rsid w:val="00C108BC"/>
    <w:rsid w:val="00C14078"/>
    <w:rsid w:val="00C14686"/>
    <w:rsid w:val="00C1510B"/>
    <w:rsid w:val="00C159C6"/>
    <w:rsid w:val="00C168A8"/>
    <w:rsid w:val="00C16954"/>
    <w:rsid w:val="00C17928"/>
    <w:rsid w:val="00C17A8F"/>
    <w:rsid w:val="00C17C0B"/>
    <w:rsid w:val="00C208F0"/>
    <w:rsid w:val="00C252C5"/>
    <w:rsid w:val="00C25E01"/>
    <w:rsid w:val="00C262AA"/>
    <w:rsid w:val="00C27961"/>
    <w:rsid w:val="00C27F04"/>
    <w:rsid w:val="00C3051F"/>
    <w:rsid w:val="00C306F6"/>
    <w:rsid w:val="00C31475"/>
    <w:rsid w:val="00C32C01"/>
    <w:rsid w:val="00C33996"/>
    <w:rsid w:val="00C33AAA"/>
    <w:rsid w:val="00C34AC4"/>
    <w:rsid w:val="00C34F2A"/>
    <w:rsid w:val="00C35390"/>
    <w:rsid w:val="00C353E3"/>
    <w:rsid w:val="00C35B10"/>
    <w:rsid w:val="00C36927"/>
    <w:rsid w:val="00C37229"/>
    <w:rsid w:val="00C3776C"/>
    <w:rsid w:val="00C40055"/>
    <w:rsid w:val="00C40524"/>
    <w:rsid w:val="00C40E40"/>
    <w:rsid w:val="00C40F13"/>
    <w:rsid w:val="00C41643"/>
    <w:rsid w:val="00C41919"/>
    <w:rsid w:val="00C43BD8"/>
    <w:rsid w:val="00C43EC0"/>
    <w:rsid w:val="00C44DC7"/>
    <w:rsid w:val="00C454AD"/>
    <w:rsid w:val="00C45A3D"/>
    <w:rsid w:val="00C46708"/>
    <w:rsid w:val="00C47FD6"/>
    <w:rsid w:val="00C5010B"/>
    <w:rsid w:val="00C50895"/>
    <w:rsid w:val="00C51E49"/>
    <w:rsid w:val="00C52B6B"/>
    <w:rsid w:val="00C53663"/>
    <w:rsid w:val="00C5458D"/>
    <w:rsid w:val="00C55ADE"/>
    <w:rsid w:val="00C561B2"/>
    <w:rsid w:val="00C56CE2"/>
    <w:rsid w:val="00C56D3E"/>
    <w:rsid w:val="00C57474"/>
    <w:rsid w:val="00C57C2D"/>
    <w:rsid w:val="00C613E3"/>
    <w:rsid w:val="00C615D9"/>
    <w:rsid w:val="00C62E24"/>
    <w:rsid w:val="00C647FE"/>
    <w:rsid w:val="00C653E3"/>
    <w:rsid w:val="00C67BF1"/>
    <w:rsid w:val="00C70072"/>
    <w:rsid w:val="00C70573"/>
    <w:rsid w:val="00C70BA4"/>
    <w:rsid w:val="00C70CCE"/>
    <w:rsid w:val="00C71C45"/>
    <w:rsid w:val="00C71CA2"/>
    <w:rsid w:val="00C72C8A"/>
    <w:rsid w:val="00C730CD"/>
    <w:rsid w:val="00C731C7"/>
    <w:rsid w:val="00C73CA1"/>
    <w:rsid w:val="00C76213"/>
    <w:rsid w:val="00C762C0"/>
    <w:rsid w:val="00C768E8"/>
    <w:rsid w:val="00C76907"/>
    <w:rsid w:val="00C76BF9"/>
    <w:rsid w:val="00C80A8F"/>
    <w:rsid w:val="00C80ADA"/>
    <w:rsid w:val="00C82B05"/>
    <w:rsid w:val="00C82BDD"/>
    <w:rsid w:val="00C83FF4"/>
    <w:rsid w:val="00C85205"/>
    <w:rsid w:val="00C85B58"/>
    <w:rsid w:val="00C867C3"/>
    <w:rsid w:val="00C87501"/>
    <w:rsid w:val="00C8750F"/>
    <w:rsid w:val="00C90538"/>
    <w:rsid w:val="00C90A97"/>
    <w:rsid w:val="00C9249F"/>
    <w:rsid w:val="00C9336E"/>
    <w:rsid w:val="00C941C7"/>
    <w:rsid w:val="00C943E6"/>
    <w:rsid w:val="00C94647"/>
    <w:rsid w:val="00C94A04"/>
    <w:rsid w:val="00C94A9A"/>
    <w:rsid w:val="00C94B5E"/>
    <w:rsid w:val="00CA0596"/>
    <w:rsid w:val="00CA11F5"/>
    <w:rsid w:val="00CA2492"/>
    <w:rsid w:val="00CA2B85"/>
    <w:rsid w:val="00CA2DBF"/>
    <w:rsid w:val="00CA3B2D"/>
    <w:rsid w:val="00CA4CB4"/>
    <w:rsid w:val="00CA4F2F"/>
    <w:rsid w:val="00CA5055"/>
    <w:rsid w:val="00CA5651"/>
    <w:rsid w:val="00CA56AD"/>
    <w:rsid w:val="00CA5D48"/>
    <w:rsid w:val="00CA6070"/>
    <w:rsid w:val="00CA6831"/>
    <w:rsid w:val="00CA6B0D"/>
    <w:rsid w:val="00CA6EFD"/>
    <w:rsid w:val="00CA7BCA"/>
    <w:rsid w:val="00CA7DCF"/>
    <w:rsid w:val="00CB1553"/>
    <w:rsid w:val="00CB2897"/>
    <w:rsid w:val="00CB41BE"/>
    <w:rsid w:val="00CB4330"/>
    <w:rsid w:val="00CB48B9"/>
    <w:rsid w:val="00CB506F"/>
    <w:rsid w:val="00CB5630"/>
    <w:rsid w:val="00CB5668"/>
    <w:rsid w:val="00CB6160"/>
    <w:rsid w:val="00CB647E"/>
    <w:rsid w:val="00CB6B5A"/>
    <w:rsid w:val="00CB7062"/>
    <w:rsid w:val="00CB790D"/>
    <w:rsid w:val="00CB7AC2"/>
    <w:rsid w:val="00CC06A1"/>
    <w:rsid w:val="00CC0F3A"/>
    <w:rsid w:val="00CC13D8"/>
    <w:rsid w:val="00CC1813"/>
    <w:rsid w:val="00CC298B"/>
    <w:rsid w:val="00CC3909"/>
    <w:rsid w:val="00CC3E21"/>
    <w:rsid w:val="00CC4512"/>
    <w:rsid w:val="00CC4623"/>
    <w:rsid w:val="00CC5A43"/>
    <w:rsid w:val="00CC632A"/>
    <w:rsid w:val="00CD01DA"/>
    <w:rsid w:val="00CD1036"/>
    <w:rsid w:val="00CD1730"/>
    <w:rsid w:val="00CD227E"/>
    <w:rsid w:val="00CD23A8"/>
    <w:rsid w:val="00CD36E0"/>
    <w:rsid w:val="00CD3768"/>
    <w:rsid w:val="00CD58B2"/>
    <w:rsid w:val="00CD69FE"/>
    <w:rsid w:val="00CE04CB"/>
    <w:rsid w:val="00CE0B74"/>
    <w:rsid w:val="00CE0FFF"/>
    <w:rsid w:val="00CE1AB7"/>
    <w:rsid w:val="00CE2894"/>
    <w:rsid w:val="00CE2F1A"/>
    <w:rsid w:val="00CE37CC"/>
    <w:rsid w:val="00CE499D"/>
    <w:rsid w:val="00CE4BCA"/>
    <w:rsid w:val="00CE5B3F"/>
    <w:rsid w:val="00CE73FA"/>
    <w:rsid w:val="00CE77A7"/>
    <w:rsid w:val="00CF007E"/>
    <w:rsid w:val="00CF0595"/>
    <w:rsid w:val="00CF1654"/>
    <w:rsid w:val="00CF1F43"/>
    <w:rsid w:val="00CF2502"/>
    <w:rsid w:val="00CF27EC"/>
    <w:rsid w:val="00CF3057"/>
    <w:rsid w:val="00CF364F"/>
    <w:rsid w:val="00CF6D63"/>
    <w:rsid w:val="00CF72B5"/>
    <w:rsid w:val="00D0075A"/>
    <w:rsid w:val="00D01599"/>
    <w:rsid w:val="00D03088"/>
    <w:rsid w:val="00D05925"/>
    <w:rsid w:val="00D0775D"/>
    <w:rsid w:val="00D1034E"/>
    <w:rsid w:val="00D1071B"/>
    <w:rsid w:val="00D11DD8"/>
    <w:rsid w:val="00D1243F"/>
    <w:rsid w:val="00D12715"/>
    <w:rsid w:val="00D128A1"/>
    <w:rsid w:val="00D13ADC"/>
    <w:rsid w:val="00D13C8E"/>
    <w:rsid w:val="00D14660"/>
    <w:rsid w:val="00D14FF6"/>
    <w:rsid w:val="00D160F4"/>
    <w:rsid w:val="00D2031B"/>
    <w:rsid w:val="00D20594"/>
    <w:rsid w:val="00D21677"/>
    <w:rsid w:val="00D23571"/>
    <w:rsid w:val="00D24BF2"/>
    <w:rsid w:val="00D25BE4"/>
    <w:rsid w:val="00D31220"/>
    <w:rsid w:val="00D31792"/>
    <w:rsid w:val="00D31D5F"/>
    <w:rsid w:val="00D32DEE"/>
    <w:rsid w:val="00D33D8C"/>
    <w:rsid w:val="00D34177"/>
    <w:rsid w:val="00D34F9A"/>
    <w:rsid w:val="00D36AE2"/>
    <w:rsid w:val="00D37DFF"/>
    <w:rsid w:val="00D40EEC"/>
    <w:rsid w:val="00D4185A"/>
    <w:rsid w:val="00D41CB4"/>
    <w:rsid w:val="00D4203D"/>
    <w:rsid w:val="00D420A0"/>
    <w:rsid w:val="00D4210D"/>
    <w:rsid w:val="00D43126"/>
    <w:rsid w:val="00D432C3"/>
    <w:rsid w:val="00D45030"/>
    <w:rsid w:val="00D4541E"/>
    <w:rsid w:val="00D46BA8"/>
    <w:rsid w:val="00D46E48"/>
    <w:rsid w:val="00D46E6B"/>
    <w:rsid w:val="00D47586"/>
    <w:rsid w:val="00D47609"/>
    <w:rsid w:val="00D5028D"/>
    <w:rsid w:val="00D50EEA"/>
    <w:rsid w:val="00D51866"/>
    <w:rsid w:val="00D51897"/>
    <w:rsid w:val="00D52AF5"/>
    <w:rsid w:val="00D53443"/>
    <w:rsid w:val="00D534C6"/>
    <w:rsid w:val="00D537EF"/>
    <w:rsid w:val="00D5398C"/>
    <w:rsid w:val="00D53BC6"/>
    <w:rsid w:val="00D53C7D"/>
    <w:rsid w:val="00D5471B"/>
    <w:rsid w:val="00D55332"/>
    <w:rsid w:val="00D55A5A"/>
    <w:rsid w:val="00D55EA0"/>
    <w:rsid w:val="00D56938"/>
    <w:rsid w:val="00D56AA3"/>
    <w:rsid w:val="00D579B8"/>
    <w:rsid w:val="00D57A7F"/>
    <w:rsid w:val="00D60E7C"/>
    <w:rsid w:val="00D61903"/>
    <w:rsid w:val="00D61EE5"/>
    <w:rsid w:val="00D62465"/>
    <w:rsid w:val="00D62BB0"/>
    <w:rsid w:val="00D63417"/>
    <w:rsid w:val="00D650B2"/>
    <w:rsid w:val="00D65672"/>
    <w:rsid w:val="00D675D6"/>
    <w:rsid w:val="00D6764B"/>
    <w:rsid w:val="00D67D6A"/>
    <w:rsid w:val="00D70FBE"/>
    <w:rsid w:val="00D71544"/>
    <w:rsid w:val="00D715F0"/>
    <w:rsid w:val="00D725BF"/>
    <w:rsid w:val="00D7404F"/>
    <w:rsid w:val="00D74A19"/>
    <w:rsid w:val="00D74E27"/>
    <w:rsid w:val="00D75D66"/>
    <w:rsid w:val="00D76082"/>
    <w:rsid w:val="00D761B5"/>
    <w:rsid w:val="00D766A2"/>
    <w:rsid w:val="00D804B3"/>
    <w:rsid w:val="00D8139D"/>
    <w:rsid w:val="00D814B5"/>
    <w:rsid w:val="00D81DF9"/>
    <w:rsid w:val="00D82670"/>
    <w:rsid w:val="00D8269A"/>
    <w:rsid w:val="00D828AE"/>
    <w:rsid w:val="00D833EC"/>
    <w:rsid w:val="00D84141"/>
    <w:rsid w:val="00D85BCB"/>
    <w:rsid w:val="00D86146"/>
    <w:rsid w:val="00D86D92"/>
    <w:rsid w:val="00D86F0E"/>
    <w:rsid w:val="00D87D36"/>
    <w:rsid w:val="00D908D7"/>
    <w:rsid w:val="00D918BA"/>
    <w:rsid w:val="00D9211A"/>
    <w:rsid w:val="00D92200"/>
    <w:rsid w:val="00D92231"/>
    <w:rsid w:val="00D92787"/>
    <w:rsid w:val="00D97DA1"/>
    <w:rsid w:val="00DA299B"/>
    <w:rsid w:val="00DA375D"/>
    <w:rsid w:val="00DA42BA"/>
    <w:rsid w:val="00DA4673"/>
    <w:rsid w:val="00DA4F24"/>
    <w:rsid w:val="00DA6988"/>
    <w:rsid w:val="00DA6D35"/>
    <w:rsid w:val="00DA752F"/>
    <w:rsid w:val="00DA77DA"/>
    <w:rsid w:val="00DB00F0"/>
    <w:rsid w:val="00DB018D"/>
    <w:rsid w:val="00DB02A2"/>
    <w:rsid w:val="00DB0D58"/>
    <w:rsid w:val="00DB24C4"/>
    <w:rsid w:val="00DB2851"/>
    <w:rsid w:val="00DB33E8"/>
    <w:rsid w:val="00DB5CC4"/>
    <w:rsid w:val="00DC04BF"/>
    <w:rsid w:val="00DC0553"/>
    <w:rsid w:val="00DC16F5"/>
    <w:rsid w:val="00DC1F8D"/>
    <w:rsid w:val="00DC30F3"/>
    <w:rsid w:val="00DC357B"/>
    <w:rsid w:val="00DC3A90"/>
    <w:rsid w:val="00DC4445"/>
    <w:rsid w:val="00DC5139"/>
    <w:rsid w:val="00DC515B"/>
    <w:rsid w:val="00DC58D0"/>
    <w:rsid w:val="00DC677B"/>
    <w:rsid w:val="00DC7096"/>
    <w:rsid w:val="00DD06E3"/>
    <w:rsid w:val="00DD0959"/>
    <w:rsid w:val="00DD0B9D"/>
    <w:rsid w:val="00DD28F6"/>
    <w:rsid w:val="00DD4DD1"/>
    <w:rsid w:val="00DD4FA5"/>
    <w:rsid w:val="00DD51A7"/>
    <w:rsid w:val="00DD5E68"/>
    <w:rsid w:val="00DD6660"/>
    <w:rsid w:val="00DD750E"/>
    <w:rsid w:val="00DE1CC8"/>
    <w:rsid w:val="00DE2889"/>
    <w:rsid w:val="00DE4454"/>
    <w:rsid w:val="00DE4DD4"/>
    <w:rsid w:val="00DE504A"/>
    <w:rsid w:val="00DE5A31"/>
    <w:rsid w:val="00DE5B44"/>
    <w:rsid w:val="00DE61F2"/>
    <w:rsid w:val="00DE63CC"/>
    <w:rsid w:val="00DE6526"/>
    <w:rsid w:val="00DE6D2F"/>
    <w:rsid w:val="00DE7014"/>
    <w:rsid w:val="00DE77D6"/>
    <w:rsid w:val="00DF0736"/>
    <w:rsid w:val="00DF0A59"/>
    <w:rsid w:val="00DF19F2"/>
    <w:rsid w:val="00DF26D7"/>
    <w:rsid w:val="00DF3399"/>
    <w:rsid w:val="00DF3779"/>
    <w:rsid w:val="00DF4276"/>
    <w:rsid w:val="00DF467D"/>
    <w:rsid w:val="00DF4893"/>
    <w:rsid w:val="00DF524E"/>
    <w:rsid w:val="00DF6B0C"/>
    <w:rsid w:val="00DF752B"/>
    <w:rsid w:val="00DF7609"/>
    <w:rsid w:val="00DF7B8C"/>
    <w:rsid w:val="00E01924"/>
    <w:rsid w:val="00E01A6A"/>
    <w:rsid w:val="00E021D1"/>
    <w:rsid w:val="00E03B47"/>
    <w:rsid w:val="00E04F51"/>
    <w:rsid w:val="00E05A67"/>
    <w:rsid w:val="00E06750"/>
    <w:rsid w:val="00E10C75"/>
    <w:rsid w:val="00E1120D"/>
    <w:rsid w:val="00E11858"/>
    <w:rsid w:val="00E118FF"/>
    <w:rsid w:val="00E12162"/>
    <w:rsid w:val="00E12E97"/>
    <w:rsid w:val="00E14014"/>
    <w:rsid w:val="00E1592E"/>
    <w:rsid w:val="00E1694A"/>
    <w:rsid w:val="00E2041C"/>
    <w:rsid w:val="00E20750"/>
    <w:rsid w:val="00E208F0"/>
    <w:rsid w:val="00E20B56"/>
    <w:rsid w:val="00E20C36"/>
    <w:rsid w:val="00E20EA5"/>
    <w:rsid w:val="00E223CD"/>
    <w:rsid w:val="00E22FBC"/>
    <w:rsid w:val="00E23353"/>
    <w:rsid w:val="00E234B3"/>
    <w:rsid w:val="00E23AEF"/>
    <w:rsid w:val="00E24285"/>
    <w:rsid w:val="00E246D2"/>
    <w:rsid w:val="00E24EC1"/>
    <w:rsid w:val="00E25F07"/>
    <w:rsid w:val="00E273A9"/>
    <w:rsid w:val="00E306C3"/>
    <w:rsid w:val="00E316C0"/>
    <w:rsid w:val="00E31F2A"/>
    <w:rsid w:val="00E33C56"/>
    <w:rsid w:val="00E340CC"/>
    <w:rsid w:val="00E3789F"/>
    <w:rsid w:val="00E40EEA"/>
    <w:rsid w:val="00E4233B"/>
    <w:rsid w:val="00E42372"/>
    <w:rsid w:val="00E42D6B"/>
    <w:rsid w:val="00E42FED"/>
    <w:rsid w:val="00E43739"/>
    <w:rsid w:val="00E4563C"/>
    <w:rsid w:val="00E457E7"/>
    <w:rsid w:val="00E4677D"/>
    <w:rsid w:val="00E46C32"/>
    <w:rsid w:val="00E478E4"/>
    <w:rsid w:val="00E50586"/>
    <w:rsid w:val="00E52103"/>
    <w:rsid w:val="00E521BA"/>
    <w:rsid w:val="00E52463"/>
    <w:rsid w:val="00E52CB5"/>
    <w:rsid w:val="00E534F7"/>
    <w:rsid w:val="00E53BC8"/>
    <w:rsid w:val="00E54936"/>
    <w:rsid w:val="00E5531F"/>
    <w:rsid w:val="00E55CF3"/>
    <w:rsid w:val="00E564C9"/>
    <w:rsid w:val="00E5711F"/>
    <w:rsid w:val="00E572B4"/>
    <w:rsid w:val="00E57443"/>
    <w:rsid w:val="00E63C94"/>
    <w:rsid w:val="00E6486B"/>
    <w:rsid w:val="00E65051"/>
    <w:rsid w:val="00E664E6"/>
    <w:rsid w:val="00E677EC"/>
    <w:rsid w:val="00E72905"/>
    <w:rsid w:val="00E729BE"/>
    <w:rsid w:val="00E73D5B"/>
    <w:rsid w:val="00E75CE2"/>
    <w:rsid w:val="00E80BBB"/>
    <w:rsid w:val="00E80C2A"/>
    <w:rsid w:val="00E81041"/>
    <w:rsid w:val="00E82743"/>
    <w:rsid w:val="00E82CB3"/>
    <w:rsid w:val="00E83130"/>
    <w:rsid w:val="00E8361A"/>
    <w:rsid w:val="00E8436E"/>
    <w:rsid w:val="00E87662"/>
    <w:rsid w:val="00E87DA9"/>
    <w:rsid w:val="00E912D3"/>
    <w:rsid w:val="00E91D17"/>
    <w:rsid w:val="00E92A52"/>
    <w:rsid w:val="00E932E2"/>
    <w:rsid w:val="00E939B4"/>
    <w:rsid w:val="00E94A99"/>
    <w:rsid w:val="00E94C55"/>
    <w:rsid w:val="00E951BB"/>
    <w:rsid w:val="00E9571C"/>
    <w:rsid w:val="00E95825"/>
    <w:rsid w:val="00EA0881"/>
    <w:rsid w:val="00EA09E7"/>
    <w:rsid w:val="00EA20D0"/>
    <w:rsid w:val="00EA28A2"/>
    <w:rsid w:val="00EA3667"/>
    <w:rsid w:val="00EA3740"/>
    <w:rsid w:val="00EA3898"/>
    <w:rsid w:val="00EA3B4E"/>
    <w:rsid w:val="00EA5184"/>
    <w:rsid w:val="00EA5ACC"/>
    <w:rsid w:val="00EA5E65"/>
    <w:rsid w:val="00EA698D"/>
    <w:rsid w:val="00EA72DF"/>
    <w:rsid w:val="00EA73FD"/>
    <w:rsid w:val="00EB03E1"/>
    <w:rsid w:val="00EB109F"/>
    <w:rsid w:val="00EB2517"/>
    <w:rsid w:val="00EB42E0"/>
    <w:rsid w:val="00EB440F"/>
    <w:rsid w:val="00EB4450"/>
    <w:rsid w:val="00EB5EA4"/>
    <w:rsid w:val="00EB6EB2"/>
    <w:rsid w:val="00EB7785"/>
    <w:rsid w:val="00EB7F39"/>
    <w:rsid w:val="00EC05E4"/>
    <w:rsid w:val="00EC1194"/>
    <w:rsid w:val="00EC171B"/>
    <w:rsid w:val="00EC20F0"/>
    <w:rsid w:val="00EC2F29"/>
    <w:rsid w:val="00EC6C43"/>
    <w:rsid w:val="00EC7D5E"/>
    <w:rsid w:val="00ED078B"/>
    <w:rsid w:val="00ED0C2A"/>
    <w:rsid w:val="00ED0F90"/>
    <w:rsid w:val="00ED1AA6"/>
    <w:rsid w:val="00ED1C8D"/>
    <w:rsid w:val="00ED2E6E"/>
    <w:rsid w:val="00ED3E96"/>
    <w:rsid w:val="00ED5D98"/>
    <w:rsid w:val="00ED7301"/>
    <w:rsid w:val="00ED78A4"/>
    <w:rsid w:val="00ED7A2F"/>
    <w:rsid w:val="00EE0B4C"/>
    <w:rsid w:val="00EE0DF8"/>
    <w:rsid w:val="00EE1154"/>
    <w:rsid w:val="00EE1C28"/>
    <w:rsid w:val="00EE2369"/>
    <w:rsid w:val="00EE30B5"/>
    <w:rsid w:val="00EE324E"/>
    <w:rsid w:val="00EE45C0"/>
    <w:rsid w:val="00EE47EE"/>
    <w:rsid w:val="00EE53C2"/>
    <w:rsid w:val="00EE5A3D"/>
    <w:rsid w:val="00EE7DFF"/>
    <w:rsid w:val="00EF1296"/>
    <w:rsid w:val="00EF4EF5"/>
    <w:rsid w:val="00EF751F"/>
    <w:rsid w:val="00F00536"/>
    <w:rsid w:val="00F029AA"/>
    <w:rsid w:val="00F03594"/>
    <w:rsid w:val="00F04E02"/>
    <w:rsid w:val="00F07405"/>
    <w:rsid w:val="00F078FE"/>
    <w:rsid w:val="00F1028E"/>
    <w:rsid w:val="00F11FDE"/>
    <w:rsid w:val="00F1268A"/>
    <w:rsid w:val="00F12DAB"/>
    <w:rsid w:val="00F130C2"/>
    <w:rsid w:val="00F13571"/>
    <w:rsid w:val="00F14458"/>
    <w:rsid w:val="00F14E1F"/>
    <w:rsid w:val="00F1548B"/>
    <w:rsid w:val="00F154C7"/>
    <w:rsid w:val="00F154E6"/>
    <w:rsid w:val="00F201A1"/>
    <w:rsid w:val="00F203D0"/>
    <w:rsid w:val="00F20523"/>
    <w:rsid w:val="00F20AA1"/>
    <w:rsid w:val="00F221D5"/>
    <w:rsid w:val="00F23F42"/>
    <w:rsid w:val="00F246FE"/>
    <w:rsid w:val="00F24BA8"/>
    <w:rsid w:val="00F24FFF"/>
    <w:rsid w:val="00F2558D"/>
    <w:rsid w:val="00F255A9"/>
    <w:rsid w:val="00F26A05"/>
    <w:rsid w:val="00F26E25"/>
    <w:rsid w:val="00F31773"/>
    <w:rsid w:val="00F31B1E"/>
    <w:rsid w:val="00F31B91"/>
    <w:rsid w:val="00F32722"/>
    <w:rsid w:val="00F3517C"/>
    <w:rsid w:val="00F359D2"/>
    <w:rsid w:val="00F35D61"/>
    <w:rsid w:val="00F3653A"/>
    <w:rsid w:val="00F36776"/>
    <w:rsid w:val="00F42276"/>
    <w:rsid w:val="00F42328"/>
    <w:rsid w:val="00F4501C"/>
    <w:rsid w:val="00F45FCA"/>
    <w:rsid w:val="00F463AB"/>
    <w:rsid w:val="00F47DDD"/>
    <w:rsid w:val="00F47E6F"/>
    <w:rsid w:val="00F50659"/>
    <w:rsid w:val="00F515D7"/>
    <w:rsid w:val="00F52568"/>
    <w:rsid w:val="00F52F8E"/>
    <w:rsid w:val="00F54616"/>
    <w:rsid w:val="00F546FC"/>
    <w:rsid w:val="00F54AD6"/>
    <w:rsid w:val="00F552E6"/>
    <w:rsid w:val="00F5586E"/>
    <w:rsid w:val="00F55A56"/>
    <w:rsid w:val="00F5716B"/>
    <w:rsid w:val="00F60D4C"/>
    <w:rsid w:val="00F61BBC"/>
    <w:rsid w:val="00F6206D"/>
    <w:rsid w:val="00F627DA"/>
    <w:rsid w:val="00F62A22"/>
    <w:rsid w:val="00F64110"/>
    <w:rsid w:val="00F64311"/>
    <w:rsid w:val="00F65A70"/>
    <w:rsid w:val="00F660E6"/>
    <w:rsid w:val="00F671F3"/>
    <w:rsid w:val="00F6738F"/>
    <w:rsid w:val="00F70921"/>
    <w:rsid w:val="00F70A44"/>
    <w:rsid w:val="00F71C82"/>
    <w:rsid w:val="00F71CB6"/>
    <w:rsid w:val="00F73337"/>
    <w:rsid w:val="00F73860"/>
    <w:rsid w:val="00F748F1"/>
    <w:rsid w:val="00F74B11"/>
    <w:rsid w:val="00F74F01"/>
    <w:rsid w:val="00F75369"/>
    <w:rsid w:val="00F761F1"/>
    <w:rsid w:val="00F7651D"/>
    <w:rsid w:val="00F76C0A"/>
    <w:rsid w:val="00F77C55"/>
    <w:rsid w:val="00F81364"/>
    <w:rsid w:val="00F827E5"/>
    <w:rsid w:val="00F82DE6"/>
    <w:rsid w:val="00F83A45"/>
    <w:rsid w:val="00F84A28"/>
    <w:rsid w:val="00F85016"/>
    <w:rsid w:val="00F850E0"/>
    <w:rsid w:val="00F85458"/>
    <w:rsid w:val="00F85BA4"/>
    <w:rsid w:val="00F864DF"/>
    <w:rsid w:val="00F87E87"/>
    <w:rsid w:val="00F903D2"/>
    <w:rsid w:val="00F90FD0"/>
    <w:rsid w:val="00F91672"/>
    <w:rsid w:val="00F918A0"/>
    <w:rsid w:val="00F9191D"/>
    <w:rsid w:val="00F91A2E"/>
    <w:rsid w:val="00F9257D"/>
    <w:rsid w:val="00F93C89"/>
    <w:rsid w:val="00F941EA"/>
    <w:rsid w:val="00F9489B"/>
    <w:rsid w:val="00F95290"/>
    <w:rsid w:val="00F95394"/>
    <w:rsid w:val="00F95D73"/>
    <w:rsid w:val="00F96847"/>
    <w:rsid w:val="00F96EE2"/>
    <w:rsid w:val="00F9766A"/>
    <w:rsid w:val="00FA010F"/>
    <w:rsid w:val="00FA1A29"/>
    <w:rsid w:val="00FA5C94"/>
    <w:rsid w:val="00FA7BCF"/>
    <w:rsid w:val="00FB0A91"/>
    <w:rsid w:val="00FB0D4E"/>
    <w:rsid w:val="00FB1D7A"/>
    <w:rsid w:val="00FB1D7D"/>
    <w:rsid w:val="00FB23D6"/>
    <w:rsid w:val="00FB27DA"/>
    <w:rsid w:val="00FB281E"/>
    <w:rsid w:val="00FB32D7"/>
    <w:rsid w:val="00FB4F0E"/>
    <w:rsid w:val="00FB4F0F"/>
    <w:rsid w:val="00FB5836"/>
    <w:rsid w:val="00FB7A00"/>
    <w:rsid w:val="00FB7C3D"/>
    <w:rsid w:val="00FB7E1D"/>
    <w:rsid w:val="00FC20B5"/>
    <w:rsid w:val="00FC2B6E"/>
    <w:rsid w:val="00FC3ADB"/>
    <w:rsid w:val="00FC3D0F"/>
    <w:rsid w:val="00FC4A24"/>
    <w:rsid w:val="00FC5D96"/>
    <w:rsid w:val="00FC6146"/>
    <w:rsid w:val="00FC6207"/>
    <w:rsid w:val="00FD01F5"/>
    <w:rsid w:val="00FD02B8"/>
    <w:rsid w:val="00FD18F6"/>
    <w:rsid w:val="00FD1C7C"/>
    <w:rsid w:val="00FD1E41"/>
    <w:rsid w:val="00FD22A3"/>
    <w:rsid w:val="00FD28CF"/>
    <w:rsid w:val="00FD2F35"/>
    <w:rsid w:val="00FD3630"/>
    <w:rsid w:val="00FD50FC"/>
    <w:rsid w:val="00FD638F"/>
    <w:rsid w:val="00FD689F"/>
    <w:rsid w:val="00FD72E6"/>
    <w:rsid w:val="00FD73F8"/>
    <w:rsid w:val="00FE0142"/>
    <w:rsid w:val="00FE1D2A"/>
    <w:rsid w:val="00FE2254"/>
    <w:rsid w:val="00FE25C0"/>
    <w:rsid w:val="00FE2BC0"/>
    <w:rsid w:val="00FE5055"/>
    <w:rsid w:val="00FE5933"/>
    <w:rsid w:val="00FE5F7E"/>
    <w:rsid w:val="00FE61F9"/>
    <w:rsid w:val="00FE6DC0"/>
    <w:rsid w:val="00FE727E"/>
    <w:rsid w:val="00FE72C8"/>
    <w:rsid w:val="00FE7420"/>
    <w:rsid w:val="00FE753B"/>
    <w:rsid w:val="00FE7EF6"/>
    <w:rsid w:val="00FF0893"/>
    <w:rsid w:val="00FF0992"/>
    <w:rsid w:val="00FF15C9"/>
    <w:rsid w:val="00FF1F81"/>
    <w:rsid w:val="00FF23B8"/>
    <w:rsid w:val="00FF2E40"/>
    <w:rsid w:val="00FF2FD4"/>
    <w:rsid w:val="00FF3EB6"/>
    <w:rsid w:val="00FF4696"/>
    <w:rsid w:val="00FF49C7"/>
    <w:rsid w:val="00FF4CB9"/>
    <w:rsid w:val="00FF5706"/>
    <w:rsid w:val="00FF5BD6"/>
    <w:rsid w:val="00FF617B"/>
    <w:rsid w:val="00FF78D2"/>
    <w:rsid w:val="00FF7A98"/>
    <w:rsid w:val="00FF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BC963"/>
  <w15:docId w15:val="{4F60E6F4-B55A-4219-8248-ED6C7587D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2B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4B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5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73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3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73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381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2420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mceitemhidden">
    <w:name w:val="mceitemhidden"/>
    <w:basedOn w:val="DefaultParagraphFont"/>
    <w:rsid w:val="005066E9"/>
  </w:style>
  <w:style w:type="character" w:customStyle="1" w:styleId="hiddenspellerror1">
    <w:name w:val="hiddenspellerror1"/>
    <w:basedOn w:val="DefaultParagraphFont"/>
    <w:rsid w:val="005066E9"/>
  </w:style>
  <w:style w:type="character" w:customStyle="1" w:styleId="hiddensuggestion1">
    <w:name w:val="hiddensuggestion1"/>
    <w:basedOn w:val="DefaultParagraphFont"/>
    <w:rsid w:val="006D6C6B"/>
  </w:style>
  <w:style w:type="character" w:customStyle="1" w:styleId="hiddengrammarerror1">
    <w:name w:val="hiddengrammarerror1"/>
    <w:basedOn w:val="DefaultParagraphFont"/>
    <w:rsid w:val="006D6C6B"/>
  </w:style>
  <w:style w:type="paragraph" w:styleId="NormalWeb">
    <w:name w:val="Normal (Web)"/>
    <w:basedOn w:val="Normal"/>
    <w:uiPriority w:val="99"/>
    <w:semiHidden/>
    <w:unhideWhenUsed/>
    <w:rsid w:val="0001091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10914"/>
    <w:rPr>
      <w:b/>
      <w:bCs/>
    </w:rPr>
  </w:style>
  <w:style w:type="character" w:styleId="Emphasis">
    <w:name w:val="Emphasis"/>
    <w:basedOn w:val="DefaultParagraphFont"/>
    <w:uiPriority w:val="20"/>
    <w:qFormat/>
    <w:rsid w:val="0001091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010914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010914"/>
    <w:rPr>
      <w:i/>
      <w:iCs/>
    </w:rPr>
  </w:style>
  <w:style w:type="table" w:styleId="TableGrid">
    <w:name w:val="Table Grid"/>
    <w:basedOn w:val="TableNormal"/>
    <w:rsid w:val="0009094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86F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84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4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4B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4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4BF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311EB8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1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60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5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97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83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2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2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55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16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9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29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55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294D7-4B62-41E9-B127-A137F74491F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efa4170-0d19-0005-0004-bc88714345d2}" enabled="1" method="Standard" siteId="{5075696d-a752-40d9-ac6e-a2e89a21c92f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1217</Words>
  <Characters>6110</Characters>
  <Application>Microsoft Office Word</Application>
  <DocSecurity>0</DocSecurity>
  <Lines>152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a Garcia</dc:creator>
  <cp:keywords/>
  <dc:description/>
  <cp:lastModifiedBy>Jose Carrillo</cp:lastModifiedBy>
  <cp:revision>3</cp:revision>
  <cp:lastPrinted>2022-02-04T17:06:00Z</cp:lastPrinted>
  <dcterms:created xsi:type="dcterms:W3CDTF">2025-11-04T17:37:00Z</dcterms:created>
  <dcterms:modified xsi:type="dcterms:W3CDTF">2026-01-27T01:36:00Z</dcterms:modified>
</cp:coreProperties>
</file>